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32B8E" w14:textId="26ECA28E" w:rsidR="002C3B37" w:rsidRDefault="005D1ACB" w:rsidP="00AD7FFD">
      <w:r>
        <w:rPr>
          <w:noProof/>
        </w:rPr>
        <w:drawing>
          <wp:anchor distT="0" distB="0" distL="114300" distR="114300" simplePos="0" relativeHeight="251671040" behindDoc="0" locked="0" layoutInCell="1" allowOverlap="1" wp14:anchorId="11D7E0F2" wp14:editId="26E19768">
            <wp:simplePos x="0" y="0"/>
            <wp:positionH relativeFrom="column">
              <wp:posOffset>2788588</wp:posOffset>
            </wp:positionH>
            <wp:positionV relativeFrom="paragraph">
              <wp:posOffset>-1932</wp:posOffset>
            </wp:positionV>
            <wp:extent cx="2977932" cy="2105025"/>
            <wp:effectExtent l="0" t="0" r="0" b="0"/>
            <wp:wrapNone/>
            <wp:docPr id="17" name="Bildobjekt 17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932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6636766"/>
        <w:docPartObj>
          <w:docPartGallery w:val="Cover Pages"/>
          <w:docPartUnique/>
        </w:docPartObj>
      </w:sdtPr>
      <w:sdtEndPr>
        <w:rPr>
          <w:noProof/>
          <w:lang w:eastAsia="en-US"/>
        </w:rPr>
      </w:sdtEndPr>
      <w:sdtContent>
        <w:p w14:paraId="2DBAB4D0" w14:textId="7C8C2176" w:rsidR="005E34D5" w:rsidRPr="002B2DC3" w:rsidRDefault="00EB5E84" w:rsidP="00AD7FF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448903AF" wp14:editId="0187829E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top</wp:align>
                    </wp:positionV>
                    <wp:extent cx="5756910" cy="5335270"/>
                    <wp:effectExtent l="0" t="0" r="12700" b="17780"/>
                    <wp:wrapNone/>
                    <wp:docPr id="13" name="Rectangle 18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56910" cy="533527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6"/>
                                    <w:szCs w:val="64"/>
                                  </w:rPr>
                                  <w:alias w:val="Rubrik"/>
                                  <w:id w:val="-8831080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6C4DC93" w14:textId="517C0C94" w:rsidR="001D26DF" w:rsidRPr="00FD3B70" w:rsidRDefault="006F532C" w:rsidP="00B20929">
                                    <w:pPr>
                                      <w:pStyle w:val="Ingetavstnd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  <w:t>Inspektionsprotokoll 12 månad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28600" tIns="45720" rIns="137160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48903AF" id="Rectangle 184" o:spid="_x0000_s1026" style="position:absolute;left:0;text-align:left;margin-left:0;margin-top:0;width:453.3pt;height:420.1pt;z-index:25166182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" fillcolor="white [3212]" strokecolor="black [3213]">
                    <v:textbox inset="18pt,,108pt,0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6"/>
                              <w:szCs w:val="64"/>
                            </w:rPr>
                            <w:alias w:val="Rubrik"/>
                            <w:id w:val="-8831080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6C4DC93" w14:textId="517C0C94" w:rsidR="001D26DF" w:rsidRPr="00FD3B70" w:rsidRDefault="006F532C" w:rsidP="00B20929">
                              <w:pPr>
                                <w:pStyle w:val="Ingetavstnd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  <w:t>Inspektionsprotokoll 12 månader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A34233" w:rsidRPr="002B2DC3">
            <w:rPr>
              <w:noProof/>
            </w:rPr>
            <w:drawing>
              <wp:anchor distT="0" distB="0" distL="114300" distR="114300" simplePos="0" relativeHeight="251664896" behindDoc="0" locked="0" layoutInCell="1" allowOverlap="1" wp14:anchorId="78D3F736" wp14:editId="76BFCCF9">
                <wp:simplePos x="0" y="0"/>
                <wp:positionH relativeFrom="column">
                  <wp:posOffset>3893269</wp:posOffset>
                </wp:positionH>
                <wp:positionV relativeFrom="paragraph">
                  <wp:posOffset>195475</wp:posOffset>
                </wp:positionV>
                <wp:extent cx="1567543" cy="582805"/>
                <wp:effectExtent l="0" t="0" r="0" b="0"/>
                <wp:wrapNone/>
                <wp:docPr id="33" name="Bildobjekt 0" descr="AT_vit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T_vit.gif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7542" cy="582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EB75B50" w14:textId="5C0B1650" w:rsidR="005E34D5" w:rsidRPr="002B2DC3" w:rsidRDefault="005E34D5" w:rsidP="00AD7FFD"/>
        <w:p w14:paraId="0B36FE68" w14:textId="2F75246F" w:rsidR="004C63D2" w:rsidRPr="002B2DC3" w:rsidRDefault="00EB5E84" w:rsidP="00AD7FFD">
          <w:pPr>
            <w:rPr>
              <w:kern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016" behindDoc="0" locked="0" layoutInCell="1" allowOverlap="1" wp14:anchorId="37275E20" wp14:editId="24C56C54">
                    <wp:simplePos x="0" y="0"/>
                    <wp:positionH relativeFrom="column">
                      <wp:posOffset>347428</wp:posOffset>
                    </wp:positionH>
                    <wp:positionV relativeFrom="paragraph">
                      <wp:posOffset>1785620</wp:posOffset>
                    </wp:positionV>
                    <wp:extent cx="5056036" cy="1645920"/>
                    <wp:effectExtent l="0" t="0" r="0" b="0"/>
                    <wp:wrapNone/>
                    <wp:docPr id="12" name="Textrut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56036" cy="164592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B81FE3" w14:textId="142D4595" w:rsidR="005054E7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</w:pPr>
                                <w:r w:rsidRPr="005054E7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  <w:t>Inspektions</w:t>
                                </w:r>
                                <w:r w:rsidR="006F532C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  <w:t>protokoll</w:t>
                                </w:r>
                                <w:r w:rsidRPr="005054E7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  <w:t xml:space="preserve"> 12 månader</w:t>
                                </w:r>
                                <w:r w:rsidR="00F95206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  <w:br/>
                                </w:r>
                              </w:p>
                              <w:p w14:paraId="638BE44F" w14:textId="77777777" w:rsidR="00F95206" w:rsidRDefault="00F95206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64D8D392" w14:textId="4CD1158C" w:rsidR="001D26DF" w:rsidRPr="00F95206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</w:pPr>
                                <w:r w:rsidRPr="00F95206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M</w:t>
                                </w:r>
                                <w:r w:rsidR="00F95206" w:rsidRPr="00F95206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1000</w:t>
                                </w:r>
                                <w:r w:rsidR="000777E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54</w:t>
                                </w:r>
                                <w:r w:rsidRPr="00F95206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br/>
                                </w:r>
                                <w:r w:rsidR="001D26DF" w:rsidRPr="00F95206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A</w:t>
                                </w:r>
                                <w:r w:rsidR="000659B4" w:rsidRPr="00F95206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5</w:t>
                                </w:r>
                                <w:r w:rsidR="000777E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7275E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ruta 2" o:spid="_x0000_s1027" type="#_x0000_t202" style="position:absolute;left:0;text-align:left;margin-left:27.35pt;margin-top:140.6pt;width:398.1pt;height:129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" fillcolor="white [3212]" stroked="f">
                    <v:textbox>
                      <w:txbxContent>
                        <w:p w14:paraId="3EB81FE3" w14:textId="142D4595" w:rsidR="005054E7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</w:pPr>
                          <w:r w:rsidRPr="005054E7"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  <w:t>Inspektions</w:t>
                          </w:r>
                          <w:r w:rsidR="006F532C"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  <w:t>protokoll</w:t>
                          </w:r>
                          <w:r w:rsidRPr="005054E7"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  <w:t xml:space="preserve"> 12 månader</w:t>
                          </w:r>
                          <w:r w:rsidR="00F95206"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  <w:br/>
                          </w:r>
                        </w:p>
                        <w:p w14:paraId="638BE44F" w14:textId="77777777" w:rsidR="00F95206" w:rsidRDefault="00F95206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</w:rPr>
                          </w:pPr>
                        </w:p>
                        <w:p w14:paraId="64D8D392" w14:textId="4CD1158C" w:rsidR="001D26DF" w:rsidRPr="00F95206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</w:pPr>
                          <w:r w:rsidRPr="00F95206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M</w:t>
                          </w:r>
                          <w:r w:rsidR="00F95206" w:rsidRPr="00F95206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1000</w:t>
                          </w:r>
                          <w:r w:rsidR="000777E2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54</w:t>
                          </w:r>
                          <w:r w:rsidRPr="00F95206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br/>
                          </w:r>
                          <w:r w:rsidR="001D26DF" w:rsidRPr="00F95206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A</w:t>
                          </w:r>
                          <w:r w:rsidR="000659B4" w:rsidRPr="00F95206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5</w:t>
                          </w:r>
                          <w:r w:rsidR="000777E2">
                            <w:rPr>
                              <w:rFonts w:asciiTheme="majorHAnsi" w:hAnsiTheme="majorHAnsi"/>
                              <w:sz w:val="56"/>
                              <w:szCs w:val="56"/>
                            </w:rPr>
                            <w:t>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E34D5" w:rsidRPr="002B2DC3">
            <w:rPr>
              <w:noProof/>
              <w:color w:val="C4BC96" w:themeColor="background2" w:themeShade="BF"/>
              <w:lang w:eastAsia="en-US"/>
            </w:rPr>
            <w:br w:type="page"/>
          </w:r>
        </w:p>
        <w:p w14:paraId="57CA9673" w14:textId="77777777" w:rsidR="005E34D5" w:rsidRPr="002B2DC3" w:rsidRDefault="003427E8" w:rsidP="00AD7FFD">
          <w:pPr>
            <w:rPr>
              <w:noProof/>
              <w:sz w:val="32"/>
              <w:szCs w:val="32"/>
              <w:lang w:eastAsia="en-US"/>
            </w:rPr>
          </w:pPr>
        </w:p>
      </w:sdtContent>
    </w:sdt>
    <w:sdt>
      <w:sdtPr>
        <w:rPr>
          <w:rFonts w:ascii="Times New Roman" w:eastAsia="Times New Roman" w:hAnsi="Times New Roman" w:cs="Times New Roman"/>
          <w:b w:val="0"/>
          <w:bCs w:val="0"/>
          <w:smallCaps w:val="0"/>
          <w:color w:val="auto"/>
          <w:sz w:val="24"/>
          <w:szCs w:val="24"/>
          <w:lang w:val="sv-SE" w:eastAsia="sv-SE"/>
        </w:rPr>
        <w:id w:val="493398527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1FA9C3C" w14:textId="77777777" w:rsidR="004C63D2" w:rsidRPr="00F95206" w:rsidRDefault="00AA3D99" w:rsidP="00FD3B70">
          <w:pPr>
            <w:pStyle w:val="Innehllsfrteckningsrubrik"/>
            <w:rPr>
              <w:color w:val="auto"/>
            </w:rPr>
          </w:pPr>
          <w:r w:rsidRPr="00F95206">
            <w:rPr>
              <w:color w:val="auto"/>
            </w:rPr>
            <w:t>INDEX</w:t>
          </w:r>
        </w:p>
        <w:p w14:paraId="4493A0CB" w14:textId="5532F042" w:rsidR="004E5AE8" w:rsidRDefault="00E14782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r w:rsidRPr="002B2DC3">
            <w:fldChar w:fldCharType="begin"/>
          </w:r>
          <w:r w:rsidR="000C66D1" w:rsidRPr="002B2DC3">
            <w:instrText xml:space="preserve"> TOC \o "1-3" \h \z \u </w:instrText>
          </w:r>
          <w:r w:rsidRPr="002B2DC3">
            <w:fldChar w:fldCharType="separate"/>
          </w:r>
          <w:hyperlink w:anchor="_Toc136350305" w:history="1">
            <w:r w:rsidR="004E5AE8" w:rsidRPr="004A00BD">
              <w:rPr>
                <w:rStyle w:val="Hyperlnk"/>
                <w:noProof/>
              </w:rPr>
              <w:t>1</w:t>
            </w:r>
            <w:r w:rsidR="004E5AE8"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="004E5AE8" w:rsidRPr="004A00BD">
              <w:rPr>
                <w:rStyle w:val="Hyperlnk"/>
                <w:noProof/>
              </w:rPr>
              <w:t>Dokumentidentitet</w:t>
            </w:r>
            <w:r w:rsidR="004E5AE8">
              <w:rPr>
                <w:noProof/>
                <w:webHidden/>
              </w:rPr>
              <w:tab/>
            </w:r>
            <w:r w:rsidR="004E5AE8">
              <w:rPr>
                <w:noProof/>
                <w:webHidden/>
              </w:rPr>
              <w:fldChar w:fldCharType="begin"/>
            </w:r>
            <w:r w:rsidR="004E5AE8">
              <w:rPr>
                <w:noProof/>
                <w:webHidden/>
              </w:rPr>
              <w:instrText xml:space="preserve"> PAGEREF _Toc136350305 \h </w:instrText>
            </w:r>
            <w:r w:rsidR="004E5AE8">
              <w:rPr>
                <w:noProof/>
                <w:webHidden/>
              </w:rPr>
            </w:r>
            <w:r w:rsidR="004E5AE8">
              <w:rPr>
                <w:noProof/>
                <w:webHidden/>
              </w:rPr>
              <w:fldChar w:fldCharType="separate"/>
            </w:r>
            <w:r w:rsidR="004E5AE8">
              <w:rPr>
                <w:noProof/>
                <w:webHidden/>
              </w:rPr>
              <w:t>3</w:t>
            </w:r>
            <w:r w:rsidR="004E5AE8">
              <w:rPr>
                <w:noProof/>
                <w:webHidden/>
              </w:rPr>
              <w:fldChar w:fldCharType="end"/>
            </w:r>
          </w:hyperlink>
        </w:p>
        <w:p w14:paraId="6E8C60F0" w14:textId="721F475B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06" w:history="1">
            <w:r w:rsidRPr="004A00BD">
              <w:rPr>
                <w:rStyle w:val="Hyperlnk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FC52F" w14:textId="40E6A741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07" w:history="1">
            <w:r w:rsidRPr="004A00BD">
              <w:rPr>
                <w:rStyle w:val="Hyperlnk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C686D" w14:textId="18B03D98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08" w:history="1">
            <w:r w:rsidRPr="004A00BD">
              <w:rPr>
                <w:rStyle w:val="Hyperlnk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EFAF6" w14:textId="021B05C0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09" w:history="1">
            <w:r w:rsidRPr="004A00BD">
              <w:rPr>
                <w:rStyle w:val="Hyperlnk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E6F48" w14:textId="58CC80EA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0" w:history="1">
            <w:r w:rsidRPr="004A00BD">
              <w:rPr>
                <w:rStyle w:val="Hyperlnk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FF4AC" w14:textId="40A315F2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1" w:history="1">
            <w:r w:rsidRPr="004A00BD">
              <w:rPr>
                <w:rStyle w:val="Hyperlnk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A4A52" w14:textId="440218CA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2" w:history="1">
            <w:r w:rsidRPr="004A00BD">
              <w:rPr>
                <w:rStyle w:val="Hyperlnk"/>
                <w:noProof/>
              </w:rPr>
              <w:t>8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1EB7A" w14:textId="65344788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3" w:history="1">
            <w:r w:rsidRPr="004A00BD">
              <w:rPr>
                <w:rStyle w:val="Hyperlnk"/>
                <w:noProof/>
              </w:rPr>
              <w:t>9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3904B" w14:textId="6B15F3D3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4" w:history="1">
            <w:r w:rsidRPr="004A00BD">
              <w:rPr>
                <w:rStyle w:val="Hyperlnk"/>
                <w:noProof/>
              </w:rPr>
              <w:t>10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37971" w14:textId="00029E10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5" w:history="1">
            <w:r w:rsidRPr="004A00BD">
              <w:rPr>
                <w:rStyle w:val="Hyperlnk"/>
                <w:noProof/>
              </w:rPr>
              <w:t>11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6C8FC" w14:textId="51B6D7C3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6" w:history="1">
            <w:r w:rsidRPr="004A00BD">
              <w:rPr>
                <w:rStyle w:val="Hyperlnk"/>
                <w:noProof/>
              </w:rPr>
              <w:t>12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9125D" w14:textId="0D0A4525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7" w:history="1">
            <w:r w:rsidRPr="004A00BD">
              <w:rPr>
                <w:rStyle w:val="Hyperlnk"/>
                <w:noProof/>
              </w:rPr>
              <w:t>13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230B6" w14:textId="7C7CC7D1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8" w:history="1">
            <w:r w:rsidRPr="004A00BD">
              <w:rPr>
                <w:rStyle w:val="Hyperlnk"/>
                <w:noProof/>
              </w:rPr>
              <w:t>14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36F10" w14:textId="0BE4A1B7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19" w:history="1">
            <w:r w:rsidRPr="004A00BD">
              <w:rPr>
                <w:rStyle w:val="Hyperlnk"/>
                <w:noProof/>
              </w:rPr>
              <w:t>15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89473" w14:textId="1A51BA86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0" w:history="1">
            <w:r w:rsidRPr="004A00BD">
              <w:rPr>
                <w:rStyle w:val="Hyperlnk"/>
                <w:noProof/>
              </w:rPr>
              <w:t>16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3DF3D" w14:textId="153812A5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1" w:history="1">
            <w:r w:rsidRPr="004A00BD">
              <w:rPr>
                <w:rStyle w:val="Hyperlnk"/>
                <w:noProof/>
              </w:rPr>
              <w:t>17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7EA5F" w14:textId="19FBB7A3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2" w:history="1">
            <w:r w:rsidRPr="004A00BD">
              <w:rPr>
                <w:rStyle w:val="Hyperlnk"/>
                <w:noProof/>
              </w:rPr>
              <w:t>18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715BA" w14:textId="61F4EABB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3" w:history="1">
            <w:r w:rsidRPr="004A00BD">
              <w:rPr>
                <w:rStyle w:val="Hyperlnk"/>
                <w:noProof/>
              </w:rPr>
              <w:t>19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96AE5" w14:textId="1F3A2223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4" w:history="1">
            <w:r w:rsidRPr="004A00BD">
              <w:rPr>
                <w:rStyle w:val="Hyperlnk"/>
                <w:noProof/>
              </w:rPr>
              <w:t>20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6A370" w14:textId="49E8FD35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5" w:history="1">
            <w:r w:rsidRPr="004A00BD">
              <w:rPr>
                <w:rStyle w:val="Hyperlnk"/>
                <w:noProof/>
              </w:rPr>
              <w:t>21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8EE23" w14:textId="6636C2F8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6" w:history="1">
            <w:r w:rsidRPr="004A00BD">
              <w:rPr>
                <w:rStyle w:val="Hyperlnk"/>
                <w:noProof/>
              </w:rPr>
              <w:t>22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Station 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45E27" w14:textId="6D5737BC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7" w:history="1">
            <w:r w:rsidRPr="004A00BD">
              <w:rPr>
                <w:rStyle w:val="Hyperlnk"/>
                <w:rFonts w:ascii="Times New Roman" w:hAnsi="Times New Roman"/>
                <w:noProof/>
              </w:rPr>
              <w:t>23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Övrig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CC2CE" w14:textId="2DD8F737" w:rsidR="004E5AE8" w:rsidRDefault="004E5AE8">
          <w:pPr>
            <w:pStyle w:val="Innehll1"/>
            <w:rPr>
              <w:rFonts w:eastAsiaTheme="minorEastAsia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50328" w:history="1">
            <w:r w:rsidRPr="004A00BD">
              <w:rPr>
                <w:rStyle w:val="Hyperlnk"/>
                <w:noProof/>
              </w:rPr>
              <w:t>24</w:t>
            </w:r>
            <w:r>
              <w:rPr>
                <w:rFonts w:eastAsiaTheme="minorEastAsia" w:cstheme="minorBidi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4A00BD">
              <w:rPr>
                <w:rStyle w:val="Hyperlnk"/>
                <w:noProof/>
              </w:rPr>
              <w:t>Datum för utförd inspe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50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BBE" w14:textId="433A1AFF" w:rsidR="004C63D2" w:rsidRPr="002B2DC3" w:rsidRDefault="00E14782" w:rsidP="00AD7FFD">
          <w:r w:rsidRPr="002B2DC3">
            <w:rPr>
              <w:sz w:val="28"/>
            </w:rPr>
            <w:fldChar w:fldCharType="end"/>
          </w:r>
        </w:p>
      </w:sdtContent>
    </w:sdt>
    <w:p w14:paraId="47751DC1" w14:textId="77777777" w:rsidR="003A0DC6" w:rsidRPr="002B2DC3" w:rsidRDefault="003A0DC6" w:rsidP="00FD3B70">
      <w:pPr>
        <w:pStyle w:val="Innehllsfrteckningsrubrik"/>
      </w:pPr>
    </w:p>
    <w:p w14:paraId="7303467C" w14:textId="77777777" w:rsidR="005C47D4" w:rsidRPr="00F95206" w:rsidRDefault="003A0DC6" w:rsidP="00D8439E">
      <w:pPr>
        <w:pStyle w:val="Rubrik1"/>
        <w:rPr>
          <w:color w:val="auto"/>
        </w:rPr>
      </w:pPr>
      <w:r w:rsidRPr="00F95206">
        <w:rPr>
          <w:color w:val="auto"/>
        </w:rPr>
        <w:br w:type="page"/>
      </w:r>
      <w:bookmarkStart w:id="0" w:name="_Toc136350305"/>
      <w:r w:rsidR="008B09E1" w:rsidRPr="00F95206">
        <w:rPr>
          <w:color w:val="auto"/>
        </w:rPr>
        <w:lastRenderedPageBreak/>
        <w:t>Dokument</w:t>
      </w:r>
      <w:r w:rsidR="005C47D4" w:rsidRPr="00F95206">
        <w:rPr>
          <w:color w:val="auto"/>
        </w:rPr>
        <w:t>iden</w:t>
      </w:r>
      <w:r w:rsidR="008B09E1" w:rsidRPr="00F95206">
        <w:rPr>
          <w:color w:val="auto"/>
        </w:rPr>
        <w:t>titet</w:t>
      </w:r>
      <w:bookmarkEnd w:id="0"/>
    </w:p>
    <w:p w14:paraId="5FB3E6ED" w14:textId="77777777" w:rsidR="00333C59" w:rsidRPr="002B2DC3" w:rsidRDefault="00333C59" w:rsidP="00333C59"/>
    <w:p w14:paraId="13AEF0E3" w14:textId="6F56B81F" w:rsidR="00333C59" w:rsidRPr="002B2DC3" w:rsidRDefault="00F95206" w:rsidP="00333C59">
      <w:r w:rsidRPr="002B2DC3">
        <w:rPr>
          <w:noProof/>
        </w:rPr>
        <w:drawing>
          <wp:anchor distT="0" distB="0" distL="114300" distR="114300" simplePos="0" relativeHeight="251656192" behindDoc="0" locked="0" layoutInCell="1" allowOverlap="1" wp14:anchorId="73EF3ADA" wp14:editId="27F5E82C">
            <wp:simplePos x="0" y="0"/>
            <wp:positionH relativeFrom="column">
              <wp:posOffset>2488013</wp:posOffset>
            </wp:positionH>
            <wp:positionV relativeFrom="paragraph">
              <wp:posOffset>1735151</wp:posOffset>
            </wp:positionV>
            <wp:extent cx="329565" cy="329565"/>
            <wp:effectExtent l="0" t="0" r="0" b="0"/>
            <wp:wrapNone/>
            <wp:docPr id="29" name="Bildobjekt 6" descr="Info_yellow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_yellow.gif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5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4B1">
        <w:rPr>
          <w:noProof/>
        </w:rPr>
        <w:drawing>
          <wp:anchor distT="0" distB="0" distL="114300" distR="114300" simplePos="0" relativeHeight="251663360" behindDoc="0" locked="0" layoutInCell="1" allowOverlap="1" wp14:anchorId="11059A08" wp14:editId="61703650">
            <wp:simplePos x="0" y="0"/>
            <wp:positionH relativeFrom="column">
              <wp:posOffset>3466189</wp:posOffset>
            </wp:positionH>
            <wp:positionV relativeFrom="paragraph">
              <wp:posOffset>1200012</wp:posOffset>
            </wp:positionV>
            <wp:extent cx="1791842" cy="1266607"/>
            <wp:effectExtent l="0" t="0" r="0" b="0"/>
            <wp:wrapNone/>
            <wp:docPr id="18" name="Bildobjekt 18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842" cy="1266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97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C87B78" wp14:editId="12F37C1B">
                <wp:simplePos x="0" y="0"/>
                <wp:positionH relativeFrom="column">
                  <wp:posOffset>976078</wp:posOffset>
                </wp:positionH>
                <wp:positionV relativeFrom="paragraph">
                  <wp:posOffset>129072</wp:posOffset>
                </wp:positionV>
                <wp:extent cx="3942080" cy="516834"/>
                <wp:effectExtent l="0" t="0" r="0" b="0"/>
                <wp:wrapNone/>
                <wp:docPr id="5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2080" cy="51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1701"/>
                              <w:gridCol w:w="1134"/>
                              <w:gridCol w:w="1701"/>
                            </w:tblGrid>
                            <w:tr w:rsidR="001D26DF" w14:paraId="6F230D99" w14:textId="77777777" w:rsidTr="00333C59">
                              <w:tc>
                                <w:tcPr>
                                  <w:tcW w:w="1526" w:type="dxa"/>
                                </w:tcPr>
                                <w:p w14:paraId="4C4B7FC1" w14:textId="77777777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kument identitet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0770DF11" w14:textId="2187D983" w:rsidR="001D26DF" w:rsidRPr="00F95206" w:rsidRDefault="001D26DF" w:rsidP="00604C45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CL M100</w:t>
                                  </w:r>
                                  <w:r w:rsidR="000659B4"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0</w:t>
                                  </w:r>
                                  <w:r w:rsidR="000777E2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54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12mån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102A3B63" w14:textId="7C964C90" w:rsidR="001D26DF" w:rsidRPr="003427E8" w:rsidRDefault="00F53A0A" w:rsidP="00333C59">
                                  <w:pPr>
                                    <w:ind w:left="0"/>
                                    <w:rPr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3427E8">
                                    <w:rPr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</w:rPr>
                                    <w:t>Skapat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F34FEE3" w14:textId="3F51B80D" w:rsidR="00EF0C81" w:rsidRPr="00F95206" w:rsidRDefault="001D26DF" w:rsidP="000456FF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0</w:t>
                                  </w:r>
                                  <w:r w:rsidR="00EF0C81"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="000659B4"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E9071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xx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E9071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xx</w:t>
                                  </w:r>
                                </w:p>
                              </w:tc>
                            </w:tr>
                            <w:tr w:rsidR="001D26DF" w14:paraId="5CD4F8C4" w14:textId="77777777" w:rsidTr="00333C59">
                              <w:tc>
                                <w:tcPr>
                                  <w:tcW w:w="1526" w:type="dxa"/>
                                </w:tcPr>
                                <w:p w14:paraId="2ECD9D32" w14:textId="77777777" w:rsidR="001D26DF" w:rsidRPr="00B104C1" w:rsidRDefault="001D26DF" w:rsidP="008B09E1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</w:t>
                                  </w: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kument typ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21144F52" w14:textId="77777777" w:rsidR="001D26DF" w:rsidRPr="00F95206" w:rsidRDefault="001D26DF" w:rsidP="008B09E1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Serviceintervaller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2333D38F" w14:textId="26A399BB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647D577" w14:textId="089D79CC" w:rsidR="001D26DF" w:rsidRPr="00F95206" w:rsidRDefault="001D26DF" w:rsidP="00333C59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6D6A60" w14:textId="77777777" w:rsidR="001D26DF" w:rsidRPr="004A1525" w:rsidRDefault="001D26DF" w:rsidP="003C697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87B78" id="Text Box 200" o:spid="_x0000_s1028" type="#_x0000_t202" style="position:absolute;left:0;text-align:left;margin-left:76.85pt;margin-top:10.15pt;width:310.4pt;height:40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" filled="f" stroked="f">
                <v:textbox>
                  <w:txbxContent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1701"/>
                        <w:gridCol w:w="1134"/>
                        <w:gridCol w:w="1701"/>
                      </w:tblGrid>
                      <w:tr w:rsidR="001D26DF" w14:paraId="6F230D99" w14:textId="77777777" w:rsidTr="00333C59">
                        <w:tc>
                          <w:tcPr>
                            <w:tcW w:w="1526" w:type="dxa"/>
                          </w:tcPr>
                          <w:p w14:paraId="4C4B7FC1" w14:textId="77777777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Dokument identitet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0770DF11" w14:textId="2187D983" w:rsidR="001D26DF" w:rsidRPr="00F95206" w:rsidRDefault="001D26DF" w:rsidP="00604C45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CL M100</w:t>
                            </w:r>
                            <w:r w:rsidR="000659B4"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0</w:t>
                            </w:r>
                            <w:r w:rsidR="000777E2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54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 xml:space="preserve"> 12mån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102A3B63" w14:textId="7C964C90" w:rsidR="001D26DF" w:rsidRPr="003427E8" w:rsidRDefault="00F53A0A" w:rsidP="00333C59">
                            <w:pPr>
                              <w:ind w:left="0"/>
                              <w:rPr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</w:pPr>
                            <w:r w:rsidRPr="003427E8">
                              <w:rPr>
                                <w:b/>
                                <w:bCs/>
                                <w:i/>
                                <w:sz w:val="16"/>
                                <w:szCs w:val="16"/>
                              </w:rPr>
                              <w:t>Skapat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3F34FEE3" w14:textId="3F51B80D" w:rsidR="00EF0C81" w:rsidRPr="00F95206" w:rsidRDefault="001D26DF" w:rsidP="000456FF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20</w:t>
                            </w:r>
                            <w:r w:rsidR="00EF0C81" w:rsidRPr="00F95206">
                              <w:rPr>
                                <w:b/>
                                <w:sz w:val="16"/>
                                <w:szCs w:val="16"/>
                              </w:rPr>
                              <w:t>2</w:t>
                            </w:r>
                            <w:r w:rsidR="000659B4" w:rsidRPr="00F95206">
                              <w:rPr>
                                <w:b/>
                                <w:sz w:val="16"/>
                                <w:szCs w:val="16"/>
                              </w:rPr>
                              <w:t>3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E90711">
                              <w:rPr>
                                <w:b/>
                                <w:sz w:val="16"/>
                                <w:szCs w:val="16"/>
                              </w:rPr>
                              <w:t>xx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E90711">
                              <w:rPr>
                                <w:b/>
                                <w:sz w:val="16"/>
                                <w:szCs w:val="16"/>
                              </w:rPr>
                              <w:t>xx</w:t>
                            </w:r>
                          </w:p>
                        </w:tc>
                      </w:tr>
                      <w:tr w:rsidR="001D26DF" w14:paraId="5CD4F8C4" w14:textId="77777777" w:rsidTr="00333C59">
                        <w:tc>
                          <w:tcPr>
                            <w:tcW w:w="1526" w:type="dxa"/>
                          </w:tcPr>
                          <w:p w14:paraId="2ECD9D32" w14:textId="77777777" w:rsidR="001D26DF" w:rsidRPr="00B104C1" w:rsidRDefault="001D26DF" w:rsidP="008B09E1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Do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kument typ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21144F52" w14:textId="77777777" w:rsidR="001D26DF" w:rsidRPr="00F95206" w:rsidRDefault="001D26DF" w:rsidP="008B09E1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Serviceintervaller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2333D38F" w14:textId="26A399BB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647D577" w14:textId="089D79CC" w:rsidR="001D26DF" w:rsidRPr="00F95206" w:rsidRDefault="001D26DF" w:rsidP="00333C59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0B6D6A60" w14:textId="77777777" w:rsidR="001D26DF" w:rsidRPr="004A1525" w:rsidRDefault="001D26DF" w:rsidP="003C697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4C544B" w:rsidRPr="004C544B">
        <w:rPr>
          <w:noProof/>
          <w:color w:val="C4BC96" w:themeColor="background2" w:themeShade="BF"/>
        </w:rPr>
        <w:drawing>
          <wp:anchor distT="0" distB="0" distL="114300" distR="114300" simplePos="0" relativeHeight="251653120" behindDoc="0" locked="0" layoutInCell="1" allowOverlap="1" wp14:anchorId="396F99B1" wp14:editId="29A52EB5">
            <wp:simplePos x="0" y="0"/>
            <wp:positionH relativeFrom="column">
              <wp:posOffset>859956</wp:posOffset>
            </wp:positionH>
            <wp:positionV relativeFrom="paragraph">
              <wp:posOffset>838062</wp:posOffset>
            </wp:positionV>
            <wp:extent cx="1655500" cy="1319916"/>
            <wp:effectExtent l="19050" t="0" r="1850" b="0"/>
            <wp:wrapNone/>
            <wp:docPr id="94" name="Bild 18" descr="59472-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59472-1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18831" t="14742" b="7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00" cy="13199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B5E84">
        <w:rPr>
          <w:noProof/>
          <w:color w:val="C4BC96" w:themeColor="background2" w:themeShade="BF"/>
        </w:rPr>
        <mc:AlternateContent>
          <mc:Choice Requires="wps">
            <w:drawing>
              <wp:inline distT="0" distB="0" distL="0" distR="0" wp14:anchorId="07460694" wp14:editId="23840951">
                <wp:extent cx="4199890" cy="2243455"/>
                <wp:effectExtent l="9525" t="9525" r="76835" b="80645"/>
                <wp:docPr id="4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9890" cy="224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4ABE5A" id="Rectangle 205" o:spid="_x0000_s1026" style="width:330.7pt;height:17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" fillcolor="white [3212]" strokecolor="black [3213]">
                <v:shadow on="t" opacity=".5" offset="6pt,6pt"/>
                <w10:anchorlock/>
              </v:rect>
            </w:pict>
          </mc:Fallback>
        </mc:AlternateContent>
      </w:r>
    </w:p>
    <w:p w14:paraId="3D20ECF4" w14:textId="77777777" w:rsidR="00687E22" w:rsidRDefault="00687E22" w:rsidP="00FB1E69">
      <w:pPr>
        <w:spacing w:after="200" w:line="276" w:lineRule="auto"/>
        <w:ind w:left="0"/>
      </w:pPr>
      <w:bookmarkStart w:id="1" w:name="_Toc286737471"/>
      <w:bookmarkStart w:id="2" w:name="_Toc289238305"/>
      <w:bookmarkStart w:id="3" w:name="_Toc289333937"/>
    </w:p>
    <w:p w14:paraId="520DF6D6" w14:textId="77777777" w:rsidR="00687E22" w:rsidRDefault="00687E22" w:rsidP="00FB1E69">
      <w:pPr>
        <w:spacing w:after="200" w:line="276" w:lineRule="auto"/>
        <w:ind w:left="0"/>
      </w:pPr>
    </w:p>
    <w:p w14:paraId="3324B762" w14:textId="77777777" w:rsidR="00687E22" w:rsidRDefault="00687E22" w:rsidP="00FB1E69">
      <w:pPr>
        <w:spacing w:after="200" w:line="276" w:lineRule="auto"/>
        <w:ind w:left="0"/>
      </w:pPr>
    </w:p>
    <w:p w14:paraId="395BDF53" w14:textId="77FF0D6D" w:rsidR="00BD14C3" w:rsidRPr="00FB1E69" w:rsidRDefault="00807BDE" w:rsidP="00FB1E69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  <w:r>
        <w:br w:type="page"/>
      </w:r>
      <w:bookmarkEnd w:id="1"/>
      <w:bookmarkEnd w:id="2"/>
      <w:bookmarkEnd w:id="3"/>
    </w:p>
    <w:p w14:paraId="14934919" w14:textId="05B36C29" w:rsidR="000E35BE" w:rsidRPr="00F95206" w:rsidRDefault="000E35BE" w:rsidP="00FD3B70">
      <w:pPr>
        <w:pStyle w:val="Rubrik1"/>
        <w:rPr>
          <w:color w:val="auto"/>
        </w:rPr>
      </w:pPr>
      <w:bookmarkStart w:id="4" w:name="_Toc136350306"/>
      <w:r w:rsidRPr="00F95206">
        <w:rPr>
          <w:color w:val="auto"/>
        </w:rPr>
        <w:lastRenderedPageBreak/>
        <w:t>Station 1</w:t>
      </w:r>
      <w:bookmarkEnd w:id="4"/>
      <w:r w:rsidR="00F95206">
        <w:rPr>
          <w:color w:val="auto"/>
        </w:rPr>
        <w:tab/>
      </w:r>
    </w:p>
    <w:p w14:paraId="1CFC14A4" w14:textId="2641A5D4" w:rsidR="00D4568A" w:rsidRPr="00AA0DEB" w:rsidRDefault="00100655" w:rsidP="00D4568A">
      <w:r>
        <w:t>Inmatning av kate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DC686F" w14:paraId="5231FCC7" w14:textId="77777777" w:rsidTr="00E1512A">
        <w:tc>
          <w:tcPr>
            <w:tcW w:w="772" w:type="dxa"/>
            <w:shd w:val="clear" w:color="auto" w:fill="EBC053"/>
          </w:tcPr>
          <w:p w14:paraId="44DD181D" w14:textId="77777777" w:rsidR="00DC686F" w:rsidRDefault="00DC686F" w:rsidP="00E1512A">
            <w:pPr>
              <w:pStyle w:val="NormaltextiTabell"/>
              <w:framePr w:hSpace="0" w:wrap="auto" w:vAnchor="margin" w:hAnchor="text" w:xAlign="left" w:yAlign="inline"/>
            </w:pPr>
            <w:bookmarkStart w:id="5" w:name="_Hlk136349593"/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70F2EF8B" w14:textId="77777777" w:rsidR="00DC686F" w:rsidRPr="005054E7" w:rsidRDefault="00DC686F" w:rsidP="00E1512A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2DC8DA0" w14:textId="77777777" w:rsidR="00DC686F" w:rsidRDefault="00DC686F" w:rsidP="00E1512A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264C8E" w14:paraId="09128DA7" w14:textId="77777777" w:rsidTr="00E1512A">
        <w:tc>
          <w:tcPr>
            <w:tcW w:w="772" w:type="dxa"/>
          </w:tcPr>
          <w:p w14:paraId="62BB4D56" w14:textId="3D4CF7DD" w:rsidR="00264C8E" w:rsidRDefault="00264C8E" w:rsidP="00264C8E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692BD6D" w14:textId="08413C9D" w:rsidR="00264C8E" w:rsidRDefault="00264C8E" w:rsidP="00264C8E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0679C8A1" w14:textId="278A95DA" w:rsidR="00264C8E" w:rsidRDefault="00264C8E" w:rsidP="00264C8E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264C8E" w14:paraId="36F26F6F" w14:textId="77777777" w:rsidTr="00E1512A">
        <w:tc>
          <w:tcPr>
            <w:tcW w:w="772" w:type="dxa"/>
          </w:tcPr>
          <w:p w14:paraId="27D0E5E2" w14:textId="3193C17D" w:rsidR="00264C8E" w:rsidRDefault="00264C8E" w:rsidP="00264C8E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40FDB02" w14:textId="4826D0F0" w:rsidR="00264C8E" w:rsidRDefault="006A7701" w:rsidP="00264C8E">
            <w:pPr>
              <w:pStyle w:val="NormaltextiTabell"/>
              <w:framePr w:hSpace="0" w:wrap="auto" w:vAnchor="margin" w:hAnchor="text" w:xAlign="left" w:yAlign="inline"/>
            </w:pPr>
            <w:r>
              <w:t>Kontrollera</w:t>
            </w:r>
          </w:p>
        </w:tc>
        <w:tc>
          <w:tcPr>
            <w:tcW w:w="2941" w:type="dxa"/>
          </w:tcPr>
          <w:p w14:paraId="3F518F47" w14:textId="2D238A29" w:rsidR="00264C8E" w:rsidRPr="000659B4" w:rsidRDefault="00264C8E" w:rsidP="00264C8E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A7701" w14:paraId="32C5FB0E" w14:textId="77777777" w:rsidTr="00E1512A">
        <w:tc>
          <w:tcPr>
            <w:tcW w:w="772" w:type="dxa"/>
          </w:tcPr>
          <w:p w14:paraId="0DA9CA99" w14:textId="2E589009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5CDF7D2" w14:textId="169A7327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09A8FB86" w14:textId="3E405664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A7701" w14:paraId="1FA3E687" w14:textId="77777777" w:rsidTr="00E1512A">
        <w:tc>
          <w:tcPr>
            <w:tcW w:w="772" w:type="dxa"/>
          </w:tcPr>
          <w:p w14:paraId="7EC1A802" w14:textId="453F0F26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575F44" w14:textId="1F34EFF6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40EEAE5C" w14:textId="4CE66AF6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A7701" w14:paraId="19883EF4" w14:textId="77777777" w:rsidTr="00E1512A">
        <w:tc>
          <w:tcPr>
            <w:tcW w:w="772" w:type="dxa"/>
          </w:tcPr>
          <w:p w14:paraId="17FC5DAE" w14:textId="3EA23ADB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7A28AF7" w14:textId="70B8B514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era gripfingar efter slitage</w:t>
            </w:r>
          </w:p>
        </w:tc>
        <w:tc>
          <w:tcPr>
            <w:tcW w:w="2941" w:type="dxa"/>
          </w:tcPr>
          <w:p w14:paraId="41BA0CC2" w14:textId="7907B214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A7701" w14:paraId="7AD9DC27" w14:textId="77777777" w:rsidTr="00E1512A">
        <w:tc>
          <w:tcPr>
            <w:tcW w:w="772" w:type="dxa"/>
          </w:tcPr>
          <w:p w14:paraId="430422F1" w14:textId="77777777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0BD55AA" w14:textId="77777777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A8C13A1" w14:textId="77777777" w:rsidR="006A7701" w:rsidRDefault="006A7701" w:rsidP="006A7701">
            <w:pPr>
              <w:pStyle w:val="NormaltextiTabell"/>
              <w:framePr w:hSpace="0" w:wrap="auto" w:vAnchor="margin" w:hAnchor="text" w:xAlign="left" w:yAlign="inline"/>
            </w:pPr>
          </w:p>
        </w:tc>
      </w:tr>
      <w:bookmarkEnd w:id="5"/>
    </w:tbl>
    <w:p w14:paraId="6DE284DA" w14:textId="77777777" w:rsidR="00C52E3C" w:rsidRDefault="00C52E3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59C724B" w14:textId="77777777" w:rsidR="00DC686F" w:rsidRDefault="00DC686F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EC54FAF" w14:textId="44DFE264" w:rsidR="00EB3F33" w:rsidRDefault="00EB3F33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5F6F61F0" w14:textId="77777777" w:rsidR="006A7701" w:rsidRDefault="006A7701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60F95CF" w14:textId="4B70A294" w:rsidR="000E35BE" w:rsidRPr="00F95206" w:rsidRDefault="000E35BE" w:rsidP="00FD3B70">
      <w:pPr>
        <w:pStyle w:val="Rubrik1"/>
        <w:rPr>
          <w:color w:val="auto"/>
        </w:rPr>
      </w:pPr>
      <w:bookmarkStart w:id="6" w:name="_Toc136350307"/>
      <w:r w:rsidRPr="00F95206">
        <w:rPr>
          <w:color w:val="auto"/>
        </w:rPr>
        <w:t>Station 2</w:t>
      </w:r>
      <w:bookmarkEnd w:id="6"/>
    </w:p>
    <w:p w14:paraId="6EE53C87" w14:textId="77777777" w:rsidR="000659B4" w:rsidRPr="002B2DC3" w:rsidRDefault="000659B4" w:rsidP="000659B4">
      <w:r>
        <w:t>N/A</w:t>
      </w:r>
    </w:p>
    <w:p w14:paraId="4C284E71" w14:textId="77777777" w:rsidR="00B33D7D" w:rsidRDefault="00B33D7D" w:rsidP="000659B4">
      <w:pPr>
        <w:pStyle w:val="Rubrik1"/>
        <w:numPr>
          <w:ilvl w:val="0"/>
          <w:numId w:val="0"/>
        </w:numPr>
      </w:pPr>
    </w:p>
    <w:p w14:paraId="41562209" w14:textId="77777777" w:rsidR="000E35BE" w:rsidRPr="00F95206" w:rsidRDefault="000E35BE" w:rsidP="00B33D7D">
      <w:pPr>
        <w:pStyle w:val="Rubrik1"/>
        <w:rPr>
          <w:color w:val="auto"/>
        </w:rPr>
      </w:pPr>
      <w:bookmarkStart w:id="7" w:name="_Toc136350308"/>
      <w:r w:rsidRPr="00F95206">
        <w:rPr>
          <w:color w:val="auto"/>
        </w:rPr>
        <w:t>Station 3</w:t>
      </w:r>
      <w:bookmarkEnd w:id="7"/>
    </w:p>
    <w:p w14:paraId="67278039" w14:textId="390A6537" w:rsidR="000659B4" w:rsidRDefault="000659B4" w:rsidP="00D02491">
      <w:r>
        <w:t>Kontroll kateter i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659B4" w14:paraId="7CBCCEE7" w14:textId="77777777" w:rsidTr="005054E7">
        <w:tc>
          <w:tcPr>
            <w:tcW w:w="772" w:type="dxa"/>
            <w:shd w:val="clear" w:color="auto" w:fill="EBC053"/>
          </w:tcPr>
          <w:p w14:paraId="716EFB06" w14:textId="444DC32F" w:rsidR="000659B4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bookmarkStart w:id="8" w:name="_Hlk136350141"/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9A0F9BC" w14:textId="77777777" w:rsidR="000659B4" w:rsidRPr="005054E7" w:rsidRDefault="000659B4" w:rsidP="00844B8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F997225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659B4" w14:paraId="08049566" w14:textId="77777777" w:rsidTr="00D02491">
        <w:tc>
          <w:tcPr>
            <w:tcW w:w="772" w:type="dxa"/>
          </w:tcPr>
          <w:p w14:paraId="725A6F79" w14:textId="112F8565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2736308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6FAAD6F0" w14:textId="46789050" w:rsidR="000659B4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14:paraId="416066DA" w14:textId="77777777" w:rsidTr="00D02491">
        <w:tc>
          <w:tcPr>
            <w:tcW w:w="772" w:type="dxa"/>
          </w:tcPr>
          <w:p w14:paraId="32E42639" w14:textId="04ED85DC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59B2D13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5D1D1FF8" w14:textId="3BAB55C0" w:rsidR="000659B4" w:rsidRPr="000659B4" w:rsidRDefault="00793A7A" w:rsidP="000659B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14:paraId="017EC404" w14:textId="77777777" w:rsidTr="00D02491">
        <w:tc>
          <w:tcPr>
            <w:tcW w:w="772" w:type="dxa"/>
          </w:tcPr>
          <w:p w14:paraId="2A569968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5747E6F3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C73CCA5" w14:textId="77777777" w:rsidR="000659B4" w:rsidRDefault="000659B4" w:rsidP="00844B8D">
            <w:pPr>
              <w:pStyle w:val="NormaltextiTabell"/>
              <w:framePr w:hSpace="0" w:wrap="auto" w:vAnchor="margin" w:hAnchor="text" w:xAlign="left" w:yAlign="inline"/>
            </w:pPr>
          </w:p>
        </w:tc>
      </w:tr>
      <w:bookmarkEnd w:id="8"/>
    </w:tbl>
    <w:p w14:paraId="5DCD3CB7" w14:textId="77777777" w:rsidR="00B33D7D" w:rsidRDefault="00B33D7D" w:rsidP="000659B4">
      <w:pPr>
        <w:pStyle w:val="Rubrik1"/>
        <w:numPr>
          <w:ilvl w:val="0"/>
          <w:numId w:val="0"/>
        </w:numPr>
        <w:ind w:left="1304"/>
      </w:pPr>
    </w:p>
    <w:p w14:paraId="62D3A25B" w14:textId="77777777" w:rsidR="00B33D7D" w:rsidRDefault="00B33D7D" w:rsidP="00B91C35">
      <w:pPr>
        <w:pStyle w:val="Rubrik1"/>
        <w:numPr>
          <w:ilvl w:val="0"/>
          <w:numId w:val="0"/>
        </w:numPr>
      </w:pPr>
    </w:p>
    <w:p w14:paraId="140F4021" w14:textId="1F6CF478" w:rsidR="00B91C35" w:rsidRDefault="00B91C35" w:rsidP="000659B4">
      <w:pPr>
        <w:ind w:left="0"/>
        <w:rPr>
          <w:lang w:val="en-US"/>
        </w:rPr>
      </w:pPr>
    </w:p>
    <w:p w14:paraId="31EB7311" w14:textId="77777777" w:rsidR="00B91C35" w:rsidRPr="00B91C35" w:rsidRDefault="00B91C35" w:rsidP="00B91C35">
      <w:pPr>
        <w:rPr>
          <w:lang w:val="en-US"/>
        </w:rPr>
      </w:pPr>
    </w:p>
    <w:p w14:paraId="19562C12" w14:textId="77777777" w:rsidR="000E35BE" w:rsidRPr="00F95206" w:rsidRDefault="000E35BE" w:rsidP="00FD3B70">
      <w:pPr>
        <w:pStyle w:val="Rubrik1"/>
        <w:rPr>
          <w:color w:val="auto"/>
        </w:rPr>
      </w:pPr>
      <w:bookmarkStart w:id="9" w:name="_Toc136350309"/>
      <w:r w:rsidRPr="00F95206">
        <w:rPr>
          <w:color w:val="auto"/>
        </w:rPr>
        <w:t>Station 4</w:t>
      </w:r>
      <w:bookmarkEnd w:id="9"/>
    </w:p>
    <w:p w14:paraId="1D80E6CA" w14:textId="62FDCA73" w:rsidR="000659B4" w:rsidRPr="002B2DC3" w:rsidRDefault="000659B4" w:rsidP="00F95206">
      <w:r>
        <w:t>Klippning av sla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659B4" w:rsidRPr="0060240E" w14:paraId="50E920CF" w14:textId="77777777" w:rsidTr="00F95206">
        <w:tc>
          <w:tcPr>
            <w:tcW w:w="534" w:type="dxa"/>
            <w:shd w:val="clear" w:color="auto" w:fill="EBC053"/>
          </w:tcPr>
          <w:p w14:paraId="75229F95" w14:textId="35EF33BB" w:rsidR="000659B4" w:rsidRPr="0060240E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C510CEA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C695B87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mmentar</w:t>
            </w:r>
          </w:p>
        </w:tc>
      </w:tr>
      <w:tr w:rsidR="000659B4" w:rsidRPr="0060240E" w14:paraId="6C266618" w14:textId="77777777" w:rsidTr="00844B8D">
        <w:tc>
          <w:tcPr>
            <w:tcW w:w="534" w:type="dxa"/>
          </w:tcPr>
          <w:p w14:paraId="28C78512" w14:textId="02EAC64D" w:rsidR="000659B4" w:rsidRPr="0060240E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48DB49" w14:textId="4D97830E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era saxbladen</w:t>
            </w:r>
          </w:p>
        </w:tc>
        <w:tc>
          <w:tcPr>
            <w:tcW w:w="2941" w:type="dxa"/>
          </w:tcPr>
          <w:p w14:paraId="4B112788" w14:textId="68456B71" w:rsidR="000659B4" w:rsidRPr="0040667B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:rsidRPr="0060240E" w14:paraId="20EF7265" w14:textId="77777777" w:rsidTr="00844B8D">
        <w:tc>
          <w:tcPr>
            <w:tcW w:w="534" w:type="dxa"/>
          </w:tcPr>
          <w:p w14:paraId="182790D2" w14:textId="61601586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0EB838F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rivremmar</w:t>
            </w:r>
          </w:p>
        </w:tc>
        <w:tc>
          <w:tcPr>
            <w:tcW w:w="2941" w:type="dxa"/>
          </w:tcPr>
          <w:p w14:paraId="2622D26D" w14:textId="67D5C658" w:rsidR="000659B4" w:rsidRPr="0060240E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:rsidRPr="0060240E" w14:paraId="54A36E73" w14:textId="77777777" w:rsidTr="00844B8D">
        <w:tc>
          <w:tcPr>
            <w:tcW w:w="534" w:type="dxa"/>
          </w:tcPr>
          <w:p w14:paraId="1D045B85" w14:textId="2E65489D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B37B417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Visuell kontroll efter slitage på material som kommer i kontakt med slangen. (safecoat)</w:t>
            </w:r>
          </w:p>
        </w:tc>
        <w:tc>
          <w:tcPr>
            <w:tcW w:w="2941" w:type="dxa"/>
          </w:tcPr>
          <w:p w14:paraId="3304A7BB" w14:textId="17B587AF" w:rsidR="000659B4" w:rsidRPr="0060240E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:rsidRPr="0060240E" w14:paraId="08F042DF" w14:textId="77777777" w:rsidTr="00844B8D">
        <w:tc>
          <w:tcPr>
            <w:tcW w:w="534" w:type="dxa"/>
          </w:tcPr>
          <w:p w14:paraId="1CD1107D" w14:textId="5E9AEE9B" w:rsidR="000659B4" w:rsidRPr="0060240E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B7255AB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Rengöra/byta filter till vacuum</w:t>
            </w:r>
          </w:p>
        </w:tc>
        <w:tc>
          <w:tcPr>
            <w:tcW w:w="2941" w:type="dxa"/>
          </w:tcPr>
          <w:p w14:paraId="0C4D34D3" w14:textId="1E7BE3A7" w:rsidR="000659B4" w:rsidRPr="0060240E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:rsidRPr="0060240E" w14:paraId="65A6CB84" w14:textId="77777777" w:rsidTr="00844B8D">
        <w:tc>
          <w:tcPr>
            <w:tcW w:w="534" w:type="dxa"/>
          </w:tcPr>
          <w:p w14:paraId="04420BAE" w14:textId="06AE100B" w:rsidR="000659B4" w:rsidRPr="0060240E" w:rsidRDefault="005448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4C6BB32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070854B8" w14:textId="79182E75" w:rsidR="000659B4" w:rsidRPr="0060240E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659B4" w:rsidRPr="0060240E" w14:paraId="4633EF8C" w14:textId="77777777" w:rsidTr="00844B8D">
        <w:tc>
          <w:tcPr>
            <w:tcW w:w="534" w:type="dxa"/>
          </w:tcPr>
          <w:p w14:paraId="4ADA7B64" w14:textId="3050700D" w:rsidR="000659B4" w:rsidRPr="0060240E" w:rsidRDefault="005448B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ABC8F82" w14:textId="77777777" w:rsidR="000659B4" w:rsidRPr="0060240E" w:rsidRDefault="000659B4" w:rsidP="00844B8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6EDA4272" w14:textId="10343AE6" w:rsidR="000659B4" w:rsidRPr="0060240E" w:rsidRDefault="002719B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:rsidRPr="0060240E" w14:paraId="1B492F4D" w14:textId="77777777" w:rsidTr="00844B8D">
        <w:tc>
          <w:tcPr>
            <w:tcW w:w="534" w:type="dxa"/>
          </w:tcPr>
          <w:p w14:paraId="7CC96DF2" w14:textId="07198FDB" w:rsidR="008A446F" w:rsidRDefault="008A446F" w:rsidP="008A446F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8BDD1E" w14:textId="7AB08571" w:rsidR="008A446F" w:rsidRPr="0060240E" w:rsidRDefault="008A446F" w:rsidP="008A446F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era gripfingar efter slitage</w:t>
            </w:r>
          </w:p>
        </w:tc>
        <w:tc>
          <w:tcPr>
            <w:tcW w:w="2941" w:type="dxa"/>
          </w:tcPr>
          <w:p w14:paraId="4EAE99A5" w14:textId="60FC4BCA" w:rsidR="008A446F" w:rsidRDefault="008A446F" w:rsidP="008A446F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:rsidRPr="0060240E" w14:paraId="6441DEF6" w14:textId="77777777" w:rsidTr="00844B8D">
        <w:tc>
          <w:tcPr>
            <w:tcW w:w="534" w:type="dxa"/>
          </w:tcPr>
          <w:p w14:paraId="5179A97F" w14:textId="0E6DC758" w:rsidR="008A446F" w:rsidRPr="0060240E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3684C98" w14:textId="5A2D1439" w:rsidR="008A446F" w:rsidRPr="0060240E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34F4CCC" w14:textId="3F91DF37" w:rsidR="008A446F" w:rsidRPr="0060240E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E136DB1" w14:textId="77777777" w:rsidR="000659B4" w:rsidRDefault="000659B4" w:rsidP="000659B4">
      <w:pPr>
        <w:ind w:firstLine="720"/>
        <w:rPr>
          <w:rFonts w:ascii="Times New Roman" w:hAnsi="Times New Roman"/>
        </w:rPr>
      </w:pPr>
    </w:p>
    <w:p w14:paraId="022C65BF" w14:textId="77777777" w:rsidR="00B91C35" w:rsidRDefault="00B91C35" w:rsidP="000659B4">
      <w:pPr>
        <w:spacing w:after="200" w:line="276" w:lineRule="auto"/>
      </w:pPr>
    </w:p>
    <w:p w14:paraId="044837EB" w14:textId="77777777" w:rsidR="000659B4" w:rsidRDefault="000659B4" w:rsidP="000659B4">
      <w:pPr>
        <w:spacing w:after="200" w:line="276" w:lineRule="auto"/>
      </w:pPr>
    </w:p>
    <w:p w14:paraId="4D2BCA50" w14:textId="77777777" w:rsidR="000659B4" w:rsidRDefault="000659B4" w:rsidP="000659B4">
      <w:pPr>
        <w:spacing w:after="200" w:line="276" w:lineRule="auto"/>
      </w:pPr>
    </w:p>
    <w:p w14:paraId="0208ED0D" w14:textId="77777777" w:rsidR="000659B4" w:rsidRDefault="000659B4" w:rsidP="000659B4">
      <w:pPr>
        <w:spacing w:after="200" w:line="276" w:lineRule="auto"/>
      </w:pPr>
    </w:p>
    <w:p w14:paraId="212A42C7" w14:textId="77777777" w:rsidR="000659B4" w:rsidRDefault="000659B4" w:rsidP="000659B4">
      <w:pPr>
        <w:spacing w:after="200" w:line="276" w:lineRule="auto"/>
      </w:pPr>
    </w:p>
    <w:p w14:paraId="2970BBA6" w14:textId="77777777" w:rsidR="000659B4" w:rsidRDefault="000659B4" w:rsidP="000659B4">
      <w:pPr>
        <w:spacing w:after="200" w:line="276" w:lineRule="auto"/>
      </w:pPr>
    </w:p>
    <w:p w14:paraId="3B849017" w14:textId="77777777" w:rsidR="000659B4" w:rsidRDefault="000659B4" w:rsidP="000659B4">
      <w:pPr>
        <w:spacing w:after="200" w:line="276" w:lineRule="auto"/>
      </w:pPr>
    </w:p>
    <w:p w14:paraId="64FD9CDB" w14:textId="77777777" w:rsidR="00F95206" w:rsidRDefault="00F95206" w:rsidP="00413A0B">
      <w:pPr>
        <w:spacing w:after="200" w:line="276" w:lineRule="auto"/>
        <w:ind w:left="0"/>
      </w:pPr>
    </w:p>
    <w:p w14:paraId="0DAE5C13" w14:textId="599DEE0B" w:rsidR="000E35BE" w:rsidRPr="00F95206" w:rsidRDefault="000E35BE" w:rsidP="00793A7A">
      <w:pPr>
        <w:pStyle w:val="Rubrik1"/>
        <w:rPr>
          <w:color w:val="auto"/>
        </w:rPr>
      </w:pPr>
      <w:bookmarkStart w:id="10" w:name="_Toc136350310"/>
      <w:r w:rsidRPr="00F95206">
        <w:rPr>
          <w:color w:val="auto"/>
        </w:rPr>
        <w:lastRenderedPageBreak/>
        <w:t>Station 5</w:t>
      </w:r>
      <w:bookmarkEnd w:id="10"/>
    </w:p>
    <w:p w14:paraId="65D3F9BF" w14:textId="3C8DE873" w:rsidR="00793A7A" w:rsidRPr="002B2DC3" w:rsidRDefault="00793A7A" w:rsidP="00F95206">
      <w:r>
        <w:t>Ballongmontag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793A7A" w14:paraId="771EBA16" w14:textId="77777777" w:rsidTr="00F95206">
        <w:tc>
          <w:tcPr>
            <w:tcW w:w="505" w:type="dxa"/>
            <w:shd w:val="clear" w:color="auto" w:fill="EBC053"/>
          </w:tcPr>
          <w:p w14:paraId="102102AF" w14:textId="7694D961" w:rsidR="00793A7A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D70B56F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7ED5690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793A7A" w14:paraId="48E1E60B" w14:textId="77777777" w:rsidTr="00844B8D">
        <w:tc>
          <w:tcPr>
            <w:tcW w:w="505" w:type="dxa"/>
          </w:tcPr>
          <w:p w14:paraId="70D5CDC8" w14:textId="7508A588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5447228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safecoat för slitage på transportband</w:t>
            </w:r>
          </w:p>
        </w:tc>
        <w:tc>
          <w:tcPr>
            <w:tcW w:w="2941" w:type="dxa"/>
          </w:tcPr>
          <w:p w14:paraId="3DDC5627" w14:textId="238C94F2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480A2A41" w14:textId="77777777" w:rsidTr="00844B8D">
        <w:tc>
          <w:tcPr>
            <w:tcW w:w="505" w:type="dxa"/>
          </w:tcPr>
          <w:p w14:paraId="1D42FF9A" w14:textId="5FA3B22C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E5474FD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och mät upp rakhet på fingrar </w:t>
            </w:r>
          </w:p>
        </w:tc>
        <w:tc>
          <w:tcPr>
            <w:tcW w:w="2941" w:type="dxa"/>
          </w:tcPr>
          <w:p w14:paraId="7918D0AB" w14:textId="71324BB4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73ABA2F9" w14:textId="77777777" w:rsidTr="00844B8D">
        <w:tc>
          <w:tcPr>
            <w:tcW w:w="505" w:type="dxa"/>
          </w:tcPr>
          <w:p w14:paraId="4903DC73" w14:textId="45D0AEE8" w:rsidR="00793A7A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42D03A4" w14:textId="20BF3BA9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läckage på slangar till vacuum</w:t>
            </w:r>
          </w:p>
        </w:tc>
        <w:tc>
          <w:tcPr>
            <w:tcW w:w="2941" w:type="dxa"/>
          </w:tcPr>
          <w:p w14:paraId="3DF17894" w14:textId="58E0246B" w:rsidR="00793A7A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7E153EBC" w14:textId="77777777" w:rsidTr="00844B8D">
        <w:tc>
          <w:tcPr>
            <w:tcW w:w="505" w:type="dxa"/>
          </w:tcPr>
          <w:p w14:paraId="1A98292A" w14:textId="7F739548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6FE9BA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rakhet i styrpinnen</w:t>
            </w:r>
          </w:p>
        </w:tc>
        <w:tc>
          <w:tcPr>
            <w:tcW w:w="2941" w:type="dxa"/>
          </w:tcPr>
          <w:p w14:paraId="12666AA0" w14:textId="09DD4342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7B9AF1E5" w14:textId="77777777" w:rsidTr="00844B8D">
        <w:tc>
          <w:tcPr>
            <w:tcW w:w="505" w:type="dxa"/>
          </w:tcPr>
          <w:p w14:paraId="3B4B00AE" w14:textId="4807BA73" w:rsidR="00793A7A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765E5C8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2B2D1568" w14:textId="3EAE7DD5" w:rsidR="00793A7A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1B640339" w14:textId="77777777" w:rsidTr="00844B8D">
        <w:tc>
          <w:tcPr>
            <w:tcW w:w="505" w:type="dxa"/>
          </w:tcPr>
          <w:p w14:paraId="023EEA76" w14:textId="1EFF66D1" w:rsidR="00793A7A" w:rsidRDefault="004E1F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2B5658B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44055393" w14:textId="784EC737" w:rsidR="00793A7A" w:rsidRDefault="000E692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76F79D97" w14:textId="77777777" w:rsidTr="00844B8D">
        <w:tc>
          <w:tcPr>
            <w:tcW w:w="505" w:type="dxa"/>
          </w:tcPr>
          <w:p w14:paraId="66DC6CDC" w14:textId="7B3F7565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4914E1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bussningar glapp</w:t>
            </w:r>
          </w:p>
        </w:tc>
        <w:tc>
          <w:tcPr>
            <w:tcW w:w="2941" w:type="dxa"/>
          </w:tcPr>
          <w:p w14:paraId="5BB2D739" w14:textId="5276AE0A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93A7A" w14:paraId="7C6C88D9" w14:textId="77777777" w:rsidTr="00844B8D">
        <w:tc>
          <w:tcPr>
            <w:tcW w:w="505" w:type="dxa"/>
          </w:tcPr>
          <w:p w14:paraId="14659BAD" w14:textId="4784BB8C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911EC07" w14:textId="77777777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5F989A83" w14:textId="48F64C35" w:rsidR="00793A7A" w:rsidRDefault="00793A7A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317DF151" w14:textId="77777777" w:rsidTr="00844B8D">
        <w:tc>
          <w:tcPr>
            <w:tcW w:w="505" w:type="dxa"/>
          </w:tcPr>
          <w:p w14:paraId="16C41FE0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D078D3E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5C27E8F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ACAF74C" w14:textId="77777777" w:rsidR="00793A7A" w:rsidRDefault="00793A7A" w:rsidP="00793A7A">
      <w:pPr>
        <w:ind w:firstLine="720"/>
        <w:rPr>
          <w:rFonts w:ascii="Times New Roman" w:hAnsi="Times New Roman"/>
        </w:rPr>
      </w:pPr>
    </w:p>
    <w:p w14:paraId="50F373E6" w14:textId="77777777" w:rsidR="00793A7A" w:rsidRPr="00793A7A" w:rsidRDefault="00793A7A" w:rsidP="00793A7A">
      <w:pPr>
        <w:rPr>
          <w:lang w:val="en-US"/>
        </w:rPr>
      </w:pPr>
    </w:p>
    <w:p w14:paraId="7ED597E7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C9D57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346202B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73B2D77E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5AEF4B0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37ED40E5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598F7316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629A0B6E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750EFA53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AA62F8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37B7860" w14:textId="77777777" w:rsidR="000E35BE" w:rsidRDefault="000E35BE" w:rsidP="00793A7A">
      <w:pPr>
        <w:ind w:left="0"/>
      </w:pPr>
    </w:p>
    <w:p w14:paraId="28EC6E9E" w14:textId="77777777" w:rsidR="00482B6D" w:rsidRPr="00084CF3" w:rsidRDefault="00482B6D" w:rsidP="00793A7A">
      <w:pPr>
        <w:ind w:left="0"/>
      </w:pPr>
    </w:p>
    <w:p w14:paraId="72C5CFC4" w14:textId="77777777" w:rsidR="000E35BE" w:rsidRPr="00F95206" w:rsidRDefault="000E35BE" w:rsidP="00FD3B70">
      <w:pPr>
        <w:pStyle w:val="Rubrik1"/>
        <w:rPr>
          <w:color w:val="auto"/>
        </w:rPr>
      </w:pPr>
      <w:bookmarkStart w:id="11" w:name="_Toc136350311"/>
      <w:r w:rsidRPr="00F95206">
        <w:rPr>
          <w:color w:val="auto"/>
        </w:rPr>
        <w:t>Station 6</w:t>
      </w:r>
      <w:bookmarkEnd w:id="11"/>
    </w:p>
    <w:p w14:paraId="29C08AB1" w14:textId="77777777" w:rsidR="000E35BE" w:rsidRDefault="000E35BE" w:rsidP="000E35BE">
      <w:r>
        <w:t>N/A</w:t>
      </w:r>
    </w:p>
    <w:p w14:paraId="5A955EC6" w14:textId="77777777" w:rsidR="000E35BE" w:rsidRDefault="000E35BE" w:rsidP="000E35BE"/>
    <w:p w14:paraId="4DF8574C" w14:textId="77777777" w:rsidR="004E1D6D" w:rsidRPr="002B2DC3" w:rsidRDefault="004E1D6D" w:rsidP="000E35BE"/>
    <w:p w14:paraId="2F61ADCB" w14:textId="77777777" w:rsidR="000E35BE" w:rsidRPr="00F95206" w:rsidRDefault="000E35BE" w:rsidP="00FD3B70">
      <w:pPr>
        <w:pStyle w:val="Rubrik1"/>
        <w:rPr>
          <w:color w:val="auto"/>
        </w:rPr>
      </w:pPr>
      <w:bookmarkStart w:id="12" w:name="_Toc136350312"/>
      <w:r w:rsidRPr="00F95206">
        <w:rPr>
          <w:color w:val="auto"/>
        </w:rPr>
        <w:t>Station 7</w:t>
      </w:r>
      <w:bookmarkEnd w:id="12"/>
    </w:p>
    <w:p w14:paraId="515512BF" w14:textId="77777777" w:rsidR="000E35BE" w:rsidRDefault="000E35BE" w:rsidP="000E35BE">
      <w:r>
        <w:t>N/A</w:t>
      </w:r>
    </w:p>
    <w:p w14:paraId="47BD0699" w14:textId="5A092295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61C2A99E" w14:textId="77777777" w:rsidR="005A6C99" w:rsidRDefault="005A6C99" w:rsidP="004E1D6D">
      <w:pPr>
        <w:pStyle w:val="Punklistafyrkant"/>
        <w:numPr>
          <w:ilvl w:val="0"/>
          <w:numId w:val="0"/>
        </w:numPr>
        <w:rPr>
          <w:lang w:val="sv-SE"/>
        </w:rPr>
      </w:pPr>
    </w:p>
    <w:p w14:paraId="39B2F3EC" w14:textId="77777777" w:rsidR="000E35BE" w:rsidRPr="00F95206" w:rsidRDefault="000E35BE" w:rsidP="00FD3B70">
      <w:pPr>
        <w:pStyle w:val="Rubrik1"/>
        <w:rPr>
          <w:color w:val="auto"/>
        </w:rPr>
      </w:pPr>
      <w:bookmarkStart w:id="13" w:name="_Toc136350313"/>
      <w:r w:rsidRPr="00F95206">
        <w:rPr>
          <w:color w:val="auto"/>
        </w:rPr>
        <w:t>Station 8</w:t>
      </w:r>
      <w:bookmarkEnd w:id="13"/>
    </w:p>
    <w:p w14:paraId="125F276C" w14:textId="26B8B9A9" w:rsidR="004E1D6D" w:rsidRPr="002B2DC3" w:rsidRDefault="004E1D6D" w:rsidP="00F95206">
      <w:r>
        <w:t>Svetsning av ballo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E1D6D" w14:paraId="25F28A21" w14:textId="77777777" w:rsidTr="00F95206">
        <w:tc>
          <w:tcPr>
            <w:tcW w:w="534" w:type="dxa"/>
            <w:shd w:val="clear" w:color="auto" w:fill="EBC053"/>
          </w:tcPr>
          <w:p w14:paraId="67781D38" w14:textId="4452801A" w:rsidR="004E1D6D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605D606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8F04E24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E1D6D" w14:paraId="15B14A6C" w14:textId="77777777" w:rsidTr="00844B8D">
        <w:tc>
          <w:tcPr>
            <w:tcW w:w="534" w:type="dxa"/>
          </w:tcPr>
          <w:p w14:paraId="64A9DFAA" w14:textId="7DC609B6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F66821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rakhet i styrpinnen</w:t>
            </w:r>
          </w:p>
        </w:tc>
        <w:tc>
          <w:tcPr>
            <w:tcW w:w="2941" w:type="dxa"/>
          </w:tcPr>
          <w:p w14:paraId="7F059EFD" w14:textId="42EFD69D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02FEC189" w14:textId="77777777" w:rsidTr="00844B8D">
        <w:tc>
          <w:tcPr>
            <w:tcW w:w="534" w:type="dxa"/>
          </w:tcPr>
          <w:p w14:paraId="4D80C41C" w14:textId="17EA2D6A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FF04CD2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att svetsen blir rak</w:t>
            </w:r>
          </w:p>
        </w:tc>
        <w:tc>
          <w:tcPr>
            <w:tcW w:w="2941" w:type="dxa"/>
          </w:tcPr>
          <w:p w14:paraId="20C00EA6" w14:textId="0D11EEFC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1E295D3E" w14:textId="77777777" w:rsidTr="00844B8D">
        <w:tc>
          <w:tcPr>
            <w:tcW w:w="534" w:type="dxa"/>
          </w:tcPr>
          <w:p w14:paraId="02536656" w14:textId="38983922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489A23F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så brytare till skydd fungerar som det ska.</w:t>
            </w:r>
          </w:p>
        </w:tc>
        <w:tc>
          <w:tcPr>
            <w:tcW w:w="2941" w:type="dxa"/>
          </w:tcPr>
          <w:p w14:paraId="3F2233C8" w14:textId="6AA3B559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05E288D6" w14:textId="77777777" w:rsidTr="00844B8D">
        <w:tc>
          <w:tcPr>
            <w:tcW w:w="534" w:type="dxa"/>
          </w:tcPr>
          <w:p w14:paraId="33EAE858" w14:textId="4984D479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5E0431F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177BDD39" w14:textId="65E90289" w:rsidR="004E1D6D" w:rsidRDefault="00687E22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09DB1757" w14:textId="77777777" w:rsidTr="00844B8D">
        <w:tc>
          <w:tcPr>
            <w:tcW w:w="534" w:type="dxa"/>
          </w:tcPr>
          <w:p w14:paraId="5EA824E6" w14:textId="661ACF8A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39C7D5E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55827BFA" w14:textId="5761B7A6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1925DF47" w14:textId="77777777" w:rsidTr="00844B8D">
        <w:tc>
          <w:tcPr>
            <w:tcW w:w="534" w:type="dxa"/>
          </w:tcPr>
          <w:p w14:paraId="351B1F33" w14:textId="44F5C06F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C88C303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bussningar glapp</w:t>
            </w:r>
          </w:p>
        </w:tc>
        <w:tc>
          <w:tcPr>
            <w:tcW w:w="2941" w:type="dxa"/>
          </w:tcPr>
          <w:p w14:paraId="55AE41F9" w14:textId="6B918611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1D6D" w14:paraId="53E8CDD3" w14:textId="77777777" w:rsidTr="00844B8D">
        <w:tc>
          <w:tcPr>
            <w:tcW w:w="534" w:type="dxa"/>
          </w:tcPr>
          <w:p w14:paraId="5CF356E5" w14:textId="42CA4959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E59808E" w14:textId="77777777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4AA5C0F8" w14:textId="5684AFB4" w:rsidR="004E1D6D" w:rsidRDefault="004E1D6D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1D9D021A" w14:textId="77777777" w:rsidTr="00844B8D">
        <w:tc>
          <w:tcPr>
            <w:tcW w:w="534" w:type="dxa"/>
          </w:tcPr>
          <w:p w14:paraId="40DB1219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F522DF0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EB91664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BE95CEB" w14:textId="77777777" w:rsidR="004E1D6D" w:rsidRDefault="004E1D6D" w:rsidP="004E1D6D">
      <w:pPr>
        <w:ind w:firstLine="720"/>
        <w:rPr>
          <w:rFonts w:ascii="Times New Roman" w:hAnsi="Times New Roman"/>
        </w:rPr>
      </w:pPr>
    </w:p>
    <w:p w14:paraId="329E6EFA" w14:textId="77777777" w:rsidR="004E1D6D" w:rsidRDefault="004E1D6D" w:rsidP="004E1D6D">
      <w:pPr>
        <w:ind w:firstLine="720"/>
        <w:rPr>
          <w:rFonts w:ascii="Times New Roman" w:hAnsi="Times New Roman"/>
        </w:rPr>
      </w:pPr>
    </w:p>
    <w:p w14:paraId="18B6DDCF" w14:textId="77777777" w:rsidR="004E1D6D" w:rsidRDefault="004E1D6D" w:rsidP="004E1D6D"/>
    <w:p w14:paraId="6E20FFCD" w14:textId="77777777" w:rsidR="004E1D6D" w:rsidRDefault="004E1D6D" w:rsidP="004E1D6D"/>
    <w:p w14:paraId="292D7820" w14:textId="77777777" w:rsidR="004E1D6D" w:rsidRDefault="004E1D6D" w:rsidP="004E1D6D"/>
    <w:p w14:paraId="204E71FE" w14:textId="77777777" w:rsidR="004E1D6D" w:rsidRDefault="004E1D6D" w:rsidP="004E1D6D"/>
    <w:p w14:paraId="22CEEACA" w14:textId="77777777" w:rsidR="004E1D6D" w:rsidRDefault="004E1D6D" w:rsidP="004E1D6D"/>
    <w:p w14:paraId="23E6316A" w14:textId="77777777" w:rsidR="004E1D6D" w:rsidRDefault="004E1D6D" w:rsidP="004E1D6D"/>
    <w:p w14:paraId="54B94F66" w14:textId="77777777" w:rsidR="004E1D6D" w:rsidRDefault="004E1D6D" w:rsidP="004E1D6D"/>
    <w:p w14:paraId="2EC6A5C8" w14:textId="77777777" w:rsidR="00EE0D42" w:rsidRDefault="00EE0D42" w:rsidP="004E1D6D"/>
    <w:p w14:paraId="3506636D" w14:textId="77777777" w:rsidR="00EE0D42" w:rsidRDefault="00EE0D42" w:rsidP="004E1D6D"/>
    <w:p w14:paraId="57B5FA88" w14:textId="77777777" w:rsidR="00EE0D42" w:rsidRDefault="00EE0D42" w:rsidP="004E1D6D"/>
    <w:p w14:paraId="54A8DDFA" w14:textId="77777777" w:rsidR="00EE0D42" w:rsidRDefault="00EE0D42" w:rsidP="004E1D6D"/>
    <w:p w14:paraId="3A2EF103" w14:textId="77777777" w:rsidR="00EE0D42" w:rsidRDefault="00EE0D42" w:rsidP="004E1D6D"/>
    <w:p w14:paraId="6CA29572" w14:textId="77777777" w:rsidR="00EE0D42" w:rsidRPr="004E1D6D" w:rsidRDefault="00EE0D42" w:rsidP="004E1D6D"/>
    <w:p w14:paraId="6567295C" w14:textId="675C25AE" w:rsidR="000E35BE" w:rsidRPr="00EE0D42" w:rsidRDefault="000E35BE" w:rsidP="00FD3B70">
      <w:pPr>
        <w:pStyle w:val="Rubrik1"/>
        <w:rPr>
          <w:color w:val="auto"/>
        </w:rPr>
      </w:pPr>
      <w:bookmarkStart w:id="14" w:name="_Toc136350314"/>
      <w:r w:rsidRPr="00EE0D42">
        <w:rPr>
          <w:color w:val="auto"/>
        </w:rPr>
        <w:lastRenderedPageBreak/>
        <w:t>Station 9</w:t>
      </w:r>
      <w:bookmarkEnd w:id="14"/>
    </w:p>
    <w:p w14:paraId="382A8E19" w14:textId="753DC135" w:rsidR="008A446F" w:rsidRPr="002B2DC3" w:rsidRDefault="00603DAB" w:rsidP="00EE0D42">
      <w:r>
        <w:t>N/A</w:t>
      </w:r>
    </w:p>
    <w:p w14:paraId="60524973" w14:textId="77777777" w:rsidR="008A446F" w:rsidRDefault="008A446F" w:rsidP="008A446F">
      <w:pPr>
        <w:ind w:firstLine="720"/>
        <w:rPr>
          <w:rFonts w:ascii="Times New Roman" w:hAnsi="Times New Roman"/>
        </w:rPr>
      </w:pPr>
    </w:p>
    <w:p w14:paraId="746838CF" w14:textId="77777777" w:rsidR="008A446F" w:rsidRDefault="008A446F" w:rsidP="00603DAB">
      <w:pPr>
        <w:ind w:left="0"/>
        <w:rPr>
          <w:lang w:val="en-US"/>
        </w:rPr>
      </w:pPr>
    </w:p>
    <w:p w14:paraId="6FA31399" w14:textId="77777777" w:rsidR="008A446F" w:rsidRPr="004E1D6D" w:rsidRDefault="008A446F" w:rsidP="008A446F">
      <w:pPr>
        <w:ind w:left="0"/>
        <w:rPr>
          <w:lang w:val="en-US"/>
        </w:rPr>
      </w:pPr>
    </w:p>
    <w:p w14:paraId="5ABC7546" w14:textId="11B22BF0" w:rsidR="0064214A" w:rsidRPr="00EE0D42" w:rsidRDefault="000E35BE" w:rsidP="005A6C99">
      <w:pPr>
        <w:pStyle w:val="Rubrik1"/>
        <w:rPr>
          <w:color w:val="auto"/>
        </w:rPr>
      </w:pPr>
      <w:bookmarkStart w:id="15" w:name="_Toc136350315"/>
      <w:r w:rsidRPr="00EE0D42">
        <w:rPr>
          <w:color w:val="auto"/>
        </w:rPr>
        <w:t>Station 10</w:t>
      </w:r>
      <w:bookmarkEnd w:id="15"/>
    </w:p>
    <w:p w14:paraId="4E8BC9C5" w14:textId="77777777" w:rsidR="008A446F" w:rsidRDefault="008A446F" w:rsidP="008A446F">
      <w:r>
        <w:t>N/A</w:t>
      </w:r>
    </w:p>
    <w:p w14:paraId="146E6533" w14:textId="77777777" w:rsidR="008A446F" w:rsidRDefault="008A446F" w:rsidP="008A446F">
      <w:pPr>
        <w:rPr>
          <w:lang w:val="en-US"/>
        </w:rPr>
      </w:pPr>
    </w:p>
    <w:p w14:paraId="48E09F27" w14:textId="77777777" w:rsidR="008A446F" w:rsidRPr="008A446F" w:rsidRDefault="008A446F" w:rsidP="008A446F">
      <w:pPr>
        <w:rPr>
          <w:lang w:val="en-US"/>
        </w:rPr>
      </w:pPr>
    </w:p>
    <w:p w14:paraId="6725AD9E" w14:textId="77777777" w:rsidR="000E35BE" w:rsidRPr="00EE0D42" w:rsidRDefault="000E35BE" w:rsidP="00FD3B70">
      <w:pPr>
        <w:pStyle w:val="Rubrik1"/>
        <w:rPr>
          <w:color w:val="auto"/>
        </w:rPr>
      </w:pPr>
      <w:bookmarkStart w:id="16" w:name="_Toc136350316"/>
      <w:r w:rsidRPr="00EE0D42">
        <w:rPr>
          <w:color w:val="auto"/>
        </w:rPr>
        <w:t>Station 11</w:t>
      </w:r>
      <w:bookmarkEnd w:id="16"/>
    </w:p>
    <w:p w14:paraId="5F93BF48" w14:textId="2D6089B8" w:rsidR="000E35BE" w:rsidRPr="002B2DC3" w:rsidRDefault="000E35BE" w:rsidP="00EE0D42">
      <w:r>
        <w:t>Överflyttning till Bord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31F93493" w14:textId="77777777" w:rsidTr="00EE0D42">
        <w:tc>
          <w:tcPr>
            <w:tcW w:w="534" w:type="dxa"/>
            <w:shd w:val="clear" w:color="auto" w:fill="EBC053"/>
          </w:tcPr>
          <w:p w14:paraId="421E0C2A" w14:textId="02699D22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5C58D63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6CDD88B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1C490D05" w14:textId="77777777" w:rsidTr="00914721">
        <w:tc>
          <w:tcPr>
            <w:tcW w:w="534" w:type="dxa"/>
          </w:tcPr>
          <w:p w14:paraId="4062AA58" w14:textId="77777777" w:rsidR="000E35BE" w:rsidRDefault="00DB244F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42DBBA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0983B1CF" w14:textId="56FC399F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66ECFE18" w14:textId="77777777" w:rsidTr="00914721">
        <w:tc>
          <w:tcPr>
            <w:tcW w:w="534" w:type="dxa"/>
          </w:tcPr>
          <w:p w14:paraId="398542D9" w14:textId="1A09E229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86243FE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7CD733D9" w14:textId="4185564A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17C2969E" w14:textId="77777777" w:rsidTr="00914721">
        <w:tc>
          <w:tcPr>
            <w:tcW w:w="534" w:type="dxa"/>
          </w:tcPr>
          <w:p w14:paraId="2CDCDF13" w14:textId="77777777" w:rsidR="000E35BE" w:rsidRDefault="00DB244F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066952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6A74A3F3" w14:textId="5707C066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08F8A49D" w14:textId="77777777" w:rsidTr="00914721">
        <w:tc>
          <w:tcPr>
            <w:tcW w:w="534" w:type="dxa"/>
          </w:tcPr>
          <w:p w14:paraId="1F18F01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AC02B4E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94A0D9A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5CFE27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2EE6D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95B6FA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D6F218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81264C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63F251D" w14:textId="77777777" w:rsidR="008A446F" w:rsidRDefault="008A446F" w:rsidP="000E35BE">
      <w:pPr>
        <w:ind w:firstLine="720"/>
        <w:rPr>
          <w:rFonts w:ascii="Times New Roman" w:hAnsi="Times New Roman"/>
        </w:rPr>
      </w:pPr>
    </w:p>
    <w:p w14:paraId="250ED2E8" w14:textId="77777777" w:rsidR="00B33D7D" w:rsidRPr="00084CF3" w:rsidRDefault="00B33D7D" w:rsidP="005D551B">
      <w:pPr>
        <w:ind w:left="0"/>
      </w:pPr>
    </w:p>
    <w:p w14:paraId="50EB276B" w14:textId="16B26162" w:rsidR="008A446F" w:rsidRPr="00EE0D42" w:rsidRDefault="000E35BE" w:rsidP="008A446F">
      <w:pPr>
        <w:pStyle w:val="Rubrik1"/>
        <w:rPr>
          <w:color w:val="auto"/>
        </w:rPr>
      </w:pPr>
      <w:bookmarkStart w:id="17" w:name="_Toc136350317"/>
      <w:r w:rsidRPr="00EE0D42">
        <w:rPr>
          <w:color w:val="auto"/>
        </w:rPr>
        <w:t>Station 12</w:t>
      </w:r>
      <w:bookmarkEnd w:id="17"/>
    </w:p>
    <w:p w14:paraId="3550436F" w14:textId="78ECF9C2" w:rsidR="000E35BE" w:rsidRPr="002B2DC3" w:rsidRDefault="000E35BE" w:rsidP="00EE0D42">
      <w:r>
        <w:t>Kontroll tom fixtur Bord 1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0580A68F" w14:textId="77777777" w:rsidTr="00EE0D42">
        <w:tc>
          <w:tcPr>
            <w:tcW w:w="534" w:type="dxa"/>
            <w:shd w:val="clear" w:color="auto" w:fill="EBC053"/>
          </w:tcPr>
          <w:p w14:paraId="6337B9B0" w14:textId="1A187F7A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BDB6FE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C60B80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5C7DA35D" w14:textId="77777777" w:rsidTr="00914721">
        <w:tc>
          <w:tcPr>
            <w:tcW w:w="534" w:type="dxa"/>
          </w:tcPr>
          <w:p w14:paraId="33827066" w14:textId="77777777" w:rsidR="000E35BE" w:rsidRDefault="001D4753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E1ED89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067E308" w14:textId="14B1D594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529E0CA0" w14:textId="77777777" w:rsidTr="00914721">
        <w:tc>
          <w:tcPr>
            <w:tcW w:w="534" w:type="dxa"/>
          </w:tcPr>
          <w:p w14:paraId="5AF1118F" w14:textId="77777777" w:rsidR="000E35BE" w:rsidRDefault="001D4753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D3B6E9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1C0DA5CB" w14:textId="171323FC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695E1A85" w14:textId="77777777" w:rsidTr="00914721">
        <w:tc>
          <w:tcPr>
            <w:tcW w:w="534" w:type="dxa"/>
          </w:tcPr>
          <w:p w14:paraId="1457329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03C83E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C9C0AFB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3EAC1B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0155CE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E9A975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BAD8527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ADA161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FEC1049" w14:textId="77777777" w:rsidR="008A446F" w:rsidRDefault="008A446F" w:rsidP="000E35BE">
      <w:pPr>
        <w:ind w:firstLine="720"/>
        <w:rPr>
          <w:rFonts w:ascii="Times New Roman" w:hAnsi="Times New Roman"/>
        </w:rPr>
      </w:pPr>
    </w:p>
    <w:p w14:paraId="1B8F3493" w14:textId="77777777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5FE09D61" w14:textId="77777777" w:rsidR="000E35BE" w:rsidRPr="00EE0D42" w:rsidRDefault="000E35BE" w:rsidP="00FD3B70">
      <w:pPr>
        <w:pStyle w:val="Rubrik1"/>
        <w:rPr>
          <w:color w:val="auto"/>
        </w:rPr>
      </w:pPr>
      <w:bookmarkStart w:id="18" w:name="_Toc136350318"/>
      <w:r w:rsidRPr="00EE0D42">
        <w:rPr>
          <w:color w:val="auto"/>
        </w:rPr>
        <w:t>Station 13</w:t>
      </w:r>
      <w:bookmarkEnd w:id="18"/>
    </w:p>
    <w:p w14:paraId="174E9820" w14:textId="7F93361F" w:rsidR="00EE0D42" w:rsidRDefault="000E35BE" w:rsidP="00413A0B">
      <w:r>
        <w:t>N/A</w:t>
      </w:r>
    </w:p>
    <w:p w14:paraId="50B0DDAA" w14:textId="77777777" w:rsidR="00413A0B" w:rsidRDefault="00413A0B" w:rsidP="00413A0B"/>
    <w:p w14:paraId="24AE7D57" w14:textId="77777777" w:rsidR="00A97399" w:rsidRPr="00413A0B" w:rsidRDefault="00A97399" w:rsidP="00413A0B"/>
    <w:p w14:paraId="6F2CD9F0" w14:textId="77777777" w:rsidR="000E35BE" w:rsidRPr="00EE0D42" w:rsidRDefault="000E35BE" w:rsidP="00FD3B70">
      <w:pPr>
        <w:pStyle w:val="Rubrik1"/>
        <w:rPr>
          <w:color w:val="auto"/>
        </w:rPr>
      </w:pPr>
      <w:bookmarkStart w:id="19" w:name="_Toc136350319"/>
      <w:r w:rsidRPr="00EE0D42">
        <w:rPr>
          <w:color w:val="auto"/>
        </w:rPr>
        <w:t>Station 14</w:t>
      </w:r>
      <w:bookmarkEnd w:id="19"/>
    </w:p>
    <w:p w14:paraId="43223900" w14:textId="5C25D46F" w:rsidR="000E35BE" w:rsidRPr="002B2DC3" w:rsidRDefault="000E35BE" w:rsidP="00EE0D42">
      <w:r>
        <w:t>Inmatning av kateter, Bord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4B8F56E8" w14:textId="77777777" w:rsidTr="00821EA8">
        <w:tc>
          <w:tcPr>
            <w:tcW w:w="772" w:type="dxa"/>
            <w:shd w:val="clear" w:color="auto" w:fill="EBC053"/>
          </w:tcPr>
          <w:p w14:paraId="12F18C4B" w14:textId="6DF45703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79FE42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C015E6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554046A8" w14:textId="77777777" w:rsidTr="00821EA8">
        <w:tc>
          <w:tcPr>
            <w:tcW w:w="772" w:type="dxa"/>
          </w:tcPr>
          <w:p w14:paraId="5505D2AE" w14:textId="5D68C23C" w:rsidR="000E35BE" w:rsidRDefault="007919E7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B70333A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7A6A25FD" w14:textId="4D1D27E2" w:rsidR="000E35BE" w:rsidRDefault="007919E7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3DBA510B" w14:textId="77777777" w:rsidTr="00821EA8">
        <w:tc>
          <w:tcPr>
            <w:tcW w:w="772" w:type="dxa"/>
          </w:tcPr>
          <w:p w14:paraId="1DE37CAA" w14:textId="26727206" w:rsidR="000E35BE" w:rsidRDefault="00C522C6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32533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14AFF798" w14:textId="788D7FAA" w:rsidR="000E35BE" w:rsidRDefault="00B52AAB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2387D4B4" w14:textId="77777777" w:rsidTr="00821EA8">
        <w:tc>
          <w:tcPr>
            <w:tcW w:w="772" w:type="dxa"/>
          </w:tcPr>
          <w:p w14:paraId="2FC3F022" w14:textId="77777777" w:rsidR="000E35BE" w:rsidRDefault="001D4753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AE019BA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5247B216" w14:textId="35ECB9A6" w:rsidR="000E35BE" w:rsidRDefault="008A446F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19738A51" w14:textId="77777777" w:rsidTr="00821EA8">
        <w:tc>
          <w:tcPr>
            <w:tcW w:w="772" w:type="dxa"/>
          </w:tcPr>
          <w:p w14:paraId="3874C61E" w14:textId="154D3088" w:rsidR="008A446F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2E12E15" w14:textId="0027E372" w:rsidR="008A446F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3B1DCE1" w14:textId="77777777" w:rsidR="008A446F" w:rsidRDefault="008A446F" w:rsidP="008A446F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08E127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566BB7D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13391F7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227370B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1B8215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24060AC" w14:textId="474946AF" w:rsidR="00BF4477" w:rsidRPr="00A97399" w:rsidRDefault="00BF4477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727C90" w14:textId="7336167A" w:rsidR="000E35BE" w:rsidRPr="00EE0D42" w:rsidRDefault="000E35BE" w:rsidP="00FD3B70">
      <w:pPr>
        <w:pStyle w:val="Rubrik1"/>
        <w:rPr>
          <w:color w:val="auto"/>
        </w:rPr>
      </w:pPr>
      <w:bookmarkStart w:id="20" w:name="_Toc136350320"/>
      <w:r w:rsidRPr="00EE0D42">
        <w:rPr>
          <w:color w:val="auto"/>
        </w:rPr>
        <w:lastRenderedPageBreak/>
        <w:t>Station 1</w:t>
      </w:r>
      <w:r w:rsidR="008E575E" w:rsidRPr="00EE0D42">
        <w:rPr>
          <w:color w:val="auto"/>
        </w:rPr>
        <w:t>5</w:t>
      </w:r>
      <w:bookmarkEnd w:id="20"/>
    </w:p>
    <w:p w14:paraId="4603F2A5" w14:textId="77777777" w:rsidR="008A446F" w:rsidRDefault="008A446F" w:rsidP="008A446F">
      <w:r>
        <w:t>N/A</w:t>
      </w:r>
    </w:p>
    <w:p w14:paraId="62E885DF" w14:textId="77777777" w:rsidR="005D551B" w:rsidRDefault="005D551B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4A6B0551" w14:textId="5741F381" w:rsidR="008E575E" w:rsidRPr="00EE0D42" w:rsidRDefault="008E575E" w:rsidP="008E575E">
      <w:pPr>
        <w:pStyle w:val="Rubrik1"/>
        <w:rPr>
          <w:color w:val="auto"/>
        </w:rPr>
      </w:pPr>
      <w:bookmarkStart w:id="21" w:name="_Toc136350321"/>
      <w:r w:rsidRPr="00EE0D42">
        <w:rPr>
          <w:color w:val="auto"/>
        </w:rPr>
        <w:t>Station 16</w:t>
      </w:r>
      <w:bookmarkEnd w:id="21"/>
    </w:p>
    <w:p w14:paraId="73CC227A" w14:textId="2374895E" w:rsidR="008A446F" w:rsidRPr="002B2DC3" w:rsidRDefault="008A446F" w:rsidP="00EE0D42">
      <w:r>
        <w:t>Läckagetes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8A446F" w14:paraId="2BFE3977" w14:textId="77777777" w:rsidTr="00EE0D42">
        <w:tc>
          <w:tcPr>
            <w:tcW w:w="534" w:type="dxa"/>
            <w:shd w:val="clear" w:color="auto" w:fill="EBC053"/>
          </w:tcPr>
          <w:p w14:paraId="79539F5F" w14:textId="6A354CDF" w:rsidR="008A446F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81605DC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FEB96A0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8A446F" w14:paraId="48DC80B0" w14:textId="77777777" w:rsidTr="00844B8D">
        <w:tc>
          <w:tcPr>
            <w:tcW w:w="534" w:type="dxa"/>
          </w:tcPr>
          <w:p w14:paraId="52EF4CB1" w14:textId="407D77DC" w:rsidR="008A446F" w:rsidRDefault="007919E7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15E0090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4E485B1F" w14:textId="1DA256AA" w:rsidR="008A446F" w:rsidRDefault="007919E7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775A30DF" w14:textId="77777777" w:rsidTr="00844B8D">
        <w:tc>
          <w:tcPr>
            <w:tcW w:w="534" w:type="dxa"/>
          </w:tcPr>
          <w:p w14:paraId="4E41C444" w14:textId="27A97DFB" w:rsidR="008A446F" w:rsidRDefault="00D90E09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C1346DC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1A923DD1" w14:textId="73E59E9B" w:rsidR="008A446F" w:rsidRDefault="00D90E09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43599" w14:paraId="61AA2575" w14:textId="77777777" w:rsidTr="00844B8D">
        <w:tc>
          <w:tcPr>
            <w:tcW w:w="534" w:type="dxa"/>
          </w:tcPr>
          <w:p w14:paraId="317B4393" w14:textId="67F79A74" w:rsidR="00043599" w:rsidRDefault="00043599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0DC3432" w14:textId="73AF78AC" w:rsidR="00043599" w:rsidRDefault="00043599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nätkorgar efter slitage</w:t>
            </w:r>
          </w:p>
        </w:tc>
        <w:tc>
          <w:tcPr>
            <w:tcW w:w="2941" w:type="dxa"/>
          </w:tcPr>
          <w:p w14:paraId="7ACB3B2D" w14:textId="6C20B3A7" w:rsidR="00043599" w:rsidRDefault="00043599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5C07E96C" w14:textId="77777777" w:rsidTr="00844B8D">
        <w:tc>
          <w:tcPr>
            <w:tcW w:w="534" w:type="dxa"/>
          </w:tcPr>
          <w:p w14:paraId="1F6F3E38" w14:textId="7E38F489" w:rsidR="008A446F" w:rsidRDefault="00043599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B2B08E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rakhet i styrpinnen</w:t>
            </w:r>
          </w:p>
        </w:tc>
        <w:tc>
          <w:tcPr>
            <w:tcW w:w="2941" w:type="dxa"/>
          </w:tcPr>
          <w:p w14:paraId="272BF2A2" w14:textId="0CC8B11A" w:rsidR="008A446F" w:rsidRDefault="00043599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A446F" w14:paraId="7D894780" w14:textId="77777777" w:rsidTr="00844B8D">
        <w:tc>
          <w:tcPr>
            <w:tcW w:w="534" w:type="dxa"/>
          </w:tcPr>
          <w:p w14:paraId="1C99CC69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53439EF3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435C311" w14:textId="77777777" w:rsidR="008A446F" w:rsidRDefault="008A446F" w:rsidP="00844B8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6890206" w14:textId="77777777" w:rsidR="008A446F" w:rsidRDefault="008A446F" w:rsidP="008A446F">
      <w:pPr>
        <w:ind w:firstLine="720"/>
        <w:rPr>
          <w:rFonts w:ascii="Times New Roman" w:hAnsi="Times New Roman"/>
        </w:rPr>
      </w:pPr>
    </w:p>
    <w:p w14:paraId="64D2041E" w14:textId="606A02C6" w:rsidR="008E575E" w:rsidRDefault="008E575E" w:rsidP="008E575E"/>
    <w:p w14:paraId="63CC4A10" w14:textId="77777777" w:rsidR="008A446F" w:rsidRDefault="008A446F" w:rsidP="008E575E"/>
    <w:p w14:paraId="5CCFB3ED" w14:textId="77777777" w:rsidR="000E35BE" w:rsidRDefault="000E35BE" w:rsidP="008E575E">
      <w:pPr>
        <w:ind w:left="0"/>
        <w:rPr>
          <w:rFonts w:ascii="Times New Roman" w:hAnsi="Times New Roman"/>
        </w:rPr>
      </w:pPr>
    </w:p>
    <w:p w14:paraId="7C1D3569" w14:textId="77777777" w:rsidR="008A446F" w:rsidRDefault="008A446F" w:rsidP="008E575E">
      <w:pPr>
        <w:ind w:left="0"/>
        <w:rPr>
          <w:rFonts w:ascii="Times New Roman" w:hAnsi="Times New Roman"/>
        </w:rPr>
      </w:pPr>
    </w:p>
    <w:p w14:paraId="6775FCC0" w14:textId="77777777" w:rsidR="008A446F" w:rsidRDefault="008A446F" w:rsidP="008E575E">
      <w:pPr>
        <w:ind w:left="0"/>
        <w:rPr>
          <w:rFonts w:ascii="Times New Roman" w:hAnsi="Times New Roman"/>
        </w:rPr>
      </w:pPr>
    </w:p>
    <w:p w14:paraId="5EC62384" w14:textId="77777777" w:rsidR="008A446F" w:rsidRDefault="008A446F" w:rsidP="008E575E">
      <w:pPr>
        <w:ind w:left="0"/>
        <w:rPr>
          <w:rFonts w:ascii="Times New Roman" w:hAnsi="Times New Roman"/>
        </w:rPr>
      </w:pPr>
    </w:p>
    <w:p w14:paraId="4B2C0116" w14:textId="5D6DDE5E" w:rsidR="00BF4477" w:rsidRPr="004D2801" w:rsidRDefault="00BF4477" w:rsidP="00CE400A">
      <w:pPr>
        <w:ind w:left="0"/>
        <w:rPr>
          <w:rFonts w:ascii="Times New Roman" w:hAnsi="Times New Roman"/>
        </w:rPr>
      </w:pPr>
    </w:p>
    <w:p w14:paraId="6FF7279C" w14:textId="77777777" w:rsidR="00043599" w:rsidRPr="002B2DC3" w:rsidRDefault="00043599" w:rsidP="008E575E">
      <w:pPr>
        <w:ind w:left="0"/>
        <w:rPr>
          <w:rFonts w:ascii="Times New Roman" w:hAnsi="Times New Roman"/>
        </w:rPr>
      </w:pPr>
    </w:p>
    <w:p w14:paraId="27367E90" w14:textId="77777777" w:rsidR="000E35BE" w:rsidRPr="00EE0D42" w:rsidRDefault="000E35BE" w:rsidP="00FD3B70">
      <w:pPr>
        <w:pStyle w:val="Rubrik1"/>
        <w:rPr>
          <w:color w:val="auto"/>
        </w:rPr>
      </w:pPr>
      <w:bookmarkStart w:id="22" w:name="_Toc136350322"/>
      <w:r w:rsidRPr="00EE0D42">
        <w:rPr>
          <w:color w:val="auto"/>
        </w:rPr>
        <w:t>Station 17</w:t>
      </w:r>
      <w:bookmarkEnd w:id="22"/>
    </w:p>
    <w:p w14:paraId="72DBD9B5" w14:textId="6450813E" w:rsidR="000E35BE" w:rsidRPr="002B2DC3" w:rsidRDefault="000E35BE" w:rsidP="00EE0D42">
      <w:r>
        <w:t>Utplock kass</w:t>
      </w:r>
      <w:r w:rsidR="00A53259">
        <w:t>ation</w:t>
      </w:r>
      <w:r>
        <w:t xml:space="preserve"> på Bord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6CAE13D0" w14:textId="77777777" w:rsidTr="00EE0D42">
        <w:tc>
          <w:tcPr>
            <w:tcW w:w="534" w:type="dxa"/>
            <w:shd w:val="clear" w:color="auto" w:fill="EBC053"/>
          </w:tcPr>
          <w:p w14:paraId="773BDEB3" w14:textId="14B61054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EDB733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E0A88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19C4F51" w14:textId="77777777" w:rsidTr="00914721">
        <w:tc>
          <w:tcPr>
            <w:tcW w:w="534" w:type="dxa"/>
          </w:tcPr>
          <w:p w14:paraId="6D3B0B6B" w14:textId="6B1930FD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D3207A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535B536D" w14:textId="0DF89BE4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6546DF9" w14:textId="77777777" w:rsidTr="00914721">
        <w:tc>
          <w:tcPr>
            <w:tcW w:w="534" w:type="dxa"/>
          </w:tcPr>
          <w:p w14:paraId="149BC4A6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6D3CF4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76C38864" w14:textId="59577C2C" w:rsidR="000E35BE" w:rsidRDefault="00043599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5B236A6D" w14:textId="77777777" w:rsidTr="00914721">
        <w:tc>
          <w:tcPr>
            <w:tcW w:w="534" w:type="dxa"/>
          </w:tcPr>
          <w:p w14:paraId="300BB6DC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C72E1C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6E4B55B1" w14:textId="0BE4C3E7" w:rsidR="000E35BE" w:rsidRDefault="008B0964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189FE58E" w14:textId="77777777" w:rsidTr="00914721">
        <w:tc>
          <w:tcPr>
            <w:tcW w:w="534" w:type="dxa"/>
          </w:tcPr>
          <w:p w14:paraId="78B6ACA3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309EFA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F3B14F5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9363773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FFA1FD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9A3D4D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D2836BC" w14:textId="51FD2A73" w:rsidR="000E35BE" w:rsidRDefault="000E35BE" w:rsidP="000E35BE">
      <w:pPr>
        <w:ind w:firstLine="720"/>
        <w:rPr>
          <w:rFonts w:ascii="Times New Roman" w:hAnsi="Times New Roman"/>
        </w:rPr>
      </w:pPr>
    </w:p>
    <w:p w14:paraId="785270CA" w14:textId="77777777" w:rsidR="00B91C35" w:rsidRDefault="00B91C35" w:rsidP="000E35BE">
      <w:pPr>
        <w:ind w:firstLine="720"/>
        <w:rPr>
          <w:rFonts w:ascii="Times New Roman" w:hAnsi="Times New Roman"/>
        </w:rPr>
      </w:pPr>
    </w:p>
    <w:p w14:paraId="2AC897D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763998" w14:textId="77777777" w:rsidR="000E35BE" w:rsidRPr="00084CF3" w:rsidRDefault="000E35BE" w:rsidP="000E35BE"/>
    <w:p w14:paraId="0E8C6D4A" w14:textId="77777777" w:rsidR="000E35BE" w:rsidRPr="00EE0D42" w:rsidRDefault="000E35BE" w:rsidP="00DB2966">
      <w:pPr>
        <w:pStyle w:val="Rubrik1"/>
        <w:rPr>
          <w:color w:val="auto"/>
          <w:lang w:val="sv-SE"/>
        </w:rPr>
      </w:pPr>
      <w:bookmarkStart w:id="23" w:name="_Toc136350323"/>
      <w:r w:rsidRPr="00EE0D42">
        <w:rPr>
          <w:color w:val="auto"/>
          <w:lang w:val="sv-SE"/>
        </w:rPr>
        <w:t>Station 18</w:t>
      </w:r>
      <w:bookmarkEnd w:id="23"/>
    </w:p>
    <w:p w14:paraId="3C49671B" w14:textId="3ACA6276" w:rsidR="000E35BE" w:rsidRDefault="000E35BE" w:rsidP="005D3721">
      <w:r>
        <w:t>N/A</w:t>
      </w:r>
    </w:p>
    <w:p w14:paraId="013021BC" w14:textId="77777777" w:rsidR="00C941BA" w:rsidRDefault="00C941BA" w:rsidP="005D3721"/>
    <w:p w14:paraId="67054BA0" w14:textId="77777777" w:rsidR="000E35BE" w:rsidRPr="00482B6D" w:rsidRDefault="000E35BE" w:rsidP="00FD3B70">
      <w:pPr>
        <w:pStyle w:val="Rubrik1"/>
        <w:rPr>
          <w:color w:val="auto"/>
          <w:lang w:val="sv-SE"/>
        </w:rPr>
      </w:pPr>
      <w:bookmarkStart w:id="24" w:name="_Toc136350324"/>
      <w:r w:rsidRPr="00482B6D">
        <w:rPr>
          <w:color w:val="auto"/>
          <w:lang w:val="sv-SE"/>
        </w:rPr>
        <w:t>Station 1</w:t>
      </w:r>
      <w:r w:rsidR="005D3721" w:rsidRPr="00482B6D">
        <w:rPr>
          <w:color w:val="auto"/>
          <w:lang w:val="sv-SE"/>
        </w:rPr>
        <w:t>9</w:t>
      </w:r>
      <w:bookmarkEnd w:id="24"/>
    </w:p>
    <w:p w14:paraId="51332AA4" w14:textId="5596A67F" w:rsidR="000E35BE" w:rsidRDefault="000E35BE" w:rsidP="005D3721">
      <w:r>
        <w:t>N/A</w:t>
      </w:r>
    </w:p>
    <w:p w14:paraId="4AB533D7" w14:textId="77777777" w:rsidR="00A520FC" w:rsidRDefault="00A520FC" w:rsidP="003D5B91">
      <w:pPr>
        <w:ind w:left="0"/>
      </w:pPr>
    </w:p>
    <w:p w14:paraId="32F7B689" w14:textId="77777777" w:rsidR="000E35BE" w:rsidRPr="00482B6D" w:rsidRDefault="000E35BE" w:rsidP="00FD3B70">
      <w:pPr>
        <w:pStyle w:val="Rubrik1"/>
        <w:rPr>
          <w:color w:val="auto"/>
          <w:lang w:val="sv-SE"/>
        </w:rPr>
      </w:pPr>
      <w:bookmarkStart w:id="25" w:name="_Toc136350325"/>
      <w:r w:rsidRPr="00482B6D">
        <w:rPr>
          <w:color w:val="auto"/>
          <w:lang w:val="sv-SE"/>
        </w:rPr>
        <w:t>Station 20</w:t>
      </w:r>
      <w:bookmarkEnd w:id="25"/>
    </w:p>
    <w:p w14:paraId="58329459" w14:textId="15D6808E" w:rsidR="008B51B9" w:rsidRPr="002B2DC3" w:rsidRDefault="008B51B9" w:rsidP="00482B6D">
      <w:r>
        <w:t>Utplock godkänd produk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8B51B9" w14:paraId="53C7E566" w14:textId="77777777" w:rsidTr="002B2DDD">
        <w:tc>
          <w:tcPr>
            <w:tcW w:w="772" w:type="dxa"/>
            <w:shd w:val="clear" w:color="auto" w:fill="EBC053"/>
          </w:tcPr>
          <w:p w14:paraId="27720DA6" w14:textId="4A88343D" w:rsidR="008B51B9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D8261AF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6DEA623E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8B51B9" w14:paraId="137472E0" w14:textId="77777777" w:rsidTr="002B2DDD">
        <w:tc>
          <w:tcPr>
            <w:tcW w:w="772" w:type="dxa"/>
          </w:tcPr>
          <w:p w14:paraId="36B86414" w14:textId="4A20D350" w:rsidR="008B51B9" w:rsidRDefault="00412C14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E42DED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7EC2D50E" w14:textId="3EB07090" w:rsidR="008B51B9" w:rsidRDefault="00412C14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B51B9" w14:paraId="2DB26153" w14:textId="77777777" w:rsidTr="002B2DDD">
        <w:tc>
          <w:tcPr>
            <w:tcW w:w="772" w:type="dxa"/>
          </w:tcPr>
          <w:p w14:paraId="7567A75B" w14:textId="3827562E" w:rsidR="008B51B9" w:rsidRDefault="0025043B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48C3FCD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33786B1F" w14:textId="089A3D56" w:rsidR="008B51B9" w:rsidRDefault="0025043B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B51B9" w14:paraId="1013C4CB" w14:textId="77777777" w:rsidTr="002B2DDD">
        <w:tc>
          <w:tcPr>
            <w:tcW w:w="772" w:type="dxa"/>
          </w:tcPr>
          <w:p w14:paraId="2F4C778F" w14:textId="6D3E304B" w:rsidR="008B51B9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3936A97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gripfingar efter slitage</w:t>
            </w:r>
          </w:p>
        </w:tc>
        <w:tc>
          <w:tcPr>
            <w:tcW w:w="2941" w:type="dxa"/>
          </w:tcPr>
          <w:p w14:paraId="696CDAD3" w14:textId="3D608EB1" w:rsidR="008B51B9" w:rsidRDefault="0025043B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8B51B9" w14:paraId="1F427C16" w14:textId="77777777" w:rsidTr="002B2DDD">
        <w:tc>
          <w:tcPr>
            <w:tcW w:w="772" w:type="dxa"/>
          </w:tcPr>
          <w:p w14:paraId="6171680D" w14:textId="391574C1" w:rsidR="008B51B9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B19F6D" w14:textId="77777777" w:rsidR="008B51B9" w:rsidRDefault="008B51B9" w:rsidP="00844B8D">
            <w:pPr>
              <w:pStyle w:val="NormaltextiTabell"/>
              <w:framePr w:hSpace="0" w:wrap="auto" w:vAnchor="margin" w:hAnchor="text" w:xAlign="left" w:yAlign="inline"/>
            </w:pPr>
            <w:r>
              <w:t>Kontrollera transportband efter skador</w:t>
            </w:r>
          </w:p>
        </w:tc>
        <w:tc>
          <w:tcPr>
            <w:tcW w:w="2941" w:type="dxa"/>
          </w:tcPr>
          <w:p w14:paraId="773DF73B" w14:textId="5ACAFACC" w:rsidR="008B51B9" w:rsidRDefault="00D02491" w:rsidP="00844B8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2B2DDD" w14:paraId="4AF74906" w14:textId="77777777" w:rsidTr="002B2DDD">
        <w:tc>
          <w:tcPr>
            <w:tcW w:w="772" w:type="dxa"/>
          </w:tcPr>
          <w:p w14:paraId="2EB13D0F" w14:textId="6A7E0663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0802836" w14:textId="7FC7EF55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  <w:r>
              <w:t>Kontrollera sugkopparnas kondition</w:t>
            </w:r>
          </w:p>
        </w:tc>
        <w:tc>
          <w:tcPr>
            <w:tcW w:w="2941" w:type="dxa"/>
          </w:tcPr>
          <w:p w14:paraId="2F938F90" w14:textId="17544979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2B2DDD" w14:paraId="7C0997F1" w14:textId="77777777" w:rsidTr="002B2DDD">
        <w:tc>
          <w:tcPr>
            <w:tcW w:w="772" w:type="dxa"/>
          </w:tcPr>
          <w:p w14:paraId="636084C9" w14:textId="77777777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8D2FFD2" w14:textId="77777777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1ACC4E0" w14:textId="77777777" w:rsidR="002B2DDD" w:rsidRDefault="002B2DDD" w:rsidP="002B2DD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49F0FF6" w14:textId="77777777" w:rsidR="008B51B9" w:rsidRDefault="008B51B9" w:rsidP="008B51B9">
      <w:pPr>
        <w:ind w:firstLine="720"/>
        <w:rPr>
          <w:rFonts w:ascii="Times New Roman" w:hAnsi="Times New Roman"/>
        </w:rPr>
      </w:pPr>
    </w:p>
    <w:p w14:paraId="3BC011F1" w14:textId="77777777" w:rsidR="008B51B9" w:rsidRDefault="008B51B9" w:rsidP="008B51B9">
      <w:pPr>
        <w:ind w:left="0"/>
        <w:rPr>
          <w:rFonts w:ascii="Times New Roman" w:hAnsi="Times New Roman"/>
        </w:rPr>
      </w:pPr>
    </w:p>
    <w:p w14:paraId="739C6FFC" w14:textId="77777777" w:rsidR="008B51B9" w:rsidRDefault="008B51B9" w:rsidP="008B51B9">
      <w:pPr>
        <w:ind w:left="0"/>
        <w:rPr>
          <w:rFonts w:ascii="Times New Roman" w:hAnsi="Times New Roman"/>
        </w:rPr>
      </w:pPr>
    </w:p>
    <w:p w14:paraId="31716AEC" w14:textId="77777777" w:rsidR="008B51B9" w:rsidRDefault="008B51B9" w:rsidP="008B51B9">
      <w:pPr>
        <w:ind w:left="0"/>
        <w:rPr>
          <w:rFonts w:ascii="Times New Roman" w:hAnsi="Times New Roman"/>
        </w:rPr>
      </w:pPr>
    </w:p>
    <w:p w14:paraId="22E52F73" w14:textId="77777777" w:rsidR="008B51B9" w:rsidRDefault="008B51B9" w:rsidP="008B51B9">
      <w:pPr>
        <w:ind w:left="0"/>
        <w:rPr>
          <w:rFonts w:ascii="Times New Roman" w:hAnsi="Times New Roman"/>
        </w:rPr>
      </w:pPr>
    </w:p>
    <w:p w14:paraId="7BCF155B" w14:textId="77777777" w:rsidR="008B51B9" w:rsidRDefault="008B51B9" w:rsidP="008B51B9">
      <w:pPr>
        <w:ind w:left="0"/>
      </w:pPr>
    </w:p>
    <w:p w14:paraId="1CC1DEC8" w14:textId="77777777" w:rsidR="00D02491" w:rsidRDefault="00D02491" w:rsidP="008B51B9">
      <w:pPr>
        <w:ind w:left="0"/>
      </w:pPr>
    </w:p>
    <w:p w14:paraId="0C30D188" w14:textId="77777777" w:rsidR="00BC3D43" w:rsidRDefault="00BC3D43" w:rsidP="00A97399">
      <w:pPr>
        <w:ind w:left="0"/>
      </w:pPr>
    </w:p>
    <w:p w14:paraId="4BA737C6" w14:textId="4F0C6A39" w:rsidR="00D9126E" w:rsidRPr="00482B6D" w:rsidRDefault="00D9126E" w:rsidP="00D9126E">
      <w:pPr>
        <w:pStyle w:val="Rubrik1"/>
        <w:rPr>
          <w:color w:val="auto"/>
          <w:lang w:val="sv-SE"/>
        </w:rPr>
      </w:pPr>
      <w:bookmarkStart w:id="26" w:name="_Toc136350326"/>
      <w:r w:rsidRPr="00482B6D">
        <w:rPr>
          <w:color w:val="auto"/>
          <w:lang w:val="sv-SE"/>
        </w:rPr>
        <w:lastRenderedPageBreak/>
        <w:t>Station 2</w:t>
      </w:r>
      <w:r>
        <w:rPr>
          <w:color w:val="auto"/>
          <w:lang w:val="sv-SE"/>
        </w:rPr>
        <w:t>1</w:t>
      </w:r>
      <w:bookmarkEnd w:id="26"/>
    </w:p>
    <w:p w14:paraId="69138E2E" w14:textId="77777777" w:rsidR="00D9126E" w:rsidRPr="002B2DC3" w:rsidRDefault="00D9126E" w:rsidP="00D9126E">
      <w:r>
        <w:t>Utplock godkänd produk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D9126E" w14:paraId="57A64994" w14:textId="77777777" w:rsidTr="00E1512A">
        <w:tc>
          <w:tcPr>
            <w:tcW w:w="772" w:type="dxa"/>
            <w:shd w:val="clear" w:color="auto" w:fill="EBC053"/>
          </w:tcPr>
          <w:p w14:paraId="2E426017" w14:textId="77777777" w:rsidR="00D9126E" w:rsidRDefault="00D9126E" w:rsidP="00E1512A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36D22FA" w14:textId="77777777" w:rsidR="00D9126E" w:rsidRDefault="00D9126E" w:rsidP="00E1512A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CE3BBBE" w14:textId="77777777" w:rsidR="00D9126E" w:rsidRDefault="00D9126E" w:rsidP="00E1512A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E03E8" w14:paraId="2066A622" w14:textId="77777777" w:rsidTr="00E1512A">
        <w:tc>
          <w:tcPr>
            <w:tcW w:w="772" w:type="dxa"/>
          </w:tcPr>
          <w:p w14:paraId="21619FA3" w14:textId="6D69B6E6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360722" w14:textId="0B9A8D12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68BC71CD" w14:textId="5AA2AA32" w:rsidR="00E0186A" w:rsidRPr="00E0186A" w:rsidRDefault="00E0186A" w:rsidP="00E0186A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03E8" w14:paraId="4B621D97" w14:textId="77777777" w:rsidTr="00E1512A">
        <w:tc>
          <w:tcPr>
            <w:tcW w:w="772" w:type="dxa"/>
          </w:tcPr>
          <w:p w14:paraId="1D0025F8" w14:textId="4322AB27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9BD56BD" w14:textId="240CD92D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5FB55A9D" w14:textId="5170DD5C" w:rsidR="004E03E8" w:rsidRDefault="00E0186A" w:rsidP="004E03E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E03E8" w14:paraId="20D6256B" w14:textId="77777777" w:rsidTr="00E1512A">
        <w:tc>
          <w:tcPr>
            <w:tcW w:w="772" w:type="dxa"/>
          </w:tcPr>
          <w:p w14:paraId="0E15FA8E" w14:textId="7599A129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C39E51C" w14:textId="18AB1036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41766F8" w14:textId="2917FF54" w:rsidR="004E03E8" w:rsidRDefault="004E03E8" w:rsidP="004E03E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7183961" w14:textId="77777777" w:rsidR="00D9126E" w:rsidRDefault="00D9126E" w:rsidP="00D9126E">
      <w:pPr>
        <w:ind w:firstLine="720"/>
        <w:rPr>
          <w:rFonts w:ascii="Times New Roman" w:hAnsi="Times New Roman"/>
        </w:rPr>
      </w:pPr>
    </w:p>
    <w:p w14:paraId="175E00DA" w14:textId="77777777" w:rsidR="00D9126E" w:rsidRDefault="00D9126E" w:rsidP="00D9126E">
      <w:pPr>
        <w:ind w:left="0"/>
        <w:rPr>
          <w:rFonts w:ascii="Times New Roman" w:hAnsi="Times New Roman"/>
        </w:rPr>
      </w:pPr>
    </w:p>
    <w:p w14:paraId="0C537108" w14:textId="77777777" w:rsidR="00D9126E" w:rsidRDefault="00D9126E" w:rsidP="00D9126E">
      <w:pPr>
        <w:ind w:left="0"/>
        <w:rPr>
          <w:rFonts w:ascii="Times New Roman" w:hAnsi="Times New Roman"/>
        </w:rPr>
      </w:pPr>
    </w:p>
    <w:p w14:paraId="7823FE78" w14:textId="77777777" w:rsidR="00D9126E" w:rsidRDefault="00D9126E" w:rsidP="00D9126E">
      <w:pPr>
        <w:ind w:left="0"/>
        <w:rPr>
          <w:rFonts w:ascii="Times New Roman" w:hAnsi="Times New Roman"/>
        </w:rPr>
      </w:pPr>
    </w:p>
    <w:p w14:paraId="17E63523" w14:textId="77777777" w:rsidR="00D9126E" w:rsidRDefault="00D9126E" w:rsidP="00D9126E">
      <w:pPr>
        <w:ind w:left="0"/>
        <w:rPr>
          <w:rFonts w:ascii="Times New Roman" w:hAnsi="Times New Roman"/>
        </w:rPr>
      </w:pPr>
    </w:p>
    <w:p w14:paraId="3B9A7AC2" w14:textId="77777777" w:rsidR="00D9126E" w:rsidRDefault="00D9126E" w:rsidP="00E0186A">
      <w:pPr>
        <w:ind w:left="0"/>
      </w:pPr>
    </w:p>
    <w:p w14:paraId="2989A81D" w14:textId="77777777" w:rsidR="00D9126E" w:rsidRDefault="00D9126E" w:rsidP="008B51B9"/>
    <w:p w14:paraId="72D0C14C" w14:textId="272AD757" w:rsidR="000E35BE" w:rsidRPr="00A16CF5" w:rsidRDefault="000E35BE" w:rsidP="00BC3D43">
      <w:pPr>
        <w:pStyle w:val="Rubrik1"/>
        <w:rPr>
          <w:rFonts w:ascii="Times New Roman" w:hAnsi="Times New Roman"/>
          <w:color w:val="000000" w:themeColor="text1"/>
        </w:rPr>
      </w:pPr>
      <w:bookmarkStart w:id="27" w:name="_Toc136350327"/>
      <w:r w:rsidRPr="00A16CF5">
        <w:rPr>
          <w:color w:val="000000" w:themeColor="text1"/>
        </w:rPr>
        <w:t>Övrigt</w:t>
      </w:r>
      <w:bookmarkEnd w:id="27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1C9A14BC" w14:textId="77777777" w:rsidTr="004D2801">
        <w:tc>
          <w:tcPr>
            <w:tcW w:w="772" w:type="dxa"/>
            <w:shd w:val="clear" w:color="auto" w:fill="EBC053"/>
          </w:tcPr>
          <w:p w14:paraId="4D9482AF" w14:textId="3CD0FC26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665A0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297977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1766D18C" w14:textId="77777777" w:rsidTr="004D2801">
        <w:tc>
          <w:tcPr>
            <w:tcW w:w="772" w:type="dxa"/>
          </w:tcPr>
          <w:p w14:paraId="5E1A30BC" w14:textId="44606153" w:rsidR="000E35BE" w:rsidRDefault="000C3543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DCC7E3B" w14:textId="2F34DC4C" w:rsidR="000E35BE" w:rsidRDefault="00100655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maskinbelysning</w:t>
            </w:r>
          </w:p>
        </w:tc>
        <w:tc>
          <w:tcPr>
            <w:tcW w:w="2941" w:type="dxa"/>
          </w:tcPr>
          <w:p w14:paraId="1913606C" w14:textId="19182922" w:rsidR="000E35BE" w:rsidRDefault="000C3543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00655" w14:paraId="76CA0717" w14:textId="77777777" w:rsidTr="004D2801">
        <w:tc>
          <w:tcPr>
            <w:tcW w:w="772" w:type="dxa"/>
          </w:tcPr>
          <w:p w14:paraId="48E67CEF" w14:textId="6A7E874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53C7F9" w14:textId="1318B18C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Kontrollera vakuumpump</w:t>
            </w:r>
          </w:p>
        </w:tc>
        <w:tc>
          <w:tcPr>
            <w:tcW w:w="2941" w:type="dxa"/>
          </w:tcPr>
          <w:p w14:paraId="222B6B8F" w14:textId="355FF9EA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00655" w14:paraId="75B71258" w14:textId="77777777" w:rsidTr="004D2801">
        <w:tc>
          <w:tcPr>
            <w:tcW w:w="772" w:type="dxa"/>
          </w:tcPr>
          <w:p w14:paraId="5E81B82E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83B220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Kontroll av dörrbrytare samt hela skyddet</w:t>
            </w:r>
          </w:p>
        </w:tc>
        <w:tc>
          <w:tcPr>
            <w:tcW w:w="2941" w:type="dxa"/>
          </w:tcPr>
          <w:p w14:paraId="2455414E" w14:textId="1C5A50C5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00655" w14:paraId="1C0BD3EE" w14:textId="77777777" w:rsidTr="004D2801">
        <w:tc>
          <w:tcPr>
            <w:tcW w:w="772" w:type="dxa"/>
          </w:tcPr>
          <w:p w14:paraId="47399DAD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862C0B4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Luftberedning filter mm</w:t>
            </w:r>
          </w:p>
        </w:tc>
        <w:tc>
          <w:tcPr>
            <w:tcW w:w="2941" w:type="dxa"/>
          </w:tcPr>
          <w:p w14:paraId="4F877E79" w14:textId="2D391A69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00655" w14:paraId="4472318B" w14:textId="77777777" w:rsidTr="004D2801">
        <w:tc>
          <w:tcPr>
            <w:tcW w:w="772" w:type="dxa"/>
          </w:tcPr>
          <w:p w14:paraId="0CCE217D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E76B96" w14:textId="482E56E3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Läsa av HMI, antal indexeringar</w:t>
            </w:r>
          </w:p>
        </w:tc>
        <w:tc>
          <w:tcPr>
            <w:tcW w:w="2941" w:type="dxa"/>
          </w:tcPr>
          <w:p w14:paraId="7B1735A7" w14:textId="7D1BB03C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51: 9728273, 52: 4853948</w:t>
            </w:r>
          </w:p>
        </w:tc>
      </w:tr>
      <w:tr w:rsidR="00100655" w14:paraId="1BFD5100" w14:textId="77777777" w:rsidTr="004D2801">
        <w:tc>
          <w:tcPr>
            <w:tcW w:w="772" w:type="dxa"/>
          </w:tcPr>
          <w:p w14:paraId="6BE36E4C" w14:textId="66760516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F0B3A6C" w14:textId="6814C6AE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PLC Version, HMI Version</w:t>
            </w:r>
          </w:p>
        </w:tc>
        <w:tc>
          <w:tcPr>
            <w:tcW w:w="2941" w:type="dxa"/>
          </w:tcPr>
          <w:p w14:paraId="3CCCE86C" w14:textId="75F37C32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Ej noterat</w:t>
            </w:r>
          </w:p>
        </w:tc>
      </w:tr>
      <w:tr w:rsidR="00100655" w14:paraId="53014CD7" w14:textId="77777777" w:rsidTr="004D2801">
        <w:tc>
          <w:tcPr>
            <w:tcW w:w="772" w:type="dxa"/>
          </w:tcPr>
          <w:p w14:paraId="601937B4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27AD1E7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Nödstopp</w:t>
            </w:r>
          </w:p>
        </w:tc>
        <w:tc>
          <w:tcPr>
            <w:tcW w:w="2941" w:type="dxa"/>
          </w:tcPr>
          <w:p w14:paraId="7CD358C4" w14:textId="3033F650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00655" w14:paraId="2F9F43BA" w14:textId="77777777" w:rsidTr="004D2801">
        <w:tc>
          <w:tcPr>
            <w:tcW w:w="772" w:type="dxa"/>
          </w:tcPr>
          <w:p w14:paraId="73EDB4D6" w14:textId="3846B6C3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F62B1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Ytterligare utbildningsbehov</w:t>
            </w:r>
          </w:p>
        </w:tc>
        <w:tc>
          <w:tcPr>
            <w:tcW w:w="2941" w:type="dxa"/>
          </w:tcPr>
          <w:p w14:paraId="77B9D7F8" w14:textId="249A17C2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Kund ser över behov.</w:t>
            </w:r>
          </w:p>
        </w:tc>
      </w:tr>
      <w:tr w:rsidR="00100655" w14:paraId="76740A4B" w14:textId="77777777" w:rsidTr="004D2801">
        <w:tc>
          <w:tcPr>
            <w:tcW w:w="772" w:type="dxa"/>
          </w:tcPr>
          <w:p w14:paraId="0BF5F48A" w14:textId="5AB4164D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5B30DEC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Remmar till indexbord</w:t>
            </w:r>
          </w:p>
        </w:tc>
        <w:tc>
          <w:tcPr>
            <w:tcW w:w="2941" w:type="dxa"/>
          </w:tcPr>
          <w:p w14:paraId="712A14FC" w14:textId="5724B311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Remmen till 51 är delvis kontrollerad då det är dålig tillgänglighet till den pga. placering av robotutrustning.</w:t>
            </w:r>
          </w:p>
        </w:tc>
      </w:tr>
      <w:tr w:rsidR="00100655" w14:paraId="69D87923" w14:textId="77777777" w:rsidTr="004D2801">
        <w:tc>
          <w:tcPr>
            <w:tcW w:w="772" w:type="dxa"/>
          </w:tcPr>
          <w:p w14:paraId="753DD84F" w14:textId="4A0BEDCF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60A03D11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Maskinloggning 1H efter utförd service</w:t>
            </w:r>
          </w:p>
        </w:tc>
        <w:tc>
          <w:tcPr>
            <w:tcW w:w="2941" w:type="dxa"/>
          </w:tcPr>
          <w:p w14:paraId="7E53A471" w14:textId="6B65311E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N/A. Ej testad, pga. för få produkter.</w:t>
            </w:r>
          </w:p>
        </w:tc>
      </w:tr>
      <w:tr w:rsidR="00100655" w14:paraId="558FF999" w14:textId="77777777" w:rsidTr="004D2801">
        <w:tc>
          <w:tcPr>
            <w:tcW w:w="772" w:type="dxa"/>
          </w:tcPr>
          <w:p w14:paraId="6471EBCF" w14:textId="6B1B6F79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17054BF" w14:textId="26DCDD42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Kontrollera Takt tid och notera</w:t>
            </w:r>
          </w:p>
        </w:tc>
        <w:tc>
          <w:tcPr>
            <w:tcW w:w="2941" w:type="dxa"/>
          </w:tcPr>
          <w:p w14:paraId="4D6FD01E" w14:textId="0F3B51A0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N/A. Ej testad, pga.  för få produkter.</w:t>
            </w:r>
          </w:p>
        </w:tc>
      </w:tr>
      <w:tr w:rsidR="00100655" w14:paraId="5B8E950B" w14:textId="77777777" w:rsidTr="004D2801">
        <w:tc>
          <w:tcPr>
            <w:tcW w:w="772" w:type="dxa"/>
          </w:tcPr>
          <w:p w14:paraId="0F673AB3" w14:textId="5B7ED3E2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643AFE2" w14:textId="77777777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Genomgång av lista på plats med Tekniker Nolato</w:t>
            </w:r>
          </w:p>
        </w:tc>
        <w:tc>
          <w:tcPr>
            <w:tcW w:w="2941" w:type="dxa"/>
          </w:tcPr>
          <w:p w14:paraId="6DBF362F" w14:textId="1166D7F3" w:rsidR="00100655" w:rsidRDefault="00100655" w:rsidP="00100655">
            <w:pPr>
              <w:pStyle w:val="NormaltextiTabell"/>
              <w:framePr w:hSpace="0" w:wrap="auto" w:vAnchor="margin" w:hAnchor="text" w:xAlign="left" w:yAlign="inline"/>
            </w:pPr>
            <w:r>
              <w:t>U/A. Referensperson är Stefan Nissenlöf</w:t>
            </w:r>
          </w:p>
        </w:tc>
      </w:tr>
    </w:tbl>
    <w:p w14:paraId="07F8BD76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891202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184D52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F3F0A2D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A6DA05A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B98C81F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4875B9E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D94C9EE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7EAC473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C7BDC51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65EFDF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921EDB9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2B2F79A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3FF13D5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24C9F63D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2F84345" w14:textId="77777777" w:rsidR="000E35BE" w:rsidRDefault="000E35BE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3939A85A" w14:textId="77777777" w:rsidR="000E35BE" w:rsidRPr="002B2DC3" w:rsidRDefault="000E35BE" w:rsidP="000E35BE">
      <w:pPr>
        <w:ind w:left="720"/>
        <w:rPr>
          <w:rFonts w:ascii="Times New Roman" w:hAnsi="Times New Roman"/>
        </w:rPr>
      </w:pPr>
    </w:p>
    <w:p w14:paraId="6B5E15E0" w14:textId="1FBAA329" w:rsidR="008D3C41" w:rsidRPr="000777E2" w:rsidRDefault="008D3C41" w:rsidP="008D3C41">
      <w:pPr>
        <w:pStyle w:val="Rubrik1"/>
        <w:numPr>
          <w:ilvl w:val="0"/>
          <w:numId w:val="0"/>
        </w:numPr>
        <w:ind w:left="432"/>
        <w:rPr>
          <w:lang w:val="sv-SE"/>
        </w:rPr>
      </w:pPr>
    </w:p>
    <w:p w14:paraId="55AEC43F" w14:textId="219F71D3" w:rsidR="00B74A2F" w:rsidRPr="000777E2" w:rsidRDefault="00B74A2F" w:rsidP="002B2DDD">
      <w:pPr>
        <w:ind w:left="0"/>
      </w:pPr>
    </w:p>
    <w:p w14:paraId="137A319B" w14:textId="20EF139F" w:rsidR="008746AB" w:rsidRPr="00CE45A0" w:rsidRDefault="008746AB" w:rsidP="008746AB">
      <w:pPr>
        <w:pStyle w:val="Rubrik1"/>
        <w:rPr>
          <w:color w:val="auto"/>
        </w:rPr>
      </w:pPr>
      <w:bookmarkStart w:id="28" w:name="_Toc136350328"/>
      <w:r w:rsidRPr="00CE45A0">
        <w:rPr>
          <w:color w:val="auto"/>
        </w:rPr>
        <w:t>Datum</w:t>
      </w:r>
      <w:r w:rsidR="006C5DB1">
        <w:rPr>
          <w:color w:val="auto"/>
        </w:rPr>
        <w:t xml:space="preserve"> för utförd inspektion</w:t>
      </w:r>
      <w:bookmarkEnd w:id="28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5526"/>
      </w:tblGrid>
      <w:tr w:rsidR="008746AB" w14:paraId="00BC99A4" w14:textId="77777777" w:rsidTr="00482B6D">
        <w:tc>
          <w:tcPr>
            <w:tcW w:w="2410" w:type="dxa"/>
            <w:shd w:val="clear" w:color="auto" w:fill="EBC053"/>
          </w:tcPr>
          <w:p w14:paraId="51CDCB45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Datum</w:t>
            </w:r>
          </w:p>
        </w:tc>
        <w:tc>
          <w:tcPr>
            <w:tcW w:w="5526" w:type="dxa"/>
            <w:shd w:val="clear" w:color="auto" w:fill="EBC053"/>
          </w:tcPr>
          <w:p w14:paraId="5EFBE63D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Signatur</w:t>
            </w:r>
          </w:p>
        </w:tc>
      </w:tr>
      <w:tr w:rsidR="008746AB" w14:paraId="637D07F7" w14:textId="77777777" w:rsidTr="008746AB">
        <w:tc>
          <w:tcPr>
            <w:tcW w:w="2410" w:type="dxa"/>
          </w:tcPr>
          <w:p w14:paraId="5E5ED622" w14:textId="3EC5CB40" w:rsidR="00A5321B" w:rsidRPr="00A5321B" w:rsidRDefault="00A5321B" w:rsidP="00A5321B">
            <w:pPr>
              <w:pStyle w:val="NormaltextiTabell"/>
              <w:framePr w:hSpace="0" w:wrap="auto" w:vAnchor="margin" w:hAnchor="text" w:xAlign="left" w:yAlign="inline"/>
            </w:pPr>
            <w:r>
              <w:t>202</w:t>
            </w:r>
            <w:r w:rsidR="00226996">
              <w:t>3</w:t>
            </w:r>
            <w:r>
              <w:t>-0</w:t>
            </w:r>
            <w:r w:rsidR="00226996">
              <w:t>5</w:t>
            </w:r>
            <w:r>
              <w:t>-</w:t>
            </w:r>
            <w:r w:rsidR="00226996">
              <w:t>1</w:t>
            </w:r>
            <w:r w:rsidR="00B91C35">
              <w:t>7</w:t>
            </w:r>
          </w:p>
        </w:tc>
        <w:tc>
          <w:tcPr>
            <w:tcW w:w="5526" w:type="dxa"/>
          </w:tcPr>
          <w:p w14:paraId="7749C0F9" w14:textId="67A1F084" w:rsidR="008746AB" w:rsidRDefault="00A5321B" w:rsidP="00914721">
            <w:pPr>
              <w:pStyle w:val="NormaltextiTabell"/>
              <w:framePr w:hSpace="0" w:wrap="auto" w:vAnchor="margin" w:hAnchor="text" w:xAlign="left" w:yAlign="inline"/>
            </w:pPr>
            <w:r>
              <w:t>Magnus Ekelöf</w:t>
            </w:r>
          </w:p>
        </w:tc>
      </w:tr>
      <w:tr w:rsidR="008746AB" w14:paraId="139FA946" w14:textId="77777777" w:rsidTr="008746AB">
        <w:tc>
          <w:tcPr>
            <w:tcW w:w="2410" w:type="dxa"/>
          </w:tcPr>
          <w:p w14:paraId="4EA78424" w14:textId="69270A76" w:rsidR="00B91C35" w:rsidRPr="00B91C35" w:rsidRDefault="00A5321B" w:rsidP="00B91C35">
            <w:pPr>
              <w:pStyle w:val="NormaltextiTabell"/>
              <w:framePr w:hSpace="0" w:wrap="auto" w:vAnchor="margin" w:hAnchor="text" w:xAlign="left" w:yAlign="inline"/>
            </w:pPr>
            <w:r>
              <w:t>202</w:t>
            </w:r>
            <w:r w:rsidR="00226996">
              <w:t>3</w:t>
            </w:r>
            <w:r>
              <w:t>-0</w:t>
            </w:r>
            <w:r w:rsidR="00226996">
              <w:t>5</w:t>
            </w:r>
            <w:r>
              <w:t>-</w:t>
            </w:r>
            <w:r w:rsidR="00226996">
              <w:t>1</w:t>
            </w:r>
            <w:r w:rsidR="00B91C35">
              <w:t>7</w:t>
            </w:r>
          </w:p>
        </w:tc>
        <w:tc>
          <w:tcPr>
            <w:tcW w:w="5526" w:type="dxa"/>
          </w:tcPr>
          <w:p w14:paraId="0B854B1F" w14:textId="6A502FD7" w:rsidR="008746AB" w:rsidRDefault="00A5321B" w:rsidP="00914721">
            <w:pPr>
              <w:pStyle w:val="NormaltextiTabell"/>
              <w:framePr w:hSpace="0" w:wrap="auto" w:vAnchor="margin" w:hAnchor="text" w:xAlign="left" w:yAlign="inline"/>
            </w:pPr>
            <w:r>
              <w:t>Håkan Nordblad</w:t>
            </w:r>
          </w:p>
        </w:tc>
      </w:tr>
    </w:tbl>
    <w:p w14:paraId="6F2DA111" w14:textId="77777777" w:rsidR="008746AB" w:rsidRPr="008746AB" w:rsidRDefault="008746AB" w:rsidP="008746AB">
      <w:pPr>
        <w:rPr>
          <w:lang w:val="en-US"/>
        </w:rPr>
      </w:pPr>
    </w:p>
    <w:sectPr w:rsidR="008746AB" w:rsidRPr="008746AB" w:rsidSect="00927FA7">
      <w:headerReference w:type="even" r:id="rId14"/>
      <w:headerReference w:type="default" r:id="rId15"/>
      <w:footerReference w:type="even" r:id="rId16"/>
      <w:footerReference w:type="default" r:id="rId17"/>
      <w:pgSz w:w="11906" w:h="16838" w:code="9"/>
      <w:pgMar w:top="1843" w:right="1418" w:bottom="1418" w:left="1418" w:header="68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02DB09" w14:textId="77777777" w:rsidR="00270A3F" w:rsidRDefault="00270A3F" w:rsidP="00AD7FFD">
      <w:r>
        <w:separator/>
      </w:r>
    </w:p>
    <w:p w14:paraId="6B99B9B7" w14:textId="77777777" w:rsidR="00270A3F" w:rsidRDefault="00270A3F" w:rsidP="00AD7FFD"/>
  </w:endnote>
  <w:endnote w:type="continuationSeparator" w:id="0">
    <w:p w14:paraId="75F24D40" w14:textId="77777777" w:rsidR="00270A3F" w:rsidRDefault="00270A3F" w:rsidP="00AD7FFD">
      <w:r>
        <w:continuationSeparator/>
      </w:r>
    </w:p>
    <w:p w14:paraId="6B8A8F2D" w14:textId="77777777" w:rsidR="00270A3F" w:rsidRDefault="00270A3F" w:rsidP="00AD7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1" w:type="pct"/>
      <w:tblInd w:w="-169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826"/>
      <w:gridCol w:w="7643"/>
    </w:tblGrid>
    <w:tr w:rsidR="001D26DF" w:rsidRPr="00B355BB" w14:paraId="09364914" w14:textId="77777777" w:rsidTr="005054E7">
      <w:tc>
        <w:tcPr>
          <w:tcW w:w="964" w:type="pct"/>
          <w:tcBorders>
            <w:top w:val="single" w:sz="4" w:space="0" w:color="943634" w:themeColor="accent2" w:themeShade="BF"/>
          </w:tcBorders>
          <w:shd w:val="clear" w:color="auto" w:fill="EBC053"/>
        </w:tcPr>
        <w:p w14:paraId="56FAE89F" w14:textId="77777777" w:rsidR="001D26DF" w:rsidRPr="005054E7" w:rsidRDefault="001D26DF">
          <w:pPr>
            <w:pStyle w:val="Sidfot"/>
            <w:jc w:val="right"/>
            <w:rPr>
              <w:b/>
            </w:rPr>
          </w:pPr>
          <w:r w:rsidRPr="005054E7">
            <w:fldChar w:fldCharType="begin"/>
          </w:r>
          <w:r w:rsidRPr="005054E7">
            <w:instrText xml:space="preserve"> PAGE   \* MERGEFORMAT </w:instrText>
          </w:r>
          <w:r w:rsidRPr="005054E7">
            <w:fldChar w:fldCharType="separate"/>
          </w:r>
          <w:r w:rsidRPr="005054E7">
            <w:rPr>
              <w:noProof/>
            </w:rPr>
            <w:t>10</w:t>
          </w:r>
          <w:r w:rsidRPr="005054E7">
            <w:fldChar w:fldCharType="end"/>
          </w:r>
        </w:p>
      </w:tc>
      <w:tc>
        <w:tcPr>
          <w:tcW w:w="4036" w:type="pct"/>
          <w:tcBorders>
            <w:top w:val="single" w:sz="4" w:space="0" w:color="auto"/>
          </w:tcBorders>
        </w:tcPr>
        <w:p w14:paraId="72BAF42D" w14:textId="78E9BBFD" w:rsidR="001D26DF" w:rsidRPr="001019FA" w:rsidRDefault="001D26DF">
          <w:pPr>
            <w:pStyle w:val="Sidfot"/>
            <w:rPr>
              <w:lang w:val="en-US"/>
            </w:rPr>
          </w:pPr>
          <w:r>
            <w:fldChar w:fldCharType="begin"/>
          </w:r>
          <w:r w:rsidRPr="001019FA">
            <w:rPr>
              <w:lang w:val="en-US"/>
            </w:rPr>
            <w:instrText xml:space="preserve"> STYLEREF  "1"  </w:instrText>
          </w:r>
          <w:r>
            <w:fldChar w:fldCharType="separate"/>
          </w:r>
          <w:r w:rsidR="003427E8">
            <w:rPr>
              <w:noProof/>
              <w:lang w:val="en-US"/>
            </w:rPr>
            <w:t>Dokumentidentitet</w:t>
          </w:r>
          <w:r>
            <w:fldChar w:fldCharType="end"/>
          </w:r>
          <w:r w:rsidRPr="001019FA">
            <w:rPr>
              <w:lang w:val="en-US"/>
            </w:rPr>
            <w:t xml:space="preserve"> | </w:t>
          </w:r>
          <w:sdt>
            <w:sdtPr>
              <w:rPr>
                <w:lang w:val="en-US"/>
              </w:rPr>
              <w:alias w:val="Företag"/>
              <w:id w:val="14849570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Pr="001019FA">
                <w:rPr>
                  <w:lang w:val="en-US"/>
                </w:rPr>
                <w:t>AutomationsPartner</w:t>
              </w:r>
            </w:sdtContent>
          </w:sdt>
        </w:p>
      </w:tc>
    </w:tr>
  </w:tbl>
  <w:p w14:paraId="029E38F2" w14:textId="77777777" w:rsidR="001D26DF" w:rsidRPr="001019FA" w:rsidRDefault="001D26DF">
    <w:pPr>
      <w:pStyle w:val="Sidfo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43"/>
      <w:gridCol w:w="1828"/>
    </w:tblGrid>
    <w:tr w:rsidR="001D26DF" w14:paraId="002CD502" w14:textId="77777777" w:rsidTr="00F95206">
      <w:tc>
        <w:tcPr>
          <w:tcW w:w="4035" w:type="pct"/>
          <w:tcBorders>
            <w:top w:val="single" w:sz="4" w:space="0" w:color="000000" w:themeColor="text1"/>
          </w:tcBorders>
        </w:tcPr>
        <w:p w14:paraId="645E354E" w14:textId="0B80A615" w:rsidR="001D26DF" w:rsidRDefault="003427E8" w:rsidP="00927FA7">
          <w:pPr>
            <w:pStyle w:val="Sidfot"/>
          </w:pPr>
          <w:sdt>
            <w:sdtPr>
              <w:alias w:val="Företag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1D26DF">
                <w:t>AutomationsPartner</w:t>
              </w:r>
            </w:sdtContent>
          </w:sdt>
          <w:r w:rsidR="001D26DF">
            <w:t xml:space="preserve"> | </w:t>
          </w:r>
          <w:fldSimple w:instr=" STYLEREF  &quot;1&quot;  ">
            <w:r>
              <w:rPr>
                <w:noProof/>
              </w:rPr>
              <w:t>Dokumentidentitet</w:t>
            </w:r>
          </w:fldSimple>
        </w:p>
      </w:tc>
      <w:tc>
        <w:tcPr>
          <w:tcW w:w="965" w:type="pct"/>
          <w:tcBorders>
            <w:top w:val="single" w:sz="4" w:space="0" w:color="C0504D" w:themeColor="accent2"/>
          </w:tcBorders>
          <w:shd w:val="clear" w:color="auto" w:fill="EBC053"/>
        </w:tcPr>
        <w:p w14:paraId="0D2FDC8D" w14:textId="77777777" w:rsidR="001D26DF" w:rsidRDefault="001D26DF">
          <w:pPr>
            <w:pStyle w:val="Sidhuvud"/>
            <w:rPr>
              <w:color w:val="FFFFFF" w:themeColor="background1"/>
            </w:rPr>
          </w:pPr>
          <w:r w:rsidRPr="00F95206">
            <w:fldChar w:fldCharType="begin"/>
          </w:r>
          <w:r w:rsidRPr="00F95206">
            <w:instrText xml:space="preserve"> PAGE   \* MERGEFORMAT </w:instrText>
          </w:r>
          <w:r w:rsidRPr="00F95206">
            <w:fldChar w:fldCharType="separate"/>
          </w:r>
          <w:r w:rsidRPr="00F95206">
            <w:rPr>
              <w:noProof/>
            </w:rPr>
            <w:t>9</w:t>
          </w:r>
          <w:r w:rsidRPr="00F95206">
            <w:rPr>
              <w:noProof/>
            </w:rPr>
            <w:fldChar w:fldCharType="end"/>
          </w:r>
        </w:p>
      </w:tc>
    </w:tr>
  </w:tbl>
  <w:p w14:paraId="52F461A7" w14:textId="77777777" w:rsidR="001D26DF" w:rsidRDefault="001D26D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3FDA04" w14:textId="77777777" w:rsidR="00270A3F" w:rsidRDefault="00270A3F" w:rsidP="00AD7FFD">
      <w:r>
        <w:separator/>
      </w:r>
    </w:p>
    <w:p w14:paraId="789BA0DC" w14:textId="77777777" w:rsidR="00270A3F" w:rsidRDefault="00270A3F" w:rsidP="00AD7FFD"/>
  </w:footnote>
  <w:footnote w:type="continuationSeparator" w:id="0">
    <w:p w14:paraId="43026B19" w14:textId="77777777" w:rsidR="00270A3F" w:rsidRDefault="00270A3F" w:rsidP="00AD7FFD">
      <w:r>
        <w:continuationSeparator/>
      </w:r>
    </w:p>
    <w:p w14:paraId="4ED3803D" w14:textId="77777777" w:rsidR="00270A3F" w:rsidRDefault="00270A3F" w:rsidP="00AD7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77580493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0652AEA" w14:textId="398D1EB4" w:rsidR="001D26DF" w:rsidRDefault="006F532C" w:rsidP="00F95206">
        <w:pPr>
          <w:pStyle w:val="Sidhuvud"/>
          <w:ind w:left="0"/>
          <w:jc w:val="center"/>
        </w:pPr>
        <w:r w:rsidRPr="006F532C">
          <w:rPr>
            <w:rFonts w:asciiTheme="majorHAnsi" w:hAnsiTheme="majorHAnsi"/>
            <w:sz w:val="22"/>
            <w:szCs w:val="22"/>
          </w:rPr>
          <w:t>Inspektionsprotokoll 12 månade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-16973769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6FE9817" w14:textId="2E6254E3" w:rsidR="001D26DF" w:rsidRPr="00F95206" w:rsidRDefault="006F532C" w:rsidP="00F95206">
        <w:pPr>
          <w:pStyle w:val="Sidhuvud"/>
          <w:tabs>
            <w:tab w:val="left" w:pos="4483"/>
          </w:tabs>
          <w:ind w:left="0" w:right="-576"/>
          <w:jc w:val="center"/>
          <w:rPr>
            <w:rFonts w:asciiTheme="majorHAnsi" w:eastAsiaTheme="majorEastAsia" w:hAnsiTheme="majorHAnsi" w:cstheme="majorBidi"/>
            <w:sz w:val="28"/>
            <w:szCs w:val="28"/>
            <w:lang w:val="en-GB"/>
          </w:rPr>
        </w:pPr>
        <w:r>
          <w:rPr>
            <w:rFonts w:asciiTheme="majorHAnsi" w:hAnsiTheme="majorHAnsi"/>
            <w:sz w:val="22"/>
            <w:szCs w:val="22"/>
          </w:rPr>
          <w:t>Inspektionsprotokoll 12 månader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3B2FA0"/>
    <w:multiLevelType w:val="hybridMultilevel"/>
    <w:tmpl w:val="8A5ED68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abstractNum w:abstractNumId="2" w15:restartNumberingAfterBreak="0">
    <w:nsid w:val="09787AF4"/>
    <w:multiLevelType w:val="hybridMultilevel"/>
    <w:tmpl w:val="7328229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102A41BB"/>
    <w:multiLevelType w:val="multilevel"/>
    <w:tmpl w:val="84CCE53A"/>
    <w:lvl w:ilvl="0">
      <w:start w:val="1"/>
      <w:numFmt w:val="decimal"/>
      <w:pStyle w:val="Rubri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ubri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Rubri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4">
      <w:start w:val="1"/>
      <w:numFmt w:val="decimal"/>
      <w:pStyle w:val="Rubri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C5A6366"/>
    <w:multiLevelType w:val="hybridMultilevel"/>
    <w:tmpl w:val="565C6A40"/>
    <w:lvl w:ilvl="0" w:tplc="AA6C735A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777DD"/>
    <w:multiLevelType w:val="hybridMultilevel"/>
    <w:tmpl w:val="54D4BC34"/>
    <w:lvl w:ilvl="0" w:tplc="041D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6BE73B0"/>
    <w:multiLevelType w:val="multilevel"/>
    <w:tmpl w:val="242AC42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997"/>
        </w:tabs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7" w15:restartNumberingAfterBreak="0">
    <w:nsid w:val="38CA4EAC"/>
    <w:multiLevelType w:val="hybridMultilevel"/>
    <w:tmpl w:val="E21AB6B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B32DE2"/>
    <w:multiLevelType w:val="hybridMultilevel"/>
    <w:tmpl w:val="9CAE2D3C"/>
    <w:lvl w:ilvl="0" w:tplc="C05E7812">
      <w:start w:val="1"/>
      <w:numFmt w:val="bullet"/>
      <w:pStyle w:val="Punktlista1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4EB2747"/>
    <w:multiLevelType w:val="hybridMultilevel"/>
    <w:tmpl w:val="3070BC1A"/>
    <w:lvl w:ilvl="0" w:tplc="EAF8C85C">
      <w:start w:val="1"/>
      <w:numFmt w:val="bullet"/>
      <w:pStyle w:val="Punklistafyrkant"/>
      <w:lvlText w:val="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653B4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069" w:hanging="360"/>
      </w:pPr>
      <w:rPr>
        <w:rFonts w:ascii="Symbol" w:hAnsi="Symbol" w:hint="default"/>
      </w:rPr>
    </w:lvl>
  </w:abstractNum>
  <w:abstractNum w:abstractNumId="11" w15:restartNumberingAfterBreak="0">
    <w:nsid w:val="4EE85505"/>
    <w:multiLevelType w:val="hybridMultilevel"/>
    <w:tmpl w:val="C138126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403D8B"/>
    <w:multiLevelType w:val="hybridMultilevel"/>
    <w:tmpl w:val="17B2552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3" w15:restartNumberingAfterBreak="0">
    <w:nsid w:val="64BB38D3"/>
    <w:multiLevelType w:val="hybridMultilevel"/>
    <w:tmpl w:val="7D8C0B1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4" w15:restartNumberingAfterBreak="0">
    <w:nsid w:val="6A17354A"/>
    <w:multiLevelType w:val="hybridMultilevel"/>
    <w:tmpl w:val="65083E42"/>
    <w:lvl w:ilvl="0" w:tplc="D4E888F0">
      <w:start w:val="1"/>
      <w:numFmt w:val="bullet"/>
      <w:pStyle w:val="NormalPunktlist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7A3C74"/>
    <w:multiLevelType w:val="hybridMultilevel"/>
    <w:tmpl w:val="DE0027D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90E5739"/>
    <w:multiLevelType w:val="hybridMultilevel"/>
    <w:tmpl w:val="7E480958"/>
    <w:lvl w:ilvl="0" w:tplc="041D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79B55533"/>
    <w:multiLevelType w:val="hybridMultilevel"/>
    <w:tmpl w:val="9A0C30BA"/>
    <w:lvl w:ilvl="0" w:tplc="041D000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70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7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504" w:hanging="360"/>
      </w:pPr>
      <w:rPr>
        <w:rFonts w:ascii="Wingdings" w:hAnsi="Wingdings" w:hint="default"/>
      </w:rPr>
    </w:lvl>
  </w:abstractNum>
  <w:abstractNum w:abstractNumId="18" w15:restartNumberingAfterBreak="0">
    <w:nsid w:val="7FFD6CA4"/>
    <w:multiLevelType w:val="hybridMultilevel"/>
    <w:tmpl w:val="55F62F6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num w:numId="1" w16cid:durableId="82858">
    <w:abstractNumId w:val="3"/>
  </w:num>
  <w:num w:numId="2" w16cid:durableId="492183242">
    <w:abstractNumId w:val="4"/>
  </w:num>
  <w:num w:numId="3" w16cid:durableId="703605276">
    <w:abstractNumId w:val="8"/>
  </w:num>
  <w:num w:numId="4" w16cid:durableId="342362452">
    <w:abstractNumId w:val="6"/>
  </w:num>
  <w:num w:numId="5" w16cid:durableId="288097064">
    <w:abstractNumId w:val="16"/>
  </w:num>
  <w:num w:numId="6" w16cid:durableId="364407959">
    <w:abstractNumId w:val="5"/>
  </w:num>
  <w:num w:numId="7" w16cid:durableId="1923757888">
    <w:abstractNumId w:val="9"/>
  </w:num>
  <w:num w:numId="8" w16cid:durableId="1973974466">
    <w:abstractNumId w:val="14"/>
  </w:num>
  <w:num w:numId="9" w16cid:durableId="1547981703">
    <w:abstractNumId w:val="7"/>
  </w:num>
  <w:num w:numId="10" w16cid:durableId="1115978833">
    <w:abstractNumId w:val="15"/>
  </w:num>
  <w:num w:numId="11" w16cid:durableId="56900466">
    <w:abstractNumId w:val="9"/>
  </w:num>
  <w:num w:numId="12" w16cid:durableId="1928417117">
    <w:abstractNumId w:val="9"/>
  </w:num>
  <w:num w:numId="13" w16cid:durableId="625507281">
    <w:abstractNumId w:val="9"/>
  </w:num>
  <w:num w:numId="14" w16cid:durableId="1598246528">
    <w:abstractNumId w:val="9"/>
  </w:num>
  <w:num w:numId="15" w16cid:durableId="393554889">
    <w:abstractNumId w:val="9"/>
  </w:num>
  <w:num w:numId="16" w16cid:durableId="1528443314">
    <w:abstractNumId w:val="9"/>
  </w:num>
  <w:num w:numId="17" w16cid:durableId="698362213">
    <w:abstractNumId w:val="9"/>
  </w:num>
  <w:num w:numId="18" w16cid:durableId="1541556429">
    <w:abstractNumId w:val="3"/>
  </w:num>
  <w:num w:numId="19" w16cid:durableId="1176962060">
    <w:abstractNumId w:val="3"/>
  </w:num>
  <w:num w:numId="20" w16cid:durableId="802384349">
    <w:abstractNumId w:val="3"/>
  </w:num>
  <w:num w:numId="21" w16cid:durableId="3946639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2" w16cid:durableId="564413690">
    <w:abstractNumId w:val="10"/>
  </w:num>
  <w:num w:numId="23" w16cid:durableId="617877884">
    <w:abstractNumId w:val="9"/>
  </w:num>
  <w:num w:numId="24" w16cid:durableId="472210500">
    <w:abstractNumId w:val="9"/>
  </w:num>
  <w:num w:numId="25" w16cid:durableId="1576165284">
    <w:abstractNumId w:val="3"/>
  </w:num>
  <w:num w:numId="26" w16cid:durableId="326982845">
    <w:abstractNumId w:val="11"/>
  </w:num>
  <w:num w:numId="27" w16cid:durableId="2129280387">
    <w:abstractNumId w:val="9"/>
  </w:num>
  <w:num w:numId="28" w16cid:durableId="1626696570">
    <w:abstractNumId w:val="3"/>
  </w:num>
  <w:num w:numId="29" w16cid:durableId="970355594">
    <w:abstractNumId w:val="3"/>
  </w:num>
  <w:num w:numId="30" w16cid:durableId="993606693">
    <w:abstractNumId w:val="9"/>
  </w:num>
  <w:num w:numId="31" w16cid:durableId="1548564416">
    <w:abstractNumId w:val="9"/>
  </w:num>
  <w:num w:numId="32" w16cid:durableId="1951235547">
    <w:abstractNumId w:val="9"/>
  </w:num>
  <w:num w:numId="33" w16cid:durableId="1388603311">
    <w:abstractNumId w:val="9"/>
  </w:num>
  <w:num w:numId="34" w16cid:durableId="35273682">
    <w:abstractNumId w:val="12"/>
  </w:num>
  <w:num w:numId="35" w16cid:durableId="238179560">
    <w:abstractNumId w:val="3"/>
  </w:num>
  <w:num w:numId="36" w16cid:durableId="1962491081">
    <w:abstractNumId w:val="3"/>
  </w:num>
  <w:num w:numId="37" w16cid:durableId="425081771">
    <w:abstractNumId w:val="3"/>
  </w:num>
  <w:num w:numId="38" w16cid:durableId="721948447">
    <w:abstractNumId w:val="3"/>
  </w:num>
  <w:num w:numId="39" w16cid:durableId="1826816242">
    <w:abstractNumId w:val="1"/>
  </w:num>
  <w:num w:numId="40" w16cid:durableId="499153130">
    <w:abstractNumId w:val="18"/>
  </w:num>
  <w:num w:numId="41" w16cid:durableId="1846362769">
    <w:abstractNumId w:val="17"/>
  </w:num>
  <w:num w:numId="42" w16cid:durableId="105084911">
    <w:abstractNumId w:val="13"/>
  </w:num>
  <w:num w:numId="43" w16cid:durableId="7775559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A1sTA1MrS0NDVW0lEKTi0uzszPAykwqgUAVXf0PiwAAAA="/>
  </w:docVars>
  <w:rsids>
    <w:rsidRoot w:val="00CA4C86"/>
    <w:rsid w:val="000045C1"/>
    <w:rsid w:val="0001141C"/>
    <w:rsid w:val="00012EE2"/>
    <w:rsid w:val="00014A82"/>
    <w:rsid w:val="0002018D"/>
    <w:rsid w:val="00024A1C"/>
    <w:rsid w:val="00030776"/>
    <w:rsid w:val="0003379E"/>
    <w:rsid w:val="00043599"/>
    <w:rsid w:val="00043FC7"/>
    <w:rsid w:val="000456FF"/>
    <w:rsid w:val="00046F92"/>
    <w:rsid w:val="00053E97"/>
    <w:rsid w:val="000573B5"/>
    <w:rsid w:val="00057493"/>
    <w:rsid w:val="00061478"/>
    <w:rsid w:val="00064D2F"/>
    <w:rsid w:val="000659B4"/>
    <w:rsid w:val="00073986"/>
    <w:rsid w:val="000754D5"/>
    <w:rsid w:val="000762D8"/>
    <w:rsid w:val="000763C2"/>
    <w:rsid w:val="00077539"/>
    <w:rsid w:val="000777E2"/>
    <w:rsid w:val="00084CF3"/>
    <w:rsid w:val="00085285"/>
    <w:rsid w:val="000858FE"/>
    <w:rsid w:val="00085C00"/>
    <w:rsid w:val="00087112"/>
    <w:rsid w:val="0009244F"/>
    <w:rsid w:val="00094BA1"/>
    <w:rsid w:val="00097E52"/>
    <w:rsid w:val="000A13C8"/>
    <w:rsid w:val="000A1833"/>
    <w:rsid w:val="000A1FF8"/>
    <w:rsid w:val="000A4D17"/>
    <w:rsid w:val="000A622D"/>
    <w:rsid w:val="000B04C7"/>
    <w:rsid w:val="000B0794"/>
    <w:rsid w:val="000B2CCA"/>
    <w:rsid w:val="000B4D7B"/>
    <w:rsid w:val="000B74E2"/>
    <w:rsid w:val="000B7D9D"/>
    <w:rsid w:val="000C26F5"/>
    <w:rsid w:val="000C3543"/>
    <w:rsid w:val="000C60EE"/>
    <w:rsid w:val="000C66D1"/>
    <w:rsid w:val="000D01F4"/>
    <w:rsid w:val="000D03DD"/>
    <w:rsid w:val="000D34BC"/>
    <w:rsid w:val="000D3E94"/>
    <w:rsid w:val="000D5BF3"/>
    <w:rsid w:val="000D721E"/>
    <w:rsid w:val="000E15BF"/>
    <w:rsid w:val="000E1C65"/>
    <w:rsid w:val="000E3360"/>
    <w:rsid w:val="000E35BE"/>
    <w:rsid w:val="000E40E8"/>
    <w:rsid w:val="000E5084"/>
    <w:rsid w:val="000E692D"/>
    <w:rsid w:val="000F01FC"/>
    <w:rsid w:val="000F2611"/>
    <w:rsid w:val="00100655"/>
    <w:rsid w:val="001019FA"/>
    <w:rsid w:val="001072CC"/>
    <w:rsid w:val="00113742"/>
    <w:rsid w:val="00114FF4"/>
    <w:rsid w:val="001151E8"/>
    <w:rsid w:val="00115543"/>
    <w:rsid w:val="00115692"/>
    <w:rsid w:val="00122649"/>
    <w:rsid w:val="001317B9"/>
    <w:rsid w:val="00143287"/>
    <w:rsid w:val="001445B7"/>
    <w:rsid w:val="00146EF8"/>
    <w:rsid w:val="00147B91"/>
    <w:rsid w:val="00151785"/>
    <w:rsid w:val="00157035"/>
    <w:rsid w:val="001602CE"/>
    <w:rsid w:val="00160723"/>
    <w:rsid w:val="00161A3B"/>
    <w:rsid w:val="00163FD1"/>
    <w:rsid w:val="00164A14"/>
    <w:rsid w:val="0017030D"/>
    <w:rsid w:val="00170436"/>
    <w:rsid w:val="00170497"/>
    <w:rsid w:val="00171441"/>
    <w:rsid w:val="00173E14"/>
    <w:rsid w:val="0017481F"/>
    <w:rsid w:val="00181B16"/>
    <w:rsid w:val="001872AB"/>
    <w:rsid w:val="00187FE0"/>
    <w:rsid w:val="00190520"/>
    <w:rsid w:val="0019351E"/>
    <w:rsid w:val="00196C04"/>
    <w:rsid w:val="001A25A1"/>
    <w:rsid w:val="001A737B"/>
    <w:rsid w:val="001A7453"/>
    <w:rsid w:val="001B0636"/>
    <w:rsid w:val="001B08EA"/>
    <w:rsid w:val="001B51E7"/>
    <w:rsid w:val="001C0646"/>
    <w:rsid w:val="001C23A5"/>
    <w:rsid w:val="001C3BF4"/>
    <w:rsid w:val="001C6439"/>
    <w:rsid w:val="001D26DF"/>
    <w:rsid w:val="001D2782"/>
    <w:rsid w:val="001D4753"/>
    <w:rsid w:val="001D5D1F"/>
    <w:rsid w:val="001D60A4"/>
    <w:rsid w:val="001D670E"/>
    <w:rsid w:val="001E6680"/>
    <w:rsid w:val="001F0040"/>
    <w:rsid w:val="001F0350"/>
    <w:rsid w:val="001F14D8"/>
    <w:rsid w:val="001F21CF"/>
    <w:rsid w:val="00202427"/>
    <w:rsid w:val="00214759"/>
    <w:rsid w:val="00217002"/>
    <w:rsid w:val="00220DFE"/>
    <w:rsid w:val="00220F15"/>
    <w:rsid w:val="002254F6"/>
    <w:rsid w:val="00225CA5"/>
    <w:rsid w:val="00226996"/>
    <w:rsid w:val="00230F2E"/>
    <w:rsid w:val="00231532"/>
    <w:rsid w:val="002317E9"/>
    <w:rsid w:val="00231F6F"/>
    <w:rsid w:val="00231F98"/>
    <w:rsid w:val="00233530"/>
    <w:rsid w:val="00237DD1"/>
    <w:rsid w:val="0024578C"/>
    <w:rsid w:val="0025043B"/>
    <w:rsid w:val="00255993"/>
    <w:rsid w:val="00255DF3"/>
    <w:rsid w:val="00261611"/>
    <w:rsid w:val="00262C70"/>
    <w:rsid w:val="00263789"/>
    <w:rsid w:val="00264C8E"/>
    <w:rsid w:val="00264ECC"/>
    <w:rsid w:val="0026661A"/>
    <w:rsid w:val="00270A3F"/>
    <w:rsid w:val="002719BD"/>
    <w:rsid w:val="00275474"/>
    <w:rsid w:val="0028013F"/>
    <w:rsid w:val="00283027"/>
    <w:rsid w:val="00283520"/>
    <w:rsid w:val="00283EE5"/>
    <w:rsid w:val="00286F55"/>
    <w:rsid w:val="002875ED"/>
    <w:rsid w:val="00291865"/>
    <w:rsid w:val="002929F0"/>
    <w:rsid w:val="00292E36"/>
    <w:rsid w:val="002A1F09"/>
    <w:rsid w:val="002B0C88"/>
    <w:rsid w:val="002B259A"/>
    <w:rsid w:val="002B2DC3"/>
    <w:rsid w:val="002B2DDD"/>
    <w:rsid w:val="002B330D"/>
    <w:rsid w:val="002C32DF"/>
    <w:rsid w:val="002C3B37"/>
    <w:rsid w:val="002C7E06"/>
    <w:rsid w:val="002D1C02"/>
    <w:rsid w:val="002D2AA9"/>
    <w:rsid w:val="002D5581"/>
    <w:rsid w:val="002D798C"/>
    <w:rsid w:val="002D7EC8"/>
    <w:rsid w:val="002E0F76"/>
    <w:rsid w:val="002E1305"/>
    <w:rsid w:val="002E3968"/>
    <w:rsid w:val="002E5BD0"/>
    <w:rsid w:val="002E5DA3"/>
    <w:rsid w:val="002F4AD1"/>
    <w:rsid w:val="002F5854"/>
    <w:rsid w:val="002F5FA2"/>
    <w:rsid w:val="002F7953"/>
    <w:rsid w:val="00301DFF"/>
    <w:rsid w:val="0030277D"/>
    <w:rsid w:val="003066B6"/>
    <w:rsid w:val="00306C14"/>
    <w:rsid w:val="0030756F"/>
    <w:rsid w:val="0031581C"/>
    <w:rsid w:val="00317220"/>
    <w:rsid w:val="00317359"/>
    <w:rsid w:val="00317737"/>
    <w:rsid w:val="003216F6"/>
    <w:rsid w:val="003222E3"/>
    <w:rsid w:val="003234C8"/>
    <w:rsid w:val="00331622"/>
    <w:rsid w:val="0033278A"/>
    <w:rsid w:val="00333C59"/>
    <w:rsid w:val="00334078"/>
    <w:rsid w:val="0033441C"/>
    <w:rsid w:val="003352EA"/>
    <w:rsid w:val="00341410"/>
    <w:rsid w:val="003427E8"/>
    <w:rsid w:val="003478F4"/>
    <w:rsid w:val="00350C70"/>
    <w:rsid w:val="00350DA5"/>
    <w:rsid w:val="00350F3A"/>
    <w:rsid w:val="003519BD"/>
    <w:rsid w:val="0035498D"/>
    <w:rsid w:val="003553C5"/>
    <w:rsid w:val="003558D9"/>
    <w:rsid w:val="00357B9F"/>
    <w:rsid w:val="00365009"/>
    <w:rsid w:val="00366B9E"/>
    <w:rsid w:val="0037548E"/>
    <w:rsid w:val="003775CB"/>
    <w:rsid w:val="00377E7E"/>
    <w:rsid w:val="003805EF"/>
    <w:rsid w:val="00384F69"/>
    <w:rsid w:val="0038765A"/>
    <w:rsid w:val="00387BDD"/>
    <w:rsid w:val="00390430"/>
    <w:rsid w:val="003910E0"/>
    <w:rsid w:val="003911F2"/>
    <w:rsid w:val="00393D22"/>
    <w:rsid w:val="003A08F4"/>
    <w:rsid w:val="003A0DC6"/>
    <w:rsid w:val="003A1CEF"/>
    <w:rsid w:val="003A5732"/>
    <w:rsid w:val="003B0D01"/>
    <w:rsid w:val="003B1163"/>
    <w:rsid w:val="003B3828"/>
    <w:rsid w:val="003C0BDD"/>
    <w:rsid w:val="003C2BCB"/>
    <w:rsid w:val="003C6975"/>
    <w:rsid w:val="003D4823"/>
    <w:rsid w:val="003D5B91"/>
    <w:rsid w:val="003D747F"/>
    <w:rsid w:val="003E1891"/>
    <w:rsid w:val="003F4A1F"/>
    <w:rsid w:val="003F50A1"/>
    <w:rsid w:val="003F57CF"/>
    <w:rsid w:val="00401F8C"/>
    <w:rsid w:val="00402B17"/>
    <w:rsid w:val="00403A9B"/>
    <w:rsid w:val="004055A2"/>
    <w:rsid w:val="004121CE"/>
    <w:rsid w:val="00412C14"/>
    <w:rsid w:val="00413A0B"/>
    <w:rsid w:val="0041647D"/>
    <w:rsid w:val="004179F2"/>
    <w:rsid w:val="00421404"/>
    <w:rsid w:val="0042242C"/>
    <w:rsid w:val="004248EC"/>
    <w:rsid w:val="00425876"/>
    <w:rsid w:val="00426B9D"/>
    <w:rsid w:val="00426BC2"/>
    <w:rsid w:val="00426CF6"/>
    <w:rsid w:val="00427D6F"/>
    <w:rsid w:val="00435A48"/>
    <w:rsid w:val="00436429"/>
    <w:rsid w:val="00437A6E"/>
    <w:rsid w:val="00440C02"/>
    <w:rsid w:val="004459E0"/>
    <w:rsid w:val="00446897"/>
    <w:rsid w:val="00446F67"/>
    <w:rsid w:val="00447C16"/>
    <w:rsid w:val="0045745D"/>
    <w:rsid w:val="00461EE9"/>
    <w:rsid w:val="00465EBB"/>
    <w:rsid w:val="00466274"/>
    <w:rsid w:val="00474C21"/>
    <w:rsid w:val="0047758E"/>
    <w:rsid w:val="00480F4B"/>
    <w:rsid w:val="00480F9A"/>
    <w:rsid w:val="004811B6"/>
    <w:rsid w:val="0048264A"/>
    <w:rsid w:val="00482B6D"/>
    <w:rsid w:val="00482E66"/>
    <w:rsid w:val="00484A2C"/>
    <w:rsid w:val="004875BE"/>
    <w:rsid w:val="00487C47"/>
    <w:rsid w:val="00491C6D"/>
    <w:rsid w:val="00493A53"/>
    <w:rsid w:val="00494598"/>
    <w:rsid w:val="004962AB"/>
    <w:rsid w:val="004977CB"/>
    <w:rsid w:val="004A1525"/>
    <w:rsid w:val="004A243A"/>
    <w:rsid w:val="004A5135"/>
    <w:rsid w:val="004A61B7"/>
    <w:rsid w:val="004A74F2"/>
    <w:rsid w:val="004A7B5E"/>
    <w:rsid w:val="004B3677"/>
    <w:rsid w:val="004B629A"/>
    <w:rsid w:val="004B79C0"/>
    <w:rsid w:val="004B7AF3"/>
    <w:rsid w:val="004C0ACB"/>
    <w:rsid w:val="004C16B4"/>
    <w:rsid w:val="004C544B"/>
    <w:rsid w:val="004C585F"/>
    <w:rsid w:val="004C63D2"/>
    <w:rsid w:val="004D2801"/>
    <w:rsid w:val="004D49E7"/>
    <w:rsid w:val="004D545B"/>
    <w:rsid w:val="004D7A3D"/>
    <w:rsid w:val="004E03E8"/>
    <w:rsid w:val="004E04C2"/>
    <w:rsid w:val="004E1879"/>
    <w:rsid w:val="004E1D6D"/>
    <w:rsid w:val="004E1F7A"/>
    <w:rsid w:val="004E4450"/>
    <w:rsid w:val="004E567A"/>
    <w:rsid w:val="004E5AE8"/>
    <w:rsid w:val="004E6C95"/>
    <w:rsid w:val="004F3314"/>
    <w:rsid w:val="004F3D7C"/>
    <w:rsid w:val="00501306"/>
    <w:rsid w:val="00502575"/>
    <w:rsid w:val="0050405F"/>
    <w:rsid w:val="005045E2"/>
    <w:rsid w:val="00504EC0"/>
    <w:rsid w:val="005054E7"/>
    <w:rsid w:val="005071EF"/>
    <w:rsid w:val="00507412"/>
    <w:rsid w:val="0052123D"/>
    <w:rsid w:val="00526EED"/>
    <w:rsid w:val="00527D2E"/>
    <w:rsid w:val="00530DF2"/>
    <w:rsid w:val="005316D4"/>
    <w:rsid w:val="005400E8"/>
    <w:rsid w:val="00540FC0"/>
    <w:rsid w:val="005448B4"/>
    <w:rsid w:val="00545AE0"/>
    <w:rsid w:val="005466A6"/>
    <w:rsid w:val="00547FC8"/>
    <w:rsid w:val="005512F9"/>
    <w:rsid w:val="0055237A"/>
    <w:rsid w:val="00562243"/>
    <w:rsid w:val="0056313A"/>
    <w:rsid w:val="00575057"/>
    <w:rsid w:val="00584F51"/>
    <w:rsid w:val="005873B4"/>
    <w:rsid w:val="005877AC"/>
    <w:rsid w:val="00590E8C"/>
    <w:rsid w:val="00593658"/>
    <w:rsid w:val="00597695"/>
    <w:rsid w:val="005A1F6F"/>
    <w:rsid w:val="005A3304"/>
    <w:rsid w:val="005A6C99"/>
    <w:rsid w:val="005B3C81"/>
    <w:rsid w:val="005B6187"/>
    <w:rsid w:val="005C2AAD"/>
    <w:rsid w:val="005C47D4"/>
    <w:rsid w:val="005C56E5"/>
    <w:rsid w:val="005D03A5"/>
    <w:rsid w:val="005D1ACB"/>
    <w:rsid w:val="005D3721"/>
    <w:rsid w:val="005D42E0"/>
    <w:rsid w:val="005D551B"/>
    <w:rsid w:val="005E0576"/>
    <w:rsid w:val="005E2BEC"/>
    <w:rsid w:val="005E34D5"/>
    <w:rsid w:val="005E5A33"/>
    <w:rsid w:val="005E774A"/>
    <w:rsid w:val="005F096F"/>
    <w:rsid w:val="005F4063"/>
    <w:rsid w:val="00600B15"/>
    <w:rsid w:val="006012D5"/>
    <w:rsid w:val="0060240E"/>
    <w:rsid w:val="00603DAB"/>
    <w:rsid w:val="0060453A"/>
    <w:rsid w:val="00604C45"/>
    <w:rsid w:val="0061466F"/>
    <w:rsid w:val="00614E50"/>
    <w:rsid w:val="00614FF2"/>
    <w:rsid w:val="006169BD"/>
    <w:rsid w:val="00622019"/>
    <w:rsid w:val="00625836"/>
    <w:rsid w:val="006342EC"/>
    <w:rsid w:val="00635564"/>
    <w:rsid w:val="006373A6"/>
    <w:rsid w:val="0064214A"/>
    <w:rsid w:val="006518C7"/>
    <w:rsid w:val="006533EE"/>
    <w:rsid w:val="0065351F"/>
    <w:rsid w:val="00653BBC"/>
    <w:rsid w:val="006565C9"/>
    <w:rsid w:val="00662BEF"/>
    <w:rsid w:val="00663431"/>
    <w:rsid w:val="00666620"/>
    <w:rsid w:val="00666A5F"/>
    <w:rsid w:val="006702DF"/>
    <w:rsid w:val="0067132E"/>
    <w:rsid w:val="006718E9"/>
    <w:rsid w:val="0067328E"/>
    <w:rsid w:val="006750CD"/>
    <w:rsid w:val="00683AA4"/>
    <w:rsid w:val="00687E22"/>
    <w:rsid w:val="00695D2E"/>
    <w:rsid w:val="006A17E8"/>
    <w:rsid w:val="006A226A"/>
    <w:rsid w:val="006A3B22"/>
    <w:rsid w:val="006A7701"/>
    <w:rsid w:val="006B216F"/>
    <w:rsid w:val="006B23B3"/>
    <w:rsid w:val="006B2C18"/>
    <w:rsid w:val="006B554F"/>
    <w:rsid w:val="006C45AD"/>
    <w:rsid w:val="006C4857"/>
    <w:rsid w:val="006C5DB1"/>
    <w:rsid w:val="006C60E6"/>
    <w:rsid w:val="006E31AB"/>
    <w:rsid w:val="006F039C"/>
    <w:rsid w:val="006F15A5"/>
    <w:rsid w:val="006F2F5E"/>
    <w:rsid w:val="006F3BC6"/>
    <w:rsid w:val="006F4936"/>
    <w:rsid w:val="006F532C"/>
    <w:rsid w:val="006F7788"/>
    <w:rsid w:val="00702ED8"/>
    <w:rsid w:val="007069DB"/>
    <w:rsid w:val="00713490"/>
    <w:rsid w:val="00715FFC"/>
    <w:rsid w:val="007205C0"/>
    <w:rsid w:val="00724030"/>
    <w:rsid w:val="00725F49"/>
    <w:rsid w:val="007328DD"/>
    <w:rsid w:val="00734764"/>
    <w:rsid w:val="007423AB"/>
    <w:rsid w:val="00744C93"/>
    <w:rsid w:val="00751ECA"/>
    <w:rsid w:val="00753C06"/>
    <w:rsid w:val="00755151"/>
    <w:rsid w:val="00756E58"/>
    <w:rsid w:val="00761883"/>
    <w:rsid w:val="00762E24"/>
    <w:rsid w:val="0076388A"/>
    <w:rsid w:val="0076564B"/>
    <w:rsid w:val="007679A6"/>
    <w:rsid w:val="00772236"/>
    <w:rsid w:val="00774893"/>
    <w:rsid w:val="007771EE"/>
    <w:rsid w:val="00777E69"/>
    <w:rsid w:val="00777F83"/>
    <w:rsid w:val="00780F7F"/>
    <w:rsid w:val="00784A2C"/>
    <w:rsid w:val="00787E59"/>
    <w:rsid w:val="007919E7"/>
    <w:rsid w:val="00793A5C"/>
    <w:rsid w:val="00793A7A"/>
    <w:rsid w:val="00793E25"/>
    <w:rsid w:val="00795B21"/>
    <w:rsid w:val="007969D2"/>
    <w:rsid w:val="007979F4"/>
    <w:rsid w:val="007A33A5"/>
    <w:rsid w:val="007A5D53"/>
    <w:rsid w:val="007B75A0"/>
    <w:rsid w:val="007C09A6"/>
    <w:rsid w:val="007C212C"/>
    <w:rsid w:val="007C7552"/>
    <w:rsid w:val="007C7B1C"/>
    <w:rsid w:val="007D17FD"/>
    <w:rsid w:val="007D1F35"/>
    <w:rsid w:val="007D49C2"/>
    <w:rsid w:val="007D5202"/>
    <w:rsid w:val="007D7B3C"/>
    <w:rsid w:val="007E18CA"/>
    <w:rsid w:val="007E4DB2"/>
    <w:rsid w:val="007F053B"/>
    <w:rsid w:val="007F1A2A"/>
    <w:rsid w:val="007F2801"/>
    <w:rsid w:val="007F5BF6"/>
    <w:rsid w:val="008028B7"/>
    <w:rsid w:val="008067E1"/>
    <w:rsid w:val="00806A57"/>
    <w:rsid w:val="00807BDE"/>
    <w:rsid w:val="00810AB1"/>
    <w:rsid w:val="00817A69"/>
    <w:rsid w:val="00821C87"/>
    <w:rsid w:val="00821EA8"/>
    <w:rsid w:val="00821FE8"/>
    <w:rsid w:val="00830822"/>
    <w:rsid w:val="0083108F"/>
    <w:rsid w:val="00832A41"/>
    <w:rsid w:val="00840B64"/>
    <w:rsid w:val="00845033"/>
    <w:rsid w:val="00845485"/>
    <w:rsid w:val="00847215"/>
    <w:rsid w:val="008513CA"/>
    <w:rsid w:val="00853B1C"/>
    <w:rsid w:val="00855064"/>
    <w:rsid w:val="00855131"/>
    <w:rsid w:val="00857B0D"/>
    <w:rsid w:val="0086054B"/>
    <w:rsid w:val="00861C07"/>
    <w:rsid w:val="00863692"/>
    <w:rsid w:val="00870679"/>
    <w:rsid w:val="00870CAB"/>
    <w:rsid w:val="00872D19"/>
    <w:rsid w:val="008732C0"/>
    <w:rsid w:val="008746AB"/>
    <w:rsid w:val="00875929"/>
    <w:rsid w:val="00877779"/>
    <w:rsid w:val="0088114A"/>
    <w:rsid w:val="008845CF"/>
    <w:rsid w:val="008848F8"/>
    <w:rsid w:val="00884C4D"/>
    <w:rsid w:val="00892909"/>
    <w:rsid w:val="0089399F"/>
    <w:rsid w:val="008A1BBA"/>
    <w:rsid w:val="008A446F"/>
    <w:rsid w:val="008A76AA"/>
    <w:rsid w:val="008B0964"/>
    <w:rsid w:val="008B09E1"/>
    <w:rsid w:val="008B0B1C"/>
    <w:rsid w:val="008B51B9"/>
    <w:rsid w:val="008B73B2"/>
    <w:rsid w:val="008C4A1A"/>
    <w:rsid w:val="008C555E"/>
    <w:rsid w:val="008C7649"/>
    <w:rsid w:val="008D09D4"/>
    <w:rsid w:val="008D1E00"/>
    <w:rsid w:val="008D24FD"/>
    <w:rsid w:val="008D3C41"/>
    <w:rsid w:val="008D6690"/>
    <w:rsid w:val="008E4B3A"/>
    <w:rsid w:val="008E575E"/>
    <w:rsid w:val="008F10B3"/>
    <w:rsid w:val="008F11A6"/>
    <w:rsid w:val="008F2EDB"/>
    <w:rsid w:val="008F587F"/>
    <w:rsid w:val="008F5C11"/>
    <w:rsid w:val="008F5E2C"/>
    <w:rsid w:val="009030DA"/>
    <w:rsid w:val="00906DDA"/>
    <w:rsid w:val="00911A71"/>
    <w:rsid w:val="00912922"/>
    <w:rsid w:val="00913E4B"/>
    <w:rsid w:val="00914721"/>
    <w:rsid w:val="00914B51"/>
    <w:rsid w:val="00921DAD"/>
    <w:rsid w:val="00922987"/>
    <w:rsid w:val="00923E24"/>
    <w:rsid w:val="00925308"/>
    <w:rsid w:val="00927C08"/>
    <w:rsid w:val="00927FA7"/>
    <w:rsid w:val="00934AF1"/>
    <w:rsid w:val="00935A48"/>
    <w:rsid w:val="0093758C"/>
    <w:rsid w:val="00941750"/>
    <w:rsid w:val="00941FC3"/>
    <w:rsid w:val="00943FCB"/>
    <w:rsid w:val="00944358"/>
    <w:rsid w:val="00947956"/>
    <w:rsid w:val="009561FD"/>
    <w:rsid w:val="00962032"/>
    <w:rsid w:val="00963460"/>
    <w:rsid w:val="00965B80"/>
    <w:rsid w:val="00973A05"/>
    <w:rsid w:val="00973B0C"/>
    <w:rsid w:val="00974FF9"/>
    <w:rsid w:val="00981F16"/>
    <w:rsid w:val="00981F77"/>
    <w:rsid w:val="00983225"/>
    <w:rsid w:val="009835C2"/>
    <w:rsid w:val="00987465"/>
    <w:rsid w:val="0099258C"/>
    <w:rsid w:val="00992A15"/>
    <w:rsid w:val="00992F1F"/>
    <w:rsid w:val="009946B4"/>
    <w:rsid w:val="00996FD4"/>
    <w:rsid w:val="009A0F21"/>
    <w:rsid w:val="009A114A"/>
    <w:rsid w:val="009A19A2"/>
    <w:rsid w:val="009B0BF0"/>
    <w:rsid w:val="009B1B78"/>
    <w:rsid w:val="009B52EE"/>
    <w:rsid w:val="009B5B24"/>
    <w:rsid w:val="009B6A00"/>
    <w:rsid w:val="009C1CDD"/>
    <w:rsid w:val="009C1D2A"/>
    <w:rsid w:val="009C61F1"/>
    <w:rsid w:val="009D5CDC"/>
    <w:rsid w:val="009D67C2"/>
    <w:rsid w:val="009E10DA"/>
    <w:rsid w:val="009E1A06"/>
    <w:rsid w:val="009E3131"/>
    <w:rsid w:val="009F15C5"/>
    <w:rsid w:val="009F21AA"/>
    <w:rsid w:val="009F23E2"/>
    <w:rsid w:val="009F2E39"/>
    <w:rsid w:val="009F39C2"/>
    <w:rsid w:val="009F5E90"/>
    <w:rsid w:val="009F7AAF"/>
    <w:rsid w:val="00A01032"/>
    <w:rsid w:val="00A05B3F"/>
    <w:rsid w:val="00A111AA"/>
    <w:rsid w:val="00A114DD"/>
    <w:rsid w:val="00A16CF5"/>
    <w:rsid w:val="00A23224"/>
    <w:rsid w:val="00A256D9"/>
    <w:rsid w:val="00A257B2"/>
    <w:rsid w:val="00A306D5"/>
    <w:rsid w:val="00A34233"/>
    <w:rsid w:val="00A37E9D"/>
    <w:rsid w:val="00A400C8"/>
    <w:rsid w:val="00A44F57"/>
    <w:rsid w:val="00A520FC"/>
    <w:rsid w:val="00A5321B"/>
    <w:rsid w:val="00A53259"/>
    <w:rsid w:val="00A53F12"/>
    <w:rsid w:val="00A541A6"/>
    <w:rsid w:val="00A55BA6"/>
    <w:rsid w:val="00A647F4"/>
    <w:rsid w:val="00A655F3"/>
    <w:rsid w:val="00A71F5C"/>
    <w:rsid w:val="00A72C9E"/>
    <w:rsid w:val="00A80719"/>
    <w:rsid w:val="00A82BDE"/>
    <w:rsid w:val="00A83E66"/>
    <w:rsid w:val="00A93B9C"/>
    <w:rsid w:val="00A94466"/>
    <w:rsid w:val="00A94A68"/>
    <w:rsid w:val="00A95F83"/>
    <w:rsid w:val="00A97399"/>
    <w:rsid w:val="00AA1BD9"/>
    <w:rsid w:val="00AA3D99"/>
    <w:rsid w:val="00AA42AA"/>
    <w:rsid w:val="00AA4600"/>
    <w:rsid w:val="00AA4A1E"/>
    <w:rsid w:val="00AA4C40"/>
    <w:rsid w:val="00AB0452"/>
    <w:rsid w:val="00AB2585"/>
    <w:rsid w:val="00AB27AC"/>
    <w:rsid w:val="00AB2F8C"/>
    <w:rsid w:val="00AC139B"/>
    <w:rsid w:val="00AC179D"/>
    <w:rsid w:val="00AC24B1"/>
    <w:rsid w:val="00AD026D"/>
    <w:rsid w:val="00AD3A92"/>
    <w:rsid w:val="00AD484E"/>
    <w:rsid w:val="00AD58A9"/>
    <w:rsid w:val="00AD7C0C"/>
    <w:rsid w:val="00AD7FFD"/>
    <w:rsid w:val="00AE15CB"/>
    <w:rsid w:val="00AE20D1"/>
    <w:rsid w:val="00AF1459"/>
    <w:rsid w:val="00AF1749"/>
    <w:rsid w:val="00AF20A8"/>
    <w:rsid w:val="00AF6270"/>
    <w:rsid w:val="00AF6E4F"/>
    <w:rsid w:val="00B02E53"/>
    <w:rsid w:val="00B20929"/>
    <w:rsid w:val="00B33D7D"/>
    <w:rsid w:val="00B3487D"/>
    <w:rsid w:val="00B34906"/>
    <w:rsid w:val="00B355BB"/>
    <w:rsid w:val="00B36399"/>
    <w:rsid w:val="00B36AB8"/>
    <w:rsid w:val="00B376EE"/>
    <w:rsid w:val="00B40C60"/>
    <w:rsid w:val="00B4414E"/>
    <w:rsid w:val="00B50828"/>
    <w:rsid w:val="00B52AAB"/>
    <w:rsid w:val="00B57AA0"/>
    <w:rsid w:val="00B61211"/>
    <w:rsid w:val="00B6177F"/>
    <w:rsid w:val="00B67865"/>
    <w:rsid w:val="00B71D36"/>
    <w:rsid w:val="00B73D2A"/>
    <w:rsid w:val="00B73D8C"/>
    <w:rsid w:val="00B74A2F"/>
    <w:rsid w:val="00B76236"/>
    <w:rsid w:val="00B7730B"/>
    <w:rsid w:val="00B84D1F"/>
    <w:rsid w:val="00B85E48"/>
    <w:rsid w:val="00B9024F"/>
    <w:rsid w:val="00B91C35"/>
    <w:rsid w:val="00B91CF7"/>
    <w:rsid w:val="00BA3C4B"/>
    <w:rsid w:val="00BA6100"/>
    <w:rsid w:val="00BA65A8"/>
    <w:rsid w:val="00BB018D"/>
    <w:rsid w:val="00BB0B35"/>
    <w:rsid w:val="00BB2CBD"/>
    <w:rsid w:val="00BB399A"/>
    <w:rsid w:val="00BB42DB"/>
    <w:rsid w:val="00BB7195"/>
    <w:rsid w:val="00BB770B"/>
    <w:rsid w:val="00BC1B7E"/>
    <w:rsid w:val="00BC3B10"/>
    <w:rsid w:val="00BC3D43"/>
    <w:rsid w:val="00BC4EBB"/>
    <w:rsid w:val="00BC63B2"/>
    <w:rsid w:val="00BD14C3"/>
    <w:rsid w:val="00BD1F2E"/>
    <w:rsid w:val="00BD5BC4"/>
    <w:rsid w:val="00BD6ACE"/>
    <w:rsid w:val="00BE7AFF"/>
    <w:rsid w:val="00BF0AF3"/>
    <w:rsid w:val="00BF4477"/>
    <w:rsid w:val="00BF49FD"/>
    <w:rsid w:val="00C008DB"/>
    <w:rsid w:val="00C06A66"/>
    <w:rsid w:val="00C13614"/>
    <w:rsid w:val="00C15F01"/>
    <w:rsid w:val="00C22B04"/>
    <w:rsid w:val="00C23DDE"/>
    <w:rsid w:val="00C3030E"/>
    <w:rsid w:val="00C30652"/>
    <w:rsid w:val="00C34451"/>
    <w:rsid w:val="00C3660F"/>
    <w:rsid w:val="00C37B30"/>
    <w:rsid w:val="00C400AF"/>
    <w:rsid w:val="00C4210A"/>
    <w:rsid w:val="00C427B7"/>
    <w:rsid w:val="00C43E42"/>
    <w:rsid w:val="00C4750E"/>
    <w:rsid w:val="00C50F60"/>
    <w:rsid w:val="00C514EA"/>
    <w:rsid w:val="00C52272"/>
    <w:rsid w:val="00C522C6"/>
    <w:rsid w:val="00C52E3C"/>
    <w:rsid w:val="00C5440C"/>
    <w:rsid w:val="00C550A9"/>
    <w:rsid w:val="00C55CF5"/>
    <w:rsid w:val="00C64014"/>
    <w:rsid w:val="00C640D9"/>
    <w:rsid w:val="00C65B90"/>
    <w:rsid w:val="00C7275F"/>
    <w:rsid w:val="00C72C47"/>
    <w:rsid w:val="00C72CCA"/>
    <w:rsid w:val="00C734AA"/>
    <w:rsid w:val="00C748BB"/>
    <w:rsid w:val="00C764E9"/>
    <w:rsid w:val="00C77212"/>
    <w:rsid w:val="00C83023"/>
    <w:rsid w:val="00C87A82"/>
    <w:rsid w:val="00C90703"/>
    <w:rsid w:val="00C941BA"/>
    <w:rsid w:val="00C94BEC"/>
    <w:rsid w:val="00C9699D"/>
    <w:rsid w:val="00CA07B9"/>
    <w:rsid w:val="00CA0AD1"/>
    <w:rsid w:val="00CA4C86"/>
    <w:rsid w:val="00CC1FE0"/>
    <w:rsid w:val="00CC7614"/>
    <w:rsid w:val="00CC7D83"/>
    <w:rsid w:val="00CD45CD"/>
    <w:rsid w:val="00CD7E77"/>
    <w:rsid w:val="00CE139A"/>
    <w:rsid w:val="00CE2C31"/>
    <w:rsid w:val="00CE400A"/>
    <w:rsid w:val="00CE450D"/>
    <w:rsid w:val="00CE45A0"/>
    <w:rsid w:val="00CE7D5D"/>
    <w:rsid w:val="00CF432C"/>
    <w:rsid w:val="00CF4E58"/>
    <w:rsid w:val="00CF7E89"/>
    <w:rsid w:val="00D00523"/>
    <w:rsid w:val="00D02491"/>
    <w:rsid w:val="00D03218"/>
    <w:rsid w:val="00D0419C"/>
    <w:rsid w:val="00D06198"/>
    <w:rsid w:val="00D12741"/>
    <w:rsid w:val="00D15176"/>
    <w:rsid w:val="00D15E68"/>
    <w:rsid w:val="00D23631"/>
    <w:rsid w:val="00D23CDF"/>
    <w:rsid w:val="00D23EB7"/>
    <w:rsid w:val="00D271CF"/>
    <w:rsid w:val="00D31332"/>
    <w:rsid w:val="00D35331"/>
    <w:rsid w:val="00D367E7"/>
    <w:rsid w:val="00D3771C"/>
    <w:rsid w:val="00D4568A"/>
    <w:rsid w:val="00D470AD"/>
    <w:rsid w:val="00D5567C"/>
    <w:rsid w:val="00D56C1C"/>
    <w:rsid w:val="00D60A41"/>
    <w:rsid w:val="00D70B9C"/>
    <w:rsid w:val="00D72893"/>
    <w:rsid w:val="00D755CA"/>
    <w:rsid w:val="00D8056F"/>
    <w:rsid w:val="00D809F6"/>
    <w:rsid w:val="00D82862"/>
    <w:rsid w:val="00D8369C"/>
    <w:rsid w:val="00D836B5"/>
    <w:rsid w:val="00D83C93"/>
    <w:rsid w:val="00D83FAD"/>
    <w:rsid w:val="00D8439E"/>
    <w:rsid w:val="00D90E09"/>
    <w:rsid w:val="00D9126E"/>
    <w:rsid w:val="00DA20BF"/>
    <w:rsid w:val="00DA4E25"/>
    <w:rsid w:val="00DB13E2"/>
    <w:rsid w:val="00DB155A"/>
    <w:rsid w:val="00DB244F"/>
    <w:rsid w:val="00DB2966"/>
    <w:rsid w:val="00DB3D56"/>
    <w:rsid w:val="00DB3D8D"/>
    <w:rsid w:val="00DB6AB7"/>
    <w:rsid w:val="00DC0CA6"/>
    <w:rsid w:val="00DC1D9A"/>
    <w:rsid w:val="00DC686F"/>
    <w:rsid w:val="00DD0162"/>
    <w:rsid w:val="00DD11E0"/>
    <w:rsid w:val="00DD2A28"/>
    <w:rsid w:val="00DD2F6C"/>
    <w:rsid w:val="00DD3EB6"/>
    <w:rsid w:val="00DD43DD"/>
    <w:rsid w:val="00DD4BB0"/>
    <w:rsid w:val="00DD4BDC"/>
    <w:rsid w:val="00DE23BF"/>
    <w:rsid w:val="00DF2FC9"/>
    <w:rsid w:val="00DF4F92"/>
    <w:rsid w:val="00E00654"/>
    <w:rsid w:val="00E0186A"/>
    <w:rsid w:val="00E01A6F"/>
    <w:rsid w:val="00E04C4B"/>
    <w:rsid w:val="00E073E8"/>
    <w:rsid w:val="00E1104A"/>
    <w:rsid w:val="00E1205B"/>
    <w:rsid w:val="00E13C08"/>
    <w:rsid w:val="00E14782"/>
    <w:rsid w:val="00E17AC0"/>
    <w:rsid w:val="00E230DB"/>
    <w:rsid w:val="00E233BD"/>
    <w:rsid w:val="00E33E48"/>
    <w:rsid w:val="00E375B6"/>
    <w:rsid w:val="00E37C6B"/>
    <w:rsid w:val="00E4273E"/>
    <w:rsid w:val="00E5138C"/>
    <w:rsid w:val="00E526A0"/>
    <w:rsid w:val="00E545E0"/>
    <w:rsid w:val="00E61372"/>
    <w:rsid w:val="00E616B4"/>
    <w:rsid w:val="00E617EC"/>
    <w:rsid w:val="00E64251"/>
    <w:rsid w:val="00E646F1"/>
    <w:rsid w:val="00E64828"/>
    <w:rsid w:val="00E66291"/>
    <w:rsid w:val="00E7057F"/>
    <w:rsid w:val="00E709D8"/>
    <w:rsid w:val="00E70BF7"/>
    <w:rsid w:val="00E71802"/>
    <w:rsid w:val="00E71A4B"/>
    <w:rsid w:val="00E72782"/>
    <w:rsid w:val="00E7637B"/>
    <w:rsid w:val="00E811A4"/>
    <w:rsid w:val="00E8128C"/>
    <w:rsid w:val="00E81761"/>
    <w:rsid w:val="00E8245A"/>
    <w:rsid w:val="00E90711"/>
    <w:rsid w:val="00E90DB8"/>
    <w:rsid w:val="00E91567"/>
    <w:rsid w:val="00E92757"/>
    <w:rsid w:val="00E92E63"/>
    <w:rsid w:val="00E95FE8"/>
    <w:rsid w:val="00EA07A6"/>
    <w:rsid w:val="00EA397E"/>
    <w:rsid w:val="00EA4808"/>
    <w:rsid w:val="00EA5537"/>
    <w:rsid w:val="00EA6039"/>
    <w:rsid w:val="00EA61F7"/>
    <w:rsid w:val="00EA623F"/>
    <w:rsid w:val="00EA71B9"/>
    <w:rsid w:val="00EB0152"/>
    <w:rsid w:val="00EB3F33"/>
    <w:rsid w:val="00EB5547"/>
    <w:rsid w:val="00EB5E84"/>
    <w:rsid w:val="00EB649C"/>
    <w:rsid w:val="00EB7854"/>
    <w:rsid w:val="00EC07A1"/>
    <w:rsid w:val="00EC0D8D"/>
    <w:rsid w:val="00EC2DBE"/>
    <w:rsid w:val="00ED13D8"/>
    <w:rsid w:val="00ED2AAB"/>
    <w:rsid w:val="00ED37C0"/>
    <w:rsid w:val="00ED4781"/>
    <w:rsid w:val="00EE0D42"/>
    <w:rsid w:val="00EF0C81"/>
    <w:rsid w:val="00EF4141"/>
    <w:rsid w:val="00EF5ED7"/>
    <w:rsid w:val="00EF6EF0"/>
    <w:rsid w:val="00EF7FBB"/>
    <w:rsid w:val="00F030AF"/>
    <w:rsid w:val="00F13024"/>
    <w:rsid w:val="00F14785"/>
    <w:rsid w:val="00F14A7B"/>
    <w:rsid w:val="00F14D2A"/>
    <w:rsid w:val="00F1640B"/>
    <w:rsid w:val="00F16C37"/>
    <w:rsid w:val="00F225DD"/>
    <w:rsid w:val="00F251E9"/>
    <w:rsid w:val="00F258B6"/>
    <w:rsid w:val="00F25A42"/>
    <w:rsid w:val="00F27D6D"/>
    <w:rsid w:val="00F34841"/>
    <w:rsid w:val="00F365BB"/>
    <w:rsid w:val="00F4082B"/>
    <w:rsid w:val="00F462B7"/>
    <w:rsid w:val="00F4687D"/>
    <w:rsid w:val="00F53A0A"/>
    <w:rsid w:val="00F5497E"/>
    <w:rsid w:val="00F60875"/>
    <w:rsid w:val="00F657C2"/>
    <w:rsid w:val="00F672A8"/>
    <w:rsid w:val="00F67ED9"/>
    <w:rsid w:val="00F723B9"/>
    <w:rsid w:val="00F73437"/>
    <w:rsid w:val="00F84492"/>
    <w:rsid w:val="00F84625"/>
    <w:rsid w:val="00F8485F"/>
    <w:rsid w:val="00F86C73"/>
    <w:rsid w:val="00F911EC"/>
    <w:rsid w:val="00F93675"/>
    <w:rsid w:val="00F94351"/>
    <w:rsid w:val="00F95206"/>
    <w:rsid w:val="00F9697C"/>
    <w:rsid w:val="00F9736F"/>
    <w:rsid w:val="00FA2B5E"/>
    <w:rsid w:val="00FA3B19"/>
    <w:rsid w:val="00FA3F28"/>
    <w:rsid w:val="00FA6510"/>
    <w:rsid w:val="00FB1E69"/>
    <w:rsid w:val="00FC21B1"/>
    <w:rsid w:val="00FC2D2C"/>
    <w:rsid w:val="00FC5CF2"/>
    <w:rsid w:val="00FC775F"/>
    <w:rsid w:val="00FD00E4"/>
    <w:rsid w:val="00FD0338"/>
    <w:rsid w:val="00FD2508"/>
    <w:rsid w:val="00FD2651"/>
    <w:rsid w:val="00FD27E9"/>
    <w:rsid w:val="00FD3B70"/>
    <w:rsid w:val="00FD5E4F"/>
    <w:rsid w:val="00FD642A"/>
    <w:rsid w:val="00FE00DC"/>
    <w:rsid w:val="00FE27ED"/>
    <w:rsid w:val="00FF0DAD"/>
    <w:rsid w:val="00FF1B1B"/>
    <w:rsid w:val="00FF2A8E"/>
    <w:rsid w:val="00FF7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BF0E6"/>
  <w15:docId w15:val="{BFCD6178-30EA-4244-B6A2-B7366A16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FF8"/>
    <w:pPr>
      <w:spacing w:after="0" w:line="240" w:lineRule="auto"/>
      <w:ind w:left="1304"/>
    </w:pPr>
    <w:rPr>
      <w:rFonts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qFormat/>
    <w:rsid w:val="00FD3B70"/>
    <w:pPr>
      <w:keepNext/>
      <w:numPr>
        <w:numId w:val="1"/>
      </w:numPr>
      <w:spacing w:before="240" w:after="60"/>
      <w:outlineLvl w:val="0"/>
    </w:pPr>
    <w:rPr>
      <w:rFonts w:cs="Arial"/>
      <w:b/>
      <w:bCs/>
      <w:smallCaps/>
      <w:color w:val="76923C" w:themeColor="accent3" w:themeShade="BF"/>
      <w:kern w:val="32"/>
      <w:sz w:val="32"/>
      <w:szCs w:val="32"/>
      <w:lang w:val="en-US"/>
    </w:rPr>
  </w:style>
  <w:style w:type="paragraph" w:styleId="Rubrik2">
    <w:name w:val="heading 2"/>
    <w:basedOn w:val="Normal"/>
    <w:next w:val="Normal"/>
    <w:link w:val="Rubrik2Char"/>
    <w:qFormat/>
    <w:rsid w:val="008C4A1A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color w:val="31849B" w:themeColor="accent5" w:themeShade="BF"/>
      <w:sz w:val="28"/>
      <w:szCs w:val="28"/>
    </w:rPr>
  </w:style>
  <w:style w:type="paragraph" w:styleId="Rubrik3">
    <w:name w:val="heading 3"/>
    <w:aliases w:val="Heading 3 Char"/>
    <w:basedOn w:val="Normal"/>
    <w:next w:val="Normal"/>
    <w:link w:val="Rubrik3Char"/>
    <w:autoRedefine/>
    <w:qFormat/>
    <w:rsid w:val="008D09D4"/>
    <w:pPr>
      <w:keepNext/>
      <w:numPr>
        <w:ilvl w:val="2"/>
        <w:numId w:val="1"/>
      </w:numPr>
      <w:tabs>
        <w:tab w:val="left" w:pos="993"/>
      </w:tabs>
      <w:spacing w:before="240" w:after="60"/>
      <w:outlineLvl w:val="2"/>
    </w:pPr>
    <w:rPr>
      <w:rFonts w:ascii="Arial" w:eastAsiaTheme="minorHAnsi" w:hAnsi="Arial" w:cs="Arial"/>
      <w:b/>
      <w:bCs/>
      <w:i/>
      <w:color w:val="365F91" w:themeColor="accent1" w:themeShade="BF"/>
      <w:sz w:val="26"/>
      <w:szCs w:val="26"/>
      <w:lang w:eastAsia="en-US"/>
    </w:rPr>
  </w:style>
  <w:style w:type="paragraph" w:styleId="Rubrik4">
    <w:name w:val="heading 4"/>
    <w:basedOn w:val="Normal"/>
    <w:next w:val="Normal"/>
    <w:link w:val="Rubrik4Char"/>
    <w:autoRedefine/>
    <w:qFormat/>
    <w:rsid w:val="004055A2"/>
    <w:pPr>
      <w:keepNext/>
      <w:numPr>
        <w:ilvl w:val="3"/>
        <w:numId w:val="1"/>
      </w:numPr>
      <w:tabs>
        <w:tab w:val="left" w:pos="993"/>
      </w:tabs>
      <w:spacing w:before="240" w:after="60"/>
      <w:outlineLvl w:val="3"/>
    </w:pPr>
    <w:rPr>
      <w:rFonts w:ascii="Arial" w:hAnsi="Arial" w:cs="Arial"/>
      <w:iCs/>
      <w:color w:val="365F91" w:themeColor="accent1" w:themeShade="BF"/>
      <w:sz w:val="26"/>
      <w:szCs w:val="26"/>
    </w:rPr>
  </w:style>
  <w:style w:type="paragraph" w:styleId="Rubrik5">
    <w:name w:val="heading 5"/>
    <w:basedOn w:val="Normal"/>
    <w:next w:val="Normal"/>
    <w:link w:val="Rubrik5Char"/>
    <w:qFormat/>
    <w:rsid w:val="00635564"/>
    <w:pPr>
      <w:numPr>
        <w:ilvl w:val="4"/>
        <w:numId w:val="1"/>
      </w:numPr>
      <w:spacing w:before="240" w:after="60"/>
      <w:outlineLvl w:val="4"/>
    </w:pPr>
    <w:rPr>
      <w:b/>
      <w:bCs/>
      <w:i/>
      <w:iCs/>
      <w:color w:val="365F91" w:themeColor="accent1" w:themeShade="BF"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B508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Rubrik1"/>
    <w:next w:val="Normal"/>
    <w:link w:val="RubrikChar"/>
    <w:rsid w:val="005045E2"/>
    <w:pPr>
      <w:suppressAutoHyphens/>
      <w:spacing w:before="360" w:after="240"/>
    </w:pPr>
    <w:rPr>
      <w:color w:val="9BBB59" w:themeColor="accent3"/>
    </w:rPr>
  </w:style>
  <w:style w:type="character" w:customStyle="1" w:styleId="RubrikChar">
    <w:name w:val="Rubrik Char"/>
    <w:basedOn w:val="Standardstycketeckensnitt"/>
    <w:link w:val="Rubrik"/>
    <w:rsid w:val="005045E2"/>
    <w:rPr>
      <w:rFonts w:asciiTheme="majorHAnsi" w:hAnsiTheme="majorHAnsi" w:cs="Arial"/>
      <w:b/>
      <w:bCs/>
      <w:color w:val="9BBB59" w:themeColor="accent3"/>
      <w:kern w:val="32"/>
      <w:sz w:val="32"/>
      <w:szCs w:val="32"/>
      <w:lang w:val="en-US" w:eastAsia="sv-SE"/>
    </w:rPr>
  </w:style>
  <w:style w:type="character" w:customStyle="1" w:styleId="Rubrik1Char">
    <w:name w:val="Rubrik 1 Char"/>
    <w:basedOn w:val="Standardstycketeckensnitt"/>
    <w:link w:val="Rubrik1"/>
    <w:rsid w:val="00FD3B70"/>
    <w:rPr>
      <w:rFonts w:cs="Arial"/>
      <w:b/>
      <w:bCs/>
      <w:smallCaps/>
      <w:color w:val="76923C" w:themeColor="accent3" w:themeShade="BF"/>
      <w:kern w:val="32"/>
      <w:sz w:val="32"/>
      <w:szCs w:val="32"/>
      <w:lang w:val="en-US" w:eastAsia="sv-SE"/>
    </w:rPr>
  </w:style>
  <w:style w:type="character" w:customStyle="1" w:styleId="Rubrik2Char">
    <w:name w:val="Rubrik 2 Char"/>
    <w:basedOn w:val="Standardstycketeckensnitt"/>
    <w:link w:val="Rubrik2"/>
    <w:rsid w:val="008C4A1A"/>
    <w:rPr>
      <w:rFonts w:cs="Arial"/>
      <w:b/>
      <w:bCs/>
      <w:iCs/>
      <w:color w:val="31849B" w:themeColor="accent5" w:themeShade="BF"/>
      <w:sz w:val="28"/>
      <w:szCs w:val="28"/>
      <w:lang w:eastAsia="sv-SE"/>
    </w:rPr>
  </w:style>
  <w:style w:type="character" w:customStyle="1" w:styleId="Rubrik4Char">
    <w:name w:val="Rubrik 4 Char"/>
    <w:basedOn w:val="Standardstycketeckensnitt"/>
    <w:link w:val="Rubrik4"/>
    <w:rsid w:val="004055A2"/>
    <w:rPr>
      <w:rFonts w:ascii="Arial" w:hAnsi="Arial" w:cs="Arial"/>
      <w:iCs/>
      <w:color w:val="365F91" w:themeColor="accent1" w:themeShade="BF"/>
      <w:sz w:val="26"/>
      <w:szCs w:val="26"/>
      <w:lang w:eastAsia="sv-SE"/>
    </w:rPr>
  </w:style>
  <w:style w:type="character" w:customStyle="1" w:styleId="Rubrik5Char">
    <w:name w:val="Rubrik 5 Char"/>
    <w:basedOn w:val="Standardstycketeckensnitt"/>
    <w:link w:val="Rubrik5"/>
    <w:rsid w:val="00635564"/>
    <w:rPr>
      <w:rFonts w:cs="Times New Roman"/>
      <w:b/>
      <w:bCs/>
      <w:i/>
      <w:iCs/>
      <w:color w:val="365F91" w:themeColor="accent1" w:themeShade="BF"/>
      <w:sz w:val="26"/>
      <w:szCs w:val="26"/>
      <w:lang w:eastAsia="sv-SE"/>
    </w:rPr>
  </w:style>
  <w:style w:type="character" w:customStyle="1" w:styleId="Rubrik3Char">
    <w:name w:val="Rubrik 3 Char"/>
    <w:aliases w:val="Heading 3 Char Char"/>
    <w:basedOn w:val="Standardstycketeckensnitt"/>
    <w:link w:val="Rubrik3"/>
    <w:rsid w:val="008D09D4"/>
    <w:rPr>
      <w:rFonts w:ascii="Arial" w:eastAsiaTheme="minorHAnsi" w:hAnsi="Arial" w:cs="Arial"/>
      <w:b/>
      <w:bCs/>
      <w:i/>
      <w:color w:val="365F91" w:themeColor="accent1" w:themeShade="BF"/>
      <w:sz w:val="26"/>
      <w:szCs w:val="2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E0F7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E0F76"/>
    <w:rPr>
      <w:rFonts w:ascii="Tahoma" w:hAnsi="Tahoma" w:cs="Tahoma"/>
      <w:sz w:val="16"/>
      <w:szCs w:val="16"/>
      <w:lang w:eastAsia="sv-SE"/>
    </w:rPr>
  </w:style>
  <w:style w:type="paragraph" w:styleId="Liststycke">
    <w:name w:val="List Paragraph"/>
    <w:basedOn w:val="Normal"/>
    <w:link w:val="ListstyckeChar"/>
    <w:uiPriority w:val="34"/>
    <w:qFormat/>
    <w:rsid w:val="00CA0AD1"/>
    <w:pPr>
      <w:ind w:left="720"/>
      <w:contextualSpacing/>
    </w:pPr>
  </w:style>
  <w:style w:type="table" w:styleId="Tabellrutnt">
    <w:name w:val="Table Grid"/>
    <w:basedOn w:val="Normaltabell"/>
    <w:uiPriority w:val="59"/>
    <w:rsid w:val="00A94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dhuvud">
    <w:name w:val="header"/>
    <w:basedOn w:val="Normal"/>
    <w:link w:val="Sidhuvud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character" w:styleId="Sidnummer">
    <w:name w:val="page number"/>
    <w:basedOn w:val="Standardstycketeckensnitt"/>
    <w:uiPriority w:val="99"/>
    <w:unhideWhenUsed/>
    <w:rsid w:val="0042242C"/>
    <w:rPr>
      <w:rFonts w:eastAsiaTheme="minorEastAsia" w:cstheme="minorBidi"/>
      <w:bCs w:val="0"/>
      <w:iCs w:val="0"/>
      <w:szCs w:val="22"/>
      <w:lang w:val="sv-SE"/>
    </w:rPr>
  </w:style>
  <w:style w:type="paragraph" w:styleId="Ingetavstnd">
    <w:name w:val="No Spacing"/>
    <w:link w:val="IngetavstndChar"/>
    <w:uiPriority w:val="1"/>
    <w:qFormat/>
    <w:rsid w:val="000D01F4"/>
    <w:pPr>
      <w:spacing w:after="0" w:line="240" w:lineRule="auto"/>
    </w:pPr>
    <w:rPr>
      <w:rFonts w:eastAsiaTheme="minorEastAsia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0D01F4"/>
    <w:rPr>
      <w:rFonts w:eastAsiaTheme="minorEastAsia"/>
    </w:rPr>
  </w:style>
  <w:style w:type="character" w:customStyle="1" w:styleId="Rubrik6Char">
    <w:name w:val="Rubrik 6 Char"/>
    <w:basedOn w:val="Standardstycketeckensnitt"/>
    <w:link w:val="Rubrik6"/>
    <w:uiPriority w:val="9"/>
    <w:rsid w:val="00B5082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rsid w:val="004C63D2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C63D2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C00000"/>
      <w:kern w:val="0"/>
      <w:sz w:val="28"/>
      <w:szCs w:val="28"/>
      <w:lang w:eastAsia="en-US"/>
    </w:rPr>
  </w:style>
  <w:style w:type="paragraph" w:styleId="Innehll1">
    <w:name w:val="toc 1"/>
    <w:basedOn w:val="Normal"/>
    <w:next w:val="Normal"/>
    <w:autoRedefine/>
    <w:uiPriority w:val="39"/>
    <w:unhideWhenUsed/>
    <w:rsid w:val="000C66D1"/>
    <w:pPr>
      <w:tabs>
        <w:tab w:val="left" w:pos="567"/>
        <w:tab w:val="right" w:leader="dot" w:pos="9061"/>
      </w:tabs>
      <w:spacing w:after="100"/>
      <w:ind w:left="0"/>
    </w:pPr>
    <w:rPr>
      <w:sz w:val="28"/>
    </w:rPr>
  </w:style>
  <w:style w:type="paragraph" w:styleId="Innehll2">
    <w:name w:val="toc 2"/>
    <w:basedOn w:val="Normal"/>
    <w:next w:val="Normal"/>
    <w:autoRedefine/>
    <w:uiPriority w:val="39"/>
    <w:unhideWhenUsed/>
    <w:rsid w:val="000C66D1"/>
    <w:pPr>
      <w:tabs>
        <w:tab w:val="left" w:pos="567"/>
        <w:tab w:val="left" w:pos="1418"/>
        <w:tab w:val="right" w:leader="dot" w:pos="9015"/>
      </w:tabs>
      <w:spacing w:after="100"/>
      <w:ind w:left="680"/>
    </w:pPr>
    <w:rPr>
      <w:i/>
    </w:rPr>
  </w:style>
  <w:style w:type="paragraph" w:styleId="Innehll3">
    <w:name w:val="toc 3"/>
    <w:basedOn w:val="Normal"/>
    <w:next w:val="Normal"/>
    <w:autoRedefine/>
    <w:uiPriority w:val="39"/>
    <w:unhideWhenUsed/>
    <w:rsid w:val="004C63D2"/>
    <w:pPr>
      <w:spacing w:after="100"/>
      <w:ind w:left="480"/>
    </w:p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6518C7"/>
    <w:rPr>
      <w:rFonts w:ascii="Tahoma" w:hAnsi="Tahoma" w:cs="Tahoma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518C7"/>
    <w:rPr>
      <w:rFonts w:ascii="Tahoma" w:hAnsi="Tahoma" w:cs="Tahoma"/>
      <w:sz w:val="16"/>
      <w:szCs w:val="16"/>
      <w:lang w:eastAsia="sv-SE"/>
    </w:rPr>
  </w:style>
  <w:style w:type="paragraph" w:customStyle="1" w:styleId="Body1CharChar">
    <w:name w:val="Body1 Char Char"/>
    <w:basedOn w:val="Normal"/>
    <w:link w:val="Body1CharCharChar"/>
    <w:rsid w:val="00171441"/>
    <w:pPr>
      <w:ind w:left="1985"/>
    </w:pPr>
    <w:rPr>
      <w:rFonts w:ascii="Akzidenz Grotesk BE" w:hAnsi="Akzidenz Grotesk BE"/>
      <w:sz w:val="20"/>
      <w:szCs w:val="20"/>
    </w:rPr>
  </w:style>
  <w:style w:type="paragraph" w:customStyle="1" w:styleId="NoteBody">
    <w:name w:val="Note Body"/>
    <w:basedOn w:val="Normal"/>
    <w:rsid w:val="00171441"/>
    <w:pPr>
      <w:tabs>
        <w:tab w:val="left" w:pos="1440"/>
      </w:tabs>
    </w:pPr>
    <w:rPr>
      <w:rFonts w:ascii="Akzidenz Grotesk BE" w:hAnsi="Akzidenz Grotesk BE"/>
      <w:i/>
      <w:sz w:val="20"/>
      <w:szCs w:val="20"/>
    </w:rPr>
  </w:style>
  <w:style w:type="character" w:customStyle="1" w:styleId="Body1CharCharChar">
    <w:name w:val="Body1 Char Char Char"/>
    <w:basedOn w:val="Standardstycketeckensnitt"/>
    <w:link w:val="Body1CharChar"/>
    <w:rsid w:val="00171441"/>
    <w:rPr>
      <w:rFonts w:ascii="Akzidenz Grotesk BE" w:hAnsi="Akzidenz Grotesk BE" w:cs="Times New Roman"/>
      <w:sz w:val="20"/>
      <w:szCs w:val="20"/>
      <w:lang w:eastAsia="sv-SE"/>
    </w:rPr>
  </w:style>
  <w:style w:type="paragraph" w:customStyle="1" w:styleId="Punktlista1">
    <w:name w:val="Punktlista 1"/>
    <w:basedOn w:val="Liststycke"/>
    <w:link w:val="Punktlista1Char"/>
    <w:qFormat/>
    <w:rsid w:val="000A1FF8"/>
    <w:pPr>
      <w:numPr>
        <w:numId w:val="3"/>
      </w:numPr>
      <w:ind w:left="1664"/>
    </w:pPr>
  </w:style>
  <w:style w:type="paragraph" w:customStyle="1" w:styleId="Adress-insida">
    <w:name w:val="Adress - insida"/>
    <w:basedOn w:val="Normal"/>
    <w:rsid w:val="008028B7"/>
    <w:pPr>
      <w:ind w:left="0"/>
    </w:pPr>
    <w:rPr>
      <w:szCs w:val="20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D7FFD"/>
    <w:rPr>
      <w:rFonts w:cs="Times New Roman"/>
      <w:sz w:val="24"/>
      <w:szCs w:val="24"/>
      <w:lang w:eastAsia="sv-SE"/>
    </w:rPr>
  </w:style>
  <w:style w:type="character" w:customStyle="1" w:styleId="Punktlista1Char">
    <w:name w:val="Punktlista 1 Char"/>
    <w:basedOn w:val="ListstyckeChar"/>
    <w:link w:val="Punktlista1"/>
    <w:rsid w:val="00AD7FFD"/>
    <w:rPr>
      <w:rFonts w:cs="Times New Roman"/>
      <w:sz w:val="24"/>
      <w:szCs w:val="24"/>
      <w:lang w:eastAsia="sv-SE"/>
    </w:rPr>
  </w:style>
  <w:style w:type="character" w:customStyle="1" w:styleId="shorttext">
    <w:name w:val="short_text"/>
    <w:basedOn w:val="Standardstycketeckensnitt"/>
    <w:rsid w:val="008028B7"/>
  </w:style>
  <w:style w:type="paragraph" w:customStyle="1" w:styleId="AE4003AC79AF474EA51B62DF46818028">
    <w:name w:val="AE4003AC79AF474EA51B62DF46818028"/>
    <w:rsid w:val="00927FA7"/>
    <w:rPr>
      <w:rFonts w:eastAsiaTheme="minorEastAsia"/>
      <w:lang w:val="en-US"/>
    </w:rPr>
  </w:style>
  <w:style w:type="paragraph" w:styleId="Brdtextmedindrag">
    <w:name w:val="Body Text Indent"/>
    <w:basedOn w:val="Normal"/>
    <w:link w:val="BrdtextmedindragChar"/>
    <w:rsid w:val="004A61B7"/>
    <w:pPr>
      <w:ind w:left="708"/>
    </w:pPr>
    <w:rPr>
      <w:rFonts w:ascii="Arial" w:hAnsi="Arial"/>
      <w:szCs w:val="20"/>
      <w:lang w:eastAsia="en-US"/>
    </w:rPr>
  </w:style>
  <w:style w:type="character" w:customStyle="1" w:styleId="BrdtextmedindragChar">
    <w:name w:val="Brödtext med indrag Char"/>
    <w:basedOn w:val="Standardstycketeckensnitt"/>
    <w:link w:val="Brdtextmedindrag"/>
    <w:rsid w:val="004A61B7"/>
    <w:rPr>
      <w:rFonts w:ascii="Arial" w:hAnsi="Arial" w:cs="Times New Roman"/>
      <w:sz w:val="24"/>
      <w:szCs w:val="20"/>
    </w:rPr>
  </w:style>
  <w:style w:type="paragraph" w:customStyle="1" w:styleId="Malltext1">
    <w:name w:val="Malltext 1"/>
    <w:basedOn w:val="Normal"/>
    <w:link w:val="Malltext1Char"/>
    <w:qFormat/>
    <w:rsid w:val="00FD3B70"/>
    <w:pPr>
      <w:shd w:val="clear" w:color="auto" w:fill="76923C" w:themeFill="accent3" w:themeFillShade="BF"/>
    </w:pPr>
    <w:rPr>
      <w:b/>
      <w:color w:val="FFFFFF" w:themeColor="background1"/>
      <w:sz w:val="28"/>
    </w:rPr>
  </w:style>
  <w:style w:type="paragraph" w:customStyle="1" w:styleId="Fettext">
    <w:name w:val="Fet text"/>
    <w:basedOn w:val="Normal"/>
    <w:link w:val="FettextChar"/>
    <w:qFormat/>
    <w:rsid w:val="008C4A1A"/>
    <w:pPr>
      <w:tabs>
        <w:tab w:val="left" w:pos="-720"/>
      </w:tabs>
      <w:suppressAutoHyphens/>
      <w:ind w:left="1440" w:hanging="720"/>
    </w:pPr>
    <w:rPr>
      <w:b/>
      <w:color w:val="31849B" w:themeColor="accent5" w:themeShade="BF"/>
      <w:sz w:val="28"/>
      <w:lang w:val="en-US"/>
    </w:rPr>
  </w:style>
  <w:style w:type="character" w:customStyle="1" w:styleId="Malltext1Char">
    <w:name w:val="Malltext 1 Char"/>
    <w:basedOn w:val="Standardstycketeckensnitt"/>
    <w:link w:val="Malltext1"/>
    <w:rsid w:val="00FD3B70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paragraph" w:styleId="Brdtext3">
    <w:name w:val="Body Text 3"/>
    <w:basedOn w:val="Normal"/>
    <w:link w:val="Brdtext3Char"/>
    <w:uiPriority w:val="99"/>
    <w:unhideWhenUsed/>
    <w:rsid w:val="00286F55"/>
    <w:pPr>
      <w:spacing w:after="120"/>
    </w:pPr>
    <w:rPr>
      <w:sz w:val="16"/>
      <w:szCs w:val="16"/>
    </w:rPr>
  </w:style>
  <w:style w:type="character" w:customStyle="1" w:styleId="FettextChar">
    <w:name w:val="Fet text Char"/>
    <w:basedOn w:val="Standardstycketeckensnitt"/>
    <w:link w:val="Fettext"/>
    <w:rsid w:val="008C4A1A"/>
    <w:rPr>
      <w:rFonts w:cs="Times New Roman"/>
      <w:b/>
      <w:color w:val="31849B" w:themeColor="accent5" w:themeShade="BF"/>
      <w:sz w:val="28"/>
      <w:szCs w:val="24"/>
      <w:lang w:val="en-US" w:eastAsia="sv-SE"/>
    </w:rPr>
  </w:style>
  <w:style w:type="character" w:customStyle="1" w:styleId="Brdtext3Char">
    <w:name w:val="Brödtext 3 Char"/>
    <w:basedOn w:val="Standardstycketeckensnitt"/>
    <w:link w:val="Brdtext3"/>
    <w:uiPriority w:val="99"/>
    <w:rsid w:val="00286F55"/>
    <w:rPr>
      <w:rFonts w:cs="Times New Roman"/>
      <w:sz w:val="16"/>
      <w:szCs w:val="16"/>
      <w:lang w:eastAsia="sv-SE"/>
    </w:rPr>
  </w:style>
  <w:style w:type="character" w:customStyle="1" w:styleId="hps">
    <w:name w:val="hps"/>
    <w:basedOn w:val="Standardstycketeckensnitt"/>
    <w:rsid w:val="007205C0"/>
  </w:style>
  <w:style w:type="character" w:customStyle="1" w:styleId="longtext">
    <w:name w:val="long_text"/>
    <w:basedOn w:val="Standardstycketeckensnitt"/>
    <w:rsid w:val="007205C0"/>
  </w:style>
  <w:style w:type="paragraph" w:customStyle="1" w:styleId="NormalPunktlista">
    <w:name w:val="Normal Punktlista"/>
    <w:basedOn w:val="Normal"/>
    <w:link w:val="NormalPunktlistaChar"/>
    <w:qFormat/>
    <w:rsid w:val="0076564B"/>
    <w:pPr>
      <w:numPr>
        <w:numId w:val="8"/>
      </w:numPr>
      <w:tabs>
        <w:tab w:val="clear" w:pos="720"/>
        <w:tab w:val="num" w:pos="1440"/>
      </w:tabs>
      <w:ind w:left="1440"/>
    </w:pPr>
    <w:rPr>
      <w:b/>
      <w:lang w:val="en-US"/>
    </w:rPr>
  </w:style>
  <w:style w:type="paragraph" w:customStyle="1" w:styleId="Punklistafyrkant">
    <w:name w:val="Punklista fyrkant"/>
    <w:basedOn w:val="Normal"/>
    <w:link w:val="PunklistafyrkantChar"/>
    <w:qFormat/>
    <w:rsid w:val="0076564B"/>
    <w:pPr>
      <w:numPr>
        <w:numId w:val="7"/>
      </w:numPr>
    </w:pPr>
    <w:rPr>
      <w:b/>
      <w:lang w:val="en-GB"/>
    </w:rPr>
  </w:style>
  <w:style w:type="character" w:customStyle="1" w:styleId="NormalPunktlistaChar">
    <w:name w:val="Normal Punktlista Char"/>
    <w:basedOn w:val="Standardstycketeckensnitt"/>
    <w:link w:val="NormalPunktlista"/>
    <w:rsid w:val="0076564B"/>
    <w:rPr>
      <w:rFonts w:cs="Times New Roman"/>
      <w:b/>
      <w:sz w:val="24"/>
      <w:szCs w:val="24"/>
      <w:lang w:val="en-US" w:eastAsia="sv-SE"/>
    </w:rPr>
  </w:style>
  <w:style w:type="character" w:customStyle="1" w:styleId="PunklistafyrkantChar">
    <w:name w:val="Punklista fyrkant Char"/>
    <w:basedOn w:val="Standardstycketeckensnitt"/>
    <w:link w:val="Punklistafyrkant"/>
    <w:rsid w:val="0076564B"/>
    <w:rPr>
      <w:rFonts w:cs="Times New Roman"/>
      <w:b/>
      <w:sz w:val="24"/>
      <w:szCs w:val="24"/>
      <w:lang w:val="en-GB" w:eastAsia="sv-SE"/>
    </w:rPr>
  </w:style>
  <w:style w:type="paragraph" w:customStyle="1" w:styleId="Station">
    <w:name w:val="Station"/>
    <w:basedOn w:val="Normal"/>
    <w:link w:val="StationChar"/>
    <w:qFormat/>
    <w:rsid w:val="00DD11E0"/>
    <w:pPr>
      <w:shd w:val="clear" w:color="auto" w:fill="9BBB59" w:themeFill="accent3"/>
    </w:pPr>
    <w:rPr>
      <w:b/>
      <w:color w:val="FFFFFF" w:themeColor="background1"/>
      <w:lang w:val="en-US"/>
    </w:rPr>
  </w:style>
  <w:style w:type="character" w:customStyle="1" w:styleId="StationChar">
    <w:name w:val="Station Char"/>
    <w:basedOn w:val="Standardstycketeckensnitt"/>
    <w:link w:val="Station"/>
    <w:rsid w:val="00DD11E0"/>
    <w:rPr>
      <w:rFonts w:cs="Times New Roman"/>
      <w:b/>
      <w:color w:val="FFFFFF" w:themeColor="background1"/>
      <w:sz w:val="24"/>
      <w:szCs w:val="24"/>
      <w:shd w:val="clear" w:color="auto" w:fill="9BBB59" w:themeFill="accent3"/>
      <w:lang w:val="en-US" w:eastAsia="sv-SE"/>
    </w:rPr>
  </w:style>
  <w:style w:type="character" w:styleId="Starkbetoning">
    <w:name w:val="Intense Emphasis"/>
    <w:aliases w:val="Punkt"/>
    <w:uiPriority w:val="21"/>
    <w:qFormat/>
    <w:rsid w:val="004A7B5E"/>
  </w:style>
  <w:style w:type="paragraph" w:customStyle="1" w:styleId="NormaltextiTabell">
    <w:name w:val="Normaltext i Tabell"/>
    <w:basedOn w:val="Normal"/>
    <w:next w:val="Normal"/>
    <w:link w:val="NormaltextiTabellChar"/>
    <w:qFormat/>
    <w:rsid w:val="0060240E"/>
    <w:pPr>
      <w:framePr w:hSpace="141" w:wrap="around" w:vAnchor="text" w:hAnchor="margin" w:xAlign="right" w:y="169"/>
      <w:ind w:left="0"/>
    </w:pPr>
    <w:rPr>
      <w:rFonts w:ascii="Calibri" w:hAnsi="Calibri"/>
      <w:sz w:val="22"/>
      <w:szCs w:val="22"/>
    </w:rPr>
  </w:style>
  <w:style w:type="character" w:customStyle="1" w:styleId="NormaltextiTabellChar">
    <w:name w:val="Normaltext i Tabell Char"/>
    <w:basedOn w:val="Standardstycketeckensnitt"/>
    <w:link w:val="NormaltextiTabell"/>
    <w:rsid w:val="0060240E"/>
    <w:rPr>
      <w:rFonts w:ascii="Calibri" w:hAnsi="Calibri" w:cs="Times New Roman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0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5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6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9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5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0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0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7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12-01T00:00:00</PublishDate>
  <Abstract/>
  <CompanyAddress>Gravörgatan 24
253 60 Ramlösa</CompanyAddress>
  <CompanyPhone>042-49 97 900</CompanyPhone>
  <CompanyFax>042-49 97 999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C158E-893E-4982-8C87-4507D5167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8</Pages>
  <Words>912</Words>
  <Characters>4835</Characters>
  <Application>Microsoft Office Word</Application>
  <DocSecurity>0</DocSecurity>
  <Lines>40</Lines>
  <Paragraphs>1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spektionsprotokoll 12 månader</vt:lpstr>
    </vt:vector>
  </TitlesOfParts>
  <Company>AutomationsPartner</Company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ktionsprotokoll 12 månader</dc:title>
  <dc:subject>Operatörmanual</dc:subject>
  <dc:creator>JPN</dc:creator>
  <cp:lastModifiedBy>Björn Lindstrand</cp:lastModifiedBy>
  <cp:revision>54</cp:revision>
  <cp:lastPrinted>2023-05-24T09:32:00Z</cp:lastPrinted>
  <dcterms:created xsi:type="dcterms:W3CDTF">2023-05-24T09:03:00Z</dcterms:created>
  <dcterms:modified xsi:type="dcterms:W3CDTF">2025-06-09T13:29:00Z</dcterms:modified>
</cp:coreProperties>
</file>